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3E0E" w:rsidRDefault="00AD3E0E" w:rsidP="00C12425">
      <w:r>
        <w:separator/>
      </w:r>
    </w:p>
  </w:endnote>
  <w:endnote w:type="continuationSeparator" w:id="0">
    <w:p w:rsidR="00AD3E0E" w:rsidRDefault="00AD3E0E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3E0E" w:rsidRDefault="00AD3E0E" w:rsidP="00C12425">
      <w:r>
        <w:separator/>
      </w:r>
    </w:p>
  </w:footnote>
  <w:footnote w:type="continuationSeparator" w:id="0">
    <w:p w:rsidR="00AD3E0E" w:rsidRDefault="00AD3E0E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31C34"/>
    <w:rsid w:val="001353D3"/>
    <w:rsid w:val="0015046D"/>
    <w:rsid w:val="00153DF8"/>
    <w:rsid w:val="00161BBC"/>
    <w:rsid w:val="001671D5"/>
    <w:rsid w:val="00172DAF"/>
    <w:rsid w:val="001841D2"/>
    <w:rsid w:val="00186877"/>
    <w:rsid w:val="0019103C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C6CB6"/>
    <w:rsid w:val="002D3B79"/>
    <w:rsid w:val="002F3E16"/>
    <w:rsid w:val="002F6319"/>
    <w:rsid w:val="002F63BF"/>
    <w:rsid w:val="00304C8A"/>
    <w:rsid w:val="00305B37"/>
    <w:rsid w:val="00312552"/>
    <w:rsid w:val="003144E9"/>
    <w:rsid w:val="00320E28"/>
    <w:rsid w:val="00330C18"/>
    <w:rsid w:val="00331E59"/>
    <w:rsid w:val="003332EC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80307"/>
    <w:rsid w:val="003B679F"/>
    <w:rsid w:val="003C4E49"/>
    <w:rsid w:val="003C588B"/>
    <w:rsid w:val="003E0C88"/>
    <w:rsid w:val="003F098B"/>
    <w:rsid w:val="003F1C25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A3757"/>
    <w:rsid w:val="005A55FA"/>
    <w:rsid w:val="005B00D9"/>
    <w:rsid w:val="005B120B"/>
    <w:rsid w:val="005C3954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62AA7"/>
    <w:rsid w:val="00663154"/>
    <w:rsid w:val="006759B4"/>
    <w:rsid w:val="00682AB1"/>
    <w:rsid w:val="00691088"/>
    <w:rsid w:val="00692655"/>
    <w:rsid w:val="006B4B89"/>
    <w:rsid w:val="006B4F12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81E03"/>
    <w:rsid w:val="00882F31"/>
    <w:rsid w:val="00895EED"/>
    <w:rsid w:val="008A73A0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87A53"/>
    <w:rsid w:val="00992E03"/>
    <w:rsid w:val="009A5B54"/>
    <w:rsid w:val="009A7F40"/>
    <w:rsid w:val="009B6BCA"/>
    <w:rsid w:val="009F0B64"/>
    <w:rsid w:val="009F2014"/>
    <w:rsid w:val="00A0077E"/>
    <w:rsid w:val="00A01A1A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4EBA"/>
    <w:rsid w:val="00A75DBB"/>
    <w:rsid w:val="00A87FF9"/>
    <w:rsid w:val="00A9254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4649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F421E"/>
    <w:rsid w:val="00BF78D4"/>
    <w:rsid w:val="00C005F8"/>
    <w:rsid w:val="00C037F6"/>
    <w:rsid w:val="00C10343"/>
    <w:rsid w:val="00C10D05"/>
    <w:rsid w:val="00C12425"/>
    <w:rsid w:val="00C14DA8"/>
    <w:rsid w:val="00C230AC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7AB6"/>
    <w:rsid w:val="00C51DAE"/>
    <w:rsid w:val="00C541EC"/>
    <w:rsid w:val="00C547A8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C025B"/>
    <w:rsid w:val="00DC0266"/>
    <w:rsid w:val="00DC7B6C"/>
    <w:rsid w:val="00DE33F8"/>
    <w:rsid w:val="00DE6DE6"/>
    <w:rsid w:val="00DF339C"/>
    <w:rsid w:val="00E12298"/>
    <w:rsid w:val="00E21D6B"/>
    <w:rsid w:val="00E4037C"/>
    <w:rsid w:val="00E46A72"/>
    <w:rsid w:val="00E50ECA"/>
    <w:rsid w:val="00E61E4A"/>
    <w:rsid w:val="00E61FFB"/>
    <w:rsid w:val="00E66830"/>
    <w:rsid w:val="00E67BD0"/>
    <w:rsid w:val="00E70D69"/>
    <w:rsid w:val="00E724E8"/>
    <w:rsid w:val="00E81C6D"/>
    <w:rsid w:val="00E868E9"/>
    <w:rsid w:val="00E915CA"/>
    <w:rsid w:val="00E93AEF"/>
    <w:rsid w:val="00EA1079"/>
    <w:rsid w:val="00EA2E62"/>
    <w:rsid w:val="00EA6DA8"/>
    <w:rsid w:val="00EA7D86"/>
    <w:rsid w:val="00EC67B9"/>
    <w:rsid w:val="00EE6718"/>
    <w:rsid w:val="00EF2B6D"/>
    <w:rsid w:val="00EF3F8D"/>
    <w:rsid w:val="00EF7093"/>
    <w:rsid w:val="00EF74EF"/>
    <w:rsid w:val="00EF7C39"/>
    <w:rsid w:val="00F02E7E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00-22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9058AA1E-924A-4FDB-A2B0-8FB2A54E3A7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B829830C-08B5-4F7C-AEDB-ED8279272428}" type="parTrans" cxnId="{CCBE0942-8131-4B05-8C7C-0D8CAE0EE8B3}">
      <dgm:prSet/>
      <dgm:spPr/>
      <dgm:t>
        <a:bodyPr/>
        <a:lstStyle/>
        <a:p>
          <a:endParaRPr lang="en-US"/>
        </a:p>
      </dgm:t>
    </dgm:pt>
    <dgm:pt modelId="{46BE1E82-9042-4BC4-861A-BCDF1A8DE17D}" type="sibTrans" cxnId="{CCBE0942-8131-4B05-8C7C-0D8CAE0EE8B3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6D436301-EBF1-4C1E-B806-143506537FF1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000E9C1A-BDA5-4ED6-9D0B-C71F9D2BB16E}" type="parTrans" cxnId="{A96CD2EF-5CB8-484B-A521-462419F4F60E}">
      <dgm:prSet/>
      <dgm:spPr/>
      <dgm:t>
        <a:bodyPr/>
        <a:lstStyle/>
        <a:p>
          <a:endParaRPr lang="en-US"/>
        </a:p>
      </dgm:t>
    </dgm:pt>
    <dgm:pt modelId="{93A5905E-55FC-427F-8192-A51D0E8BF1D7}" type="sibTrans" cxnId="{A96CD2EF-5CB8-484B-A521-462419F4F60E}">
      <dgm:prSet/>
      <dgm:spPr/>
      <dgm:t>
        <a:bodyPr/>
        <a:lstStyle/>
        <a:p>
          <a:endParaRPr lang="en-US"/>
        </a:p>
      </dgm:t>
    </dgm:pt>
    <dgm:pt modelId="{528F7414-36A1-448F-9A76-CAC1196EE8E2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B3373B3-F3DF-478F-9F5A-C7BBB244CE04}" type="parTrans" cxnId="{BE50E014-FF97-4990-97A5-20D33594825B}">
      <dgm:prSet/>
      <dgm:spPr/>
      <dgm:t>
        <a:bodyPr/>
        <a:lstStyle/>
        <a:p>
          <a:endParaRPr lang="en-US"/>
        </a:p>
      </dgm:t>
    </dgm:pt>
    <dgm:pt modelId="{9828EB89-C943-4518-81EA-6E9481B06D2C}" type="sibTrans" cxnId="{BE50E014-FF97-4990-97A5-20D33594825B}">
      <dgm:prSet/>
      <dgm:spPr/>
      <dgm:t>
        <a:bodyPr/>
        <a:lstStyle/>
        <a:p>
          <a:endParaRPr lang="en-US"/>
        </a:p>
      </dgm:t>
    </dgm:pt>
    <dgm:pt modelId="{8626E2CD-B4DA-4174-8ED0-77F49F102E55}">
      <dgm:prSet phldrT="[文本]"/>
      <dgm:spPr/>
      <dgm:t>
        <a:bodyPr/>
        <a:lstStyle/>
        <a:p>
          <a:r>
            <a:rPr lang="en-US" altLang="zh-CN"/>
            <a:t>Course 4</a:t>
          </a:r>
          <a:endParaRPr lang="zh-CN" altLang="en-US"/>
        </a:p>
      </dgm:t>
    </dgm:pt>
    <dgm:pt modelId="{A1F7CAA3-CDF5-42DE-A175-83B285B1859E}" type="parTrans" cxnId="{C2D2D008-68E5-4451-88C9-01992FA8C620}">
      <dgm:prSet/>
      <dgm:spPr/>
      <dgm:t>
        <a:bodyPr/>
        <a:lstStyle/>
        <a:p>
          <a:endParaRPr lang="en-US"/>
        </a:p>
      </dgm:t>
    </dgm:pt>
    <dgm:pt modelId="{444EE582-F71E-478E-842C-26C6EA6B0324}" type="sibTrans" cxnId="{C2D2D008-68E5-4451-88C9-01992FA8C620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E1B468A1-CE5A-4C2D-BFB8-15FFB75A5C48}">
      <dgm:prSet phldrT="[文本]"/>
      <dgm:spPr/>
      <dgm:t>
        <a:bodyPr/>
        <a:lstStyle/>
        <a:p>
          <a:r>
            <a:rPr lang="en-US" altLang="zh-CN"/>
            <a:t>19:00-21:00</a:t>
          </a:r>
          <a:endParaRPr lang="zh-CN" altLang="en-US"/>
        </a:p>
      </dgm:t>
    </dgm:pt>
    <dgm:pt modelId="{949CE5CF-C775-48BD-95C6-0E081041AC55}" type="parTrans" cxnId="{55E1944B-08A9-4342-AD70-4126E8591987}">
      <dgm:prSet/>
      <dgm:spPr/>
      <dgm:t>
        <a:bodyPr/>
        <a:lstStyle/>
        <a:p>
          <a:endParaRPr lang="en-US"/>
        </a:p>
      </dgm:t>
    </dgm:pt>
    <dgm:pt modelId="{3A260114-E283-4281-B081-0F87B6F1EDDE}" type="sibTrans" cxnId="{55E1944B-08A9-4342-AD70-4126E8591987}">
      <dgm:prSet/>
      <dgm:spPr/>
      <dgm:t>
        <a:bodyPr/>
        <a:lstStyle/>
        <a:p>
          <a:endParaRPr lang="en-US"/>
        </a:p>
      </dgm:t>
    </dgm:pt>
    <dgm:pt modelId="{87BD54A7-8525-44CF-82D3-FF548D460E88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A8767ADA-6107-4C83-B919-F551B0FEB07B}" type="parTrans" cxnId="{80B1BB16-EC45-4E04-B68D-364A87E3EB92}">
      <dgm:prSet/>
      <dgm:spPr/>
      <dgm:t>
        <a:bodyPr/>
        <a:lstStyle/>
        <a:p>
          <a:endParaRPr lang="en-US"/>
        </a:p>
      </dgm:t>
    </dgm:pt>
    <dgm:pt modelId="{164EC103-7561-4292-B35A-5B9F8960B31F}" type="sibTrans" cxnId="{80B1BB16-EC45-4E04-B68D-364A87E3EB92}">
      <dgm:prSet/>
      <dgm:spPr/>
      <dgm:t>
        <a:bodyPr/>
        <a:lstStyle/>
        <a:p>
          <a:endParaRPr lang="en-US"/>
        </a:p>
      </dgm:t>
    </dgm:pt>
    <dgm:pt modelId="{F3CD3717-DE2E-4295-A6EE-C4D09F6352D1}">
      <dgm:prSet phldrT="[文本]"/>
      <dgm:spPr/>
      <dgm:t>
        <a:bodyPr/>
        <a:lstStyle/>
        <a:p>
          <a:r>
            <a:rPr lang="en-US" altLang="zh-CN"/>
            <a:t>Assignment 9</a:t>
          </a:r>
          <a:endParaRPr lang="zh-CN" altLang="en-US"/>
        </a:p>
      </dgm:t>
    </dgm:pt>
    <dgm:pt modelId="{65F4FB11-A1B4-4F1A-B323-F85647044B01}" type="parTrans" cxnId="{F8A309EA-5863-4570-B1A5-1B75A02DEC56}">
      <dgm:prSet/>
      <dgm:spPr/>
      <dgm:t>
        <a:bodyPr/>
        <a:lstStyle/>
        <a:p>
          <a:endParaRPr lang="en-US"/>
        </a:p>
      </dgm:t>
    </dgm:pt>
    <dgm:pt modelId="{47629354-736E-48F6-B939-630A03B893B3}" type="sibTrans" cxnId="{F8A309EA-5863-4570-B1A5-1B75A02DEC56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F30238E5-71C6-43BA-994A-8BA4B739E26F}">
      <dgm:prSet phldrT="[文本]"/>
      <dgm:spPr/>
      <dgm:t>
        <a:bodyPr/>
        <a:lstStyle/>
        <a:p>
          <a:r>
            <a:rPr lang="en-US" altLang="zh-CN"/>
            <a:t>17:30-18:00</a:t>
          </a:r>
          <a:endParaRPr lang="zh-CN" altLang="en-US"/>
        </a:p>
      </dgm:t>
    </dgm:pt>
    <dgm:pt modelId="{1C916E5A-D3B8-49D9-BF11-1A8DA33EF052}" type="parTrans" cxnId="{4E0128E0-1759-4A01-B6A9-DBBE7FB9D40D}">
      <dgm:prSet/>
      <dgm:spPr/>
      <dgm:t>
        <a:bodyPr/>
        <a:lstStyle/>
        <a:p>
          <a:endParaRPr lang="en-US"/>
        </a:p>
      </dgm:t>
    </dgm:pt>
    <dgm:pt modelId="{C5A62067-9C37-4CFC-941A-64F77709C185}" type="sibTrans" cxnId="{4E0128E0-1759-4A01-B6A9-DBBE7FB9D40D}">
      <dgm:prSet/>
      <dgm:spPr/>
      <dgm:t>
        <a:bodyPr/>
        <a:lstStyle/>
        <a:p>
          <a:endParaRPr lang="en-US"/>
        </a:p>
      </dgm:t>
    </dgm:pt>
    <dgm:pt modelId="{BF8748C9-3D30-4D8D-A9E6-A2FA9F2827F7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BBFAA8CB-DC75-4FBB-9063-520A9BE2616D}" type="parTrans" cxnId="{9956406C-83C1-480C-AA7C-7DE6EBA96C3E}">
      <dgm:prSet/>
      <dgm:spPr/>
      <dgm:t>
        <a:bodyPr/>
        <a:lstStyle/>
        <a:p>
          <a:endParaRPr lang="en-US"/>
        </a:p>
      </dgm:t>
    </dgm:pt>
    <dgm:pt modelId="{6DC21E6C-AAE6-4A34-97EF-274651CFB936}" type="sibTrans" cxnId="{9956406C-83C1-480C-AA7C-7DE6EBA96C3E}">
      <dgm:prSet/>
      <dgm:spPr/>
      <dgm:t>
        <a:bodyPr/>
        <a:lstStyle/>
        <a:p>
          <a:endParaRPr lang="en-US"/>
        </a:p>
      </dgm:t>
    </dgm:pt>
    <dgm:pt modelId="{4B9F0299-E6E4-4525-8F18-CB937647C277}">
      <dgm:prSet phldrT="[文本]"/>
      <dgm:spPr/>
      <dgm:t>
        <a:bodyPr/>
        <a:lstStyle/>
        <a:p>
          <a:r>
            <a:rPr lang="en-US" altLang="zh-CN"/>
            <a:t>FS/Questions</a:t>
          </a:r>
          <a:endParaRPr lang="zh-CN" altLang="en-US"/>
        </a:p>
      </dgm:t>
    </dgm:pt>
    <dgm:pt modelId="{647265D5-384B-4EF0-9CE5-5A05E03E93B5}" type="parTrans" cxnId="{B6702048-C149-455F-A9E9-3AF4159BF457}">
      <dgm:prSet/>
      <dgm:spPr/>
      <dgm:t>
        <a:bodyPr/>
        <a:lstStyle/>
        <a:p>
          <a:endParaRPr lang="en-US"/>
        </a:p>
      </dgm:t>
    </dgm:pt>
    <dgm:pt modelId="{0A26811F-F084-4667-A000-7A60BEA9C9E2}" type="sibTrans" cxnId="{B6702048-C149-455F-A9E9-3AF4159BF457}">
      <dgm:prSet/>
      <dgm:spPr/>
      <dgm:t>
        <a:bodyPr/>
        <a:lstStyle/>
        <a:p>
          <a:endParaRPr lang="en-US"/>
        </a:p>
      </dgm:t>
    </dgm:pt>
    <dgm:pt modelId="{21532107-E3A3-4DCA-949D-F5620DDF07BD}">
      <dgm:prSet phldrT="[文本]"/>
      <dgm:spPr/>
      <dgm:t>
        <a:bodyPr/>
        <a:lstStyle/>
        <a:p>
          <a:r>
            <a:rPr lang="en-US" altLang="zh-CN"/>
            <a:t>Assignment C</a:t>
          </a:r>
          <a:endParaRPr lang="zh-CN" altLang="en-US"/>
        </a:p>
      </dgm:t>
    </dgm:pt>
    <dgm:pt modelId="{48880853-31CD-40F3-8E0A-91D6B3C5E529}" type="parTrans" cxnId="{AA044DD0-871B-4FA4-97A6-4CABB86BCCEB}">
      <dgm:prSet/>
      <dgm:spPr/>
      <dgm:t>
        <a:bodyPr/>
        <a:lstStyle/>
        <a:p>
          <a:endParaRPr lang="en-US"/>
        </a:p>
      </dgm:t>
    </dgm:pt>
    <dgm:pt modelId="{DC5AC92D-E91B-4E9A-B1D6-EF7B0D059F4B}" type="sibTrans" cxnId="{AA044DD0-871B-4FA4-97A6-4CABB86BCCEB}">
      <dgm:prSet/>
      <dgm:spPr/>
      <dgm:t>
        <a:bodyPr/>
        <a:lstStyle/>
        <a:p>
          <a:endParaRPr lang="en-US"/>
        </a:p>
      </dgm:t>
    </dgm:pt>
    <dgm:pt modelId="{383C6DB6-84B8-4491-9DA9-00CFC29DF929}">
      <dgm:prSet phldrT="[文本]"/>
      <dgm:spPr/>
      <dgm:t>
        <a:bodyPr/>
        <a:lstStyle/>
        <a:p>
          <a:r>
            <a:rPr lang="en-US" altLang="zh-CN"/>
            <a:t>Articles</a:t>
          </a:r>
          <a:endParaRPr lang="zh-CN" altLang="en-US"/>
        </a:p>
      </dgm:t>
    </dgm:pt>
    <dgm:pt modelId="{5639BC12-5E05-4DF6-9C63-0267267261AA}" type="parTrans" cxnId="{178FD9C3-56FE-44D9-886F-DA8CB6A29D78}">
      <dgm:prSet/>
      <dgm:spPr/>
      <dgm:t>
        <a:bodyPr/>
        <a:lstStyle/>
        <a:p>
          <a:endParaRPr lang="en-US"/>
        </a:p>
      </dgm:t>
    </dgm:pt>
    <dgm:pt modelId="{72F36D8D-3E6E-434A-8BA8-3696069D8B21}" type="sibTrans" cxnId="{178FD9C3-56FE-44D9-886F-DA8CB6A29D78}">
      <dgm:prSet/>
      <dgm:spPr/>
      <dgm:t>
        <a:bodyPr/>
        <a:lstStyle/>
        <a:p>
          <a:endParaRPr lang="en-US"/>
        </a:p>
      </dgm:t>
    </dgm:pt>
    <dgm:pt modelId="{8FDDE429-40EB-4A3D-9667-66E0B4762155}">
      <dgm:prSet phldrT="[文本]"/>
      <dgm:spPr/>
      <dgm:t>
        <a:bodyPr/>
        <a:lstStyle/>
        <a:p>
          <a:r>
            <a:rPr lang="en-US" altLang="zh-CN"/>
            <a:t>17:00-17:30</a:t>
          </a:r>
          <a:endParaRPr lang="zh-CN" altLang="en-US"/>
        </a:p>
      </dgm:t>
    </dgm:pt>
    <dgm:pt modelId="{DC85A9AC-835E-4EBB-ABA7-68EC30DB9C8B}" type="parTrans" cxnId="{CAA623F8-259B-4CB0-B5BC-8F43D6FEAA3E}">
      <dgm:prSet/>
      <dgm:spPr/>
      <dgm:t>
        <a:bodyPr/>
        <a:lstStyle/>
        <a:p>
          <a:endParaRPr lang="en-US"/>
        </a:p>
      </dgm:t>
    </dgm:pt>
    <dgm:pt modelId="{E525FB03-1474-4DF8-8CA6-9E29748D039A}" type="sibTrans" cxnId="{CAA623F8-259B-4CB0-B5BC-8F43D6FEAA3E}">
      <dgm:prSet/>
      <dgm:spPr/>
      <dgm:t>
        <a:bodyPr/>
        <a:lstStyle/>
        <a:p>
          <a:endParaRPr lang="en-US"/>
        </a:p>
      </dgm:t>
    </dgm:pt>
    <dgm:pt modelId="{159D03CB-37D3-464D-80E9-871EAD0DC45A}">
      <dgm:prSet phldrT="[文本]"/>
      <dgm:spPr/>
      <dgm:t>
        <a:bodyPr/>
        <a:lstStyle/>
        <a:p>
          <a:r>
            <a:rPr lang="en-US" altLang="zh-CN"/>
            <a:t>18:00-19:00</a:t>
          </a:r>
          <a:endParaRPr lang="zh-CN" altLang="en-US"/>
        </a:p>
      </dgm:t>
    </dgm:pt>
    <dgm:pt modelId="{A0B87816-7896-4D60-B75E-3463FED255A1}" type="parTrans" cxnId="{500D7D6D-B7BA-426D-8191-35232C25960D}">
      <dgm:prSet/>
      <dgm:spPr/>
      <dgm:t>
        <a:bodyPr/>
        <a:lstStyle/>
        <a:p>
          <a:endParaRPr lang="en-US"/>
        </a:p>
      </dgm:t>
    </dgm:pt>
    <dgm:pt modelId="{060B2FC0-D828-4464-805B-674D3FE084E3}" type="sibTrans" cxnId="{500D7D6D-B7BA-426D-8191-35232C25960D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2B39242-E6E4-4508-BDB8-87CD53523FF7}" type="pres">
      <dgm:prSet presAssocID="{BBFAA8CB-DC75-4FBB-9063-520A9BE2616D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BFD477D2-9DFB-49C9-97DE-4E9C3A389473}" type="pres">
      <dgm:prSet presAssocID="{BBFAA8CB-DC75-4FBB-9063-520A9BE2616D}" presName="connTx" presStyleLbl="parChTrans1D3" presStyleIdx="0" presStyleCnt="9"/>
      <dgm:spPr/>
      <dgm:t>
        <a:bodyPr/>
        <a:lstStyle/>
        <a:p>
          <a:endParaRPr lang="en-US"/>
        </a:p>
      </dgm:t>
    </dgm:pt>
    <dgm:pt modelId="{7A1AB4FE-C42B-433F-A4EA-B0BF55F5B645}" type="pres">
      <dgm:prSet presAssocID="{BF8748C9-3D30-4D8D-A9E6-A2FA9F2827F7}" presName="root2" presStyleCnt="0"/>
      <dgm:spPr/>
    </dgm:pt>
    <dgm:pt modelId="{233DCB5B-CFBE-407E-9A7A-8B394BBE107A}" type="pres">
      <dgm:prSet presAssocID="{BF8748C9-3D30-4D8D-A9E6-A2FA9F2827F7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C99B5EB-9ABD-428E-B216-12A20DA1F899}" type="pres">
      <dgm:prSet presAssocID="{BF8748C9-3D30-4D8D-A9E6-A2FA9F2827F7}" presName="level3hierChild" presStyleCnt="0"/>
      <dgm:spPr/>
    </dgm:pt>
    <dgm:pt modelId="{39AB1E72-61ED-4377-A587-D297F22FC0F6}" type="pres">
      <dgm:prSet presAssocID="{647265D5-384B-4EF0-9CE5-5A05E03E93B5}" presName="conn2-1" presStyleLbl="parChTrans1D4" presStyleIdx="0" presStyleCnt="20"/>
      <dgm:spPr/>
      <dgm:t>
        <a:bodyPr/>
        <a:lstStyle/>
        <a:p>
          <a:endParaRPr lang="en-US"/>
        </a:p>
      </dgm:t>
    </dgm:pt>
    <dgm:pt modelId="{611215C4-6A0A-48E5-8C46-01DC288792CE}" type="pres">
      <dgm:prSet presAssocID="{647265D5-384B-4EF0-9CE5-5A05E03E93B5}" presName="connTx" presStyleLbl="parChTrans1D4" presStyleIdx="0" presStyleCnt="20"/>
      <dgm:spPr/>
      <dgm:t>
        <a:bodyPr/>
        <a:lstStyle/>
        <a:p>
          <a:endParaRPr lang="en-US"/>
        </a:p>
      </dgm:t>
    </dgm:pt>
    <dgm:pt modelId="{B25A3D01-3BC0-46BC-9293-D78F20C9599B}" type="pres">
      <dgm:prSet presAssocID="{4B9F0299-E6E4-4525-8F18-CB937647C277}" presName="root2" presStyleCnt="0"/>
      <dgm:spPr/>
    </dgm:pt>
    <dgm:pt modelId="{E2AF2247-0E38-427F-BF71-3F47AAB07A3E}" type="pres">
      <dgm:prSet presAssocID="{4B9F0299-E6E4-4525-8F18-CB937647C277}" presName="LevelTwoTextNode" presStyleLbl="node4" presStyleIdx="0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63E6537-3BC3-43AC-AB15-7343A28EF6C4}" type="pres">
      <dgm:prSet presAssocID="{4B9F0299-E6E4-4525-8F18-CB937647C277}" presName="level3hierChild" presStyleCnt="0"/>
      <dgm:spPr/>
    </dgm:pt>
    <dgm:pt modelId="{0715A63A-8E32-4864-B2C3-9FFC2518C724}" type="pres">
      <dgm:prSet presAssocID="{A8767ADA-6107-4C83-B919-F551B0FEB07B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0A47D2FA-6EC6-4895-9F89-C26AF1CC34C9}" type="pres">
      <dgm:prSet presAssocID="{A8767ADA-6107-4C83-B919-F551B0FEB07B}" presName="connTx" presStyleLbl="parChTrans1D3" presStyleIdx="1" presStyleCnt="9"/>
      <dgm:spPr/>
      <dgm:t>
        <a:bodyPr/>
        <a:lstStyle/>
        <a:p>
          <a:endParaRPr lang="en-US"/>
        </a:p>
      </dgm:t>
    </dgm:pt>
    <dgm:pt modelId="{1341AAC9-7081-41C2-9B45-D552B0480941}" type="pres">
      <dgm:prSet presAssocID="{87BD54A7-8525-44CF-82D3-FF548D460E88}" presName="root2" presStyleCnt="0"/>
      <dgm:spPr/>
    </dgm:pt>
    <dgm:pt modelId="{43EF4C62-2E41-49AE-BCBB-25E0C8C2953D}" type="pres">
      <dgm:prSet presAssocID="{87BD54A7-8525-44CF-82D3-FF548D460E88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470796-35E8-43A1-946F-7ACB1C83B38B}" type="pres">
      <dgm:prSet presAssocID="{87BD54A7-8525-44CF-82D3-FF548D460E88}" presName="level3hierChild" presStyleCnt="0"/>
      <dgm:spPr/>
    </dgm:pt>
    <dgm:pt modelId="{B0DE4A54-936C-4DE8-AF1A-B1ECFEB67683}" type="pres">
      <dgm:prSet presAssocID="{48880853-31CD-40F3-8E0A-91D6B3C5E529}" presName="conn2-1" presStyleLbl="parChTrans1D4" presStyleIdx="1" presStyleCnt="20"/>
      <dgm:spPr/>
    </dgm:pt>
    <dgm:pt modelId="{491865CE-CFBC-45DC-944A-89228E90EDAE}" type="pres">
      <dgm:prSet presAssocID="{48880853-31CD-40F3-8E0A-91D6B3C5E529}" presName="connTx" presStyleLbl="parChTrans1D4" presStyleIdx="1" presStyleCnt="20"/>
      <dgm:spPr/>
    </dgm:pt>
    <dgm:pt modelId="{CCE545AE-F6A2-4A6F-943A-88423DBBE4D2}" type="pres">
      <dgm:prSet presAssocID="{21532107-E3A3-4DCA-949D-F5620DDF07BD}" presName="root2" presStyleCnt="0"/>
      <dgm:spPr/>
    </dgm:pt>
    <dgm:pt modelId="{B81513B1-7983-4694-9EA0-FC51A51A8637}" type="pres">
      <dgm:prSet presAssocID="{21532107-E3A3-4DCA-949D-F5620DDF07BD}" presName="LevelTwoTextNode" presStyleLbl="node4" presStyleIdx="1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4B33DB-007C-47AF-9A5A-D3739BF0BE14}" type="pres">
      <dgm:prSet presAssocID="{21532107-E3A3-4DCA-949D-F5620DDF07BD}" presName="level3hierChild" presStyleCnt="0"/>
      <dgm:spPr/>
    </dgm:pt>
    <dgm:pt modelId="{A01D6B45-40E0-45D2-9E09-7258D6626504}" type="pres">
      <dgm:prSet presAssocID="{DC85A9AC-835E-4EBB-ABA7-68EC30DB9C8B}" presName="conn2-1" presStyleLbl="parChTrans1D4" presStyleIdx="2" presStyleCnt="20"/>
      <dgm:spPr/>
    </dgm:pt>
    <dgm:pt modelId="{EA73B0F4-53E7-4C6C-BD9E-C502E6B9BDFB}" type="pres">
      <dgm:prSet presAssocID="{DC85A9AC-835E-4EBB-ABA7-68EC30DB9C8B}" presName="connTx" presStyleLbl="parChTrans1D4" presStyleIdx="2" presStyleCnt="20"/>
      <dgm:spPr/>
    </dgm:pt>
    <dgm:pt modelId="{621B83C1-0097-47CB-8EE2-489998DC493B}" type="pres">
      <dgm:prSet presAssocID="{8FDDE429-40EB-4A3D-9667-66E0B4762155}" presName="root2" presStyleCnt="0"/>
      <dgm:spPr/>
    </dgm:pt>
    <dgm:pt modelId="{872499DD-12D6-42C3-9985-4697A1247FEE}" type="pres">
      <dgm:prSet presAssocID="{8FDDE429-40EB-4A3D-9667-66E0B4762155}" presName="LevelTwoTextNode" presStyleLbl="node4" presStyleIdx="2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EE02B3B-18DE-45D2-9B7B-E26D1C97AF17}" type="pres">
      <dgm:prSet presAssocID="{8FDDE429-40EB-4A3D-9667-66E0B4762155}" presName="level3hierChild" presStyleCnt="0"/>
      <dgm:spPr/>
    </dgm:pt>
    <dgm:pt modelId="{149D8393-EF60-4ACF-973D-0ECEB308B02A}" type="pres">
      <dgm:prSet presAssocID="{65F4FB11-A1B4-4F1A-B323-F85647044B01}" presName="conn2-1" presStyleLbl="parChTrans1D4" presStyleIdx="3" presStyleCnt="20"/>
      <dgm:spPr/>
      <dgm:t>
        <a:bodyPr/>
        <a:lstStyle/>
        <a:p>
          <a:endParaRPr lang="en-US"/>
        </a:p>
      </dgm:t>
    </dgm:pt>
    <dgm:pt modelId="{333B6548-FD0F-45D8-9A52-1F72F6A31111}" type="pres">
      <dgm:prSet presAssocID="{65F4FB11-A1B4-4F1A-B323-F85647044B01}" presName="connTx" presStyleLbl="parChTrans1D4" presStyleIdx="3" presStyleCnt="20"/>
      <dgm:spPr/>
      <dgm:t>
        <a:bodyPr/>
        <a:lstStyle/>
        <a:p>
          <a:endParaRPr lang="en-US"/>
        </a:p>
      </dgm:t>
    </dgm:pt>
    <dgm:pt modelId="{D09315FE-17A8-4461-A63F-AD7AC28686C5}" type="pres">
      <dgm:prSet presAssocID="{F3CD3717-DE2E-4295-A6EE-C4D09F6352D1}" presName="root2" presStyleCnt="0"/>
      <dgm:spPr/>
    </dgm:pt>
    <dgm:pt modelId="{A9BFF85E-7322-4D87-85E1-F31A95821322}" type="pres">
      <dgm:prSet presAssocID="{F3CD3717-DE2E-4295-A6EE-C4D09F6352D1}" presName="LevelTwoTextNode" presStyleLbl="node4" presStyleIdx="3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53EA99E-A359-4160-AD6C-165F17E2AE73}" type="pres">
      <dgm:prSet presAssocID="{F3CD3717-DE2E-4295-A6EE-C4D09F6352D1}" presName="level3hierChild" presStyleCnt="0"/>
      <dgm:spPr/>
    </dgm:pt>
    <dgm:pt modelId="{9B397D1C-DEE7-494D-8890-AAEF414ECD4A}" type="pres">
      <dgm:prSet presAssocID="{1C916E5A-D3B8-49D9-BF11-1A8DA33EF052}" presName="conn2-1" presStyleLbl="parChTrans1D4" presStyleIdx="4" presStyleCnt="20"/>
      <dgm:spPr/>
      <dgm:t>
        <a:bodyPr/>
        <a:lstStyle/>
        <a:p>
          <a:endParaRPr lang="en-US"/>
        </a:p>
      </dgm:t>
    </dgm:pt>
    <dgm:pt modelId="{9C252D74-054C-4BCD-9E36-955E0D428118}" type="pres">
      <dgm:prSet presAssocID="{1C916E5A-D3B8-49D9-BF11-1A8DA33EF052}" presName="connTx" presStyleLbl="parChTrans1D4" presStyleIdx="4" presStyleCnt="20"/>
      <dgm:spPr/>
      <dgm:t>
        <a:bodyPr/>
        <a:lstStyle/>
        <a:p>
          <a:endParaRPr lang="en-US"/>
        </a:p>
      </dgm:t>
    </dgm:pt>
    <dgm:pt modelId="{A521432E-E391-4291-9A66-2C55AE016A60}" type="pres">
      <dgm:prSet presAssocID="{F30238E5-71C6-43BA-994A-8BA4B739E26F}" presName="root2" presStyleCnt="0"/>
      <dgm:spPr/>
    </dgm:pt>
    <dgm:pt modelId="{4348EA41-22D1-4150-AA62-16D317CE4FED}" type="pres">
      <dgm:prSet presAssocID="{F30238E5-71C6-43BA-994A-8BA4B739E26F}" presName="LevelTwoTextNode" presStyleLbl="node4" presStyleIdx="4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5BAF79-0EEE-4C1A-9721-650948093A56}" type="pres">
      <dgm:prSet presAssocID="{F30238E5-71C6-43BA-994A-8BA4B739E26F}" presName="level3hierChild" presStyleCnt="0"/>
      <dgm:spPr/>
    </dgm:pt>
    <dgm:pt modelId="{5ABFDF5F-1879-41BF-A166-B24431A675C0}" type="pres">
      <dgm:prSet presAssocID="{5639BC12-5E05-4DF6-9C63-0267267261AA}" presName="conn2-1" presStyleLbl="parChTrans1D4" presStyleIdx="5" presStyleCnt="20"/>
      <dgm:spPr/>
    </dgm:pt>
    <dgm:pt modelId="{385FB4B4-1CF9-437B-961E-46512DA33094}" type="pres">
      <dgm:prSet presAssocID="{5639BC12-5E05-4DF6-9C63-0267267261AA}" presName="connTx" presStyleLbl="parChTrans1D4" presStyleIdx="5" presStyleCnt="20"/>
      <dgm:spPr/>
    </dgm:pt>
    <dgm:pt modelId="{D7FE11B6-5C9A-44DF-8883-ED6629B7706F}" type="pres">
      <dgm:prSet presAssocID="{383C6DB6-84B8-4491-9DA9-00CFC29DF929}" presName="root2" presStyleCnt="0"/>
      <dgm:spPr/>
    </dgm:pt>
    <dgm:pt modelId="{44E8A1FE-E6FF-46BE-9F56-0B9883334051}" type="pres">
      <dgm:prSet presAssocID="{383C6DB6-84B8-4491-9DA9-00CFC29DF929}" presName="LevelTwoTextNode" presStyleLbl="node4" presStyleIdx="5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4F9575-BCBF-49D0-ABBD-BCA8E1CFD432}" type="pres">
      <dgm:prSet presAssocID="{383C6DB6-84B8-4491-9DA9-00CFC29DF929}" presName="level3hierChild" presStyleCnt="0"/>
      <dgm:spPr/>
    </dgm:pt>
    <dgm:pt modelId="{C7A5D2EB-D094-48F3-8D35-519DA956ECD1}" type="pres">
      <dgm:prSet presAssocID="{A0B87816-7896-4D60-B75E-3463FED255A1}" presName="conn2-1" presStyleLbl="parChTrans1D4" presStyleIdx="6" presStyleCnt="20"/>
      <dgm:spPr/>
    </dgm:pt>
    <dgm:pt modelId="{671DBFEB-B4A9-4792-A401-1B3F31542106}" type="pres">
      <dgm:prSet presAssocID="{A0B87816-7896-4D60-B75E-3463FED255A1}" presName="connTx" presStyleLbl="parChTrans1D4" presStyleIdx="6" presStyleCnt="20"/>
      <dgm:spPr/>
    </dgm:pt>
    <dgm:pt modelId="{DC96A597-A943-4CB7-8728-A8158F0E477F}" type="pres">
      <dgm:prSet presAssocID="{159D03CB-37D3-464D-80E9-871EAD0DC45A}" presName="root2" presStyleCnt="0"/>
      <dgm:spPr/>
    </dgm:pt>
    <dgm:pt modelId="{F8685468-A92C-437A-9AF5-4757DD669E26}" type="pres">
      <dgm:prSet presAssocID="{159D03CB-37D3-464D-80E9-871EAD0DC45A}" presName="LevelTwoTextNode" presStyleLbl="node4" presStyleIdx="6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72FBA60-29B6-479E-8B2E-CFBB22FB61CD}" type="pres">
      <dgm:prSet presAssocID="{159D03CB-37D3-464D-80E9-871EAD0DC45A}" presName="level3hierChild" presStyleCnt="0"/>
      <dgm:spPr/>
    </dgm:pt>
    <dgm:pt modelId="{0FCD4F1D-3CCE-422E-9DF8-20C723F0F43F}" type="pres">
      <dgm:prSet presAssocID="{5B3373B3-F3DF-478F-9F5A-C7BBB244CE04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F3800390-134B-4608-A9B0-5149043C25F2}" type="pres">
      <dgm:prSet presAssocID="{5B3373B3-F3DF-478F-9F5A-C7BBB244CE04}" presName="connTx" presStyleLbl="parChTrans1D3" presStyleIdx="2" presStyleCnt="9"/>
      <dgm:spPr/>
      <dgm:t>
        <a:bodyPr/>
        <a:lstStyle/>
        <a:p>
          <a:endParaRPr lang="en-US"/>
        </a:p>
      </dgm:t>
    </dgm:pt>
    <dgm:pt modelId="{4C552EAD-FC5E-4292-8233-E1D4ABDC8630}" type="pres">
      <dgm:prSet presAssocID="{528F7414-36A1-448F-9A76-CAC1196EE8E2}" presName="root2" presStyleCnt="0"/>
      <dgm:spPr/>
    </dgm:pt>
    <dgm:pt modelId="{3EAFDA8E-4AD2-4268-819E-988B3E3396F0}" type="pres">
      <dgm:prSet presAssocID="{528F7414-36A1-448F-9A76-CAC1196EE8E2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7D8F60-42F0-48A2-B405-4C65169B66D4}" type="pres">
      <dgm:prSet presAssocID="{528F7414-36A1-448F-9A76-CAC1196EE8E2}" presName="level3hierChild" presStyleCnt="0"/>
      <dgm:spPr/>
    </dgm:pt>
    <dgm:pt modelId="{6B6DF7BA-69D5-43E7-B1FD-B8C69ED06FD6}" type="pres">
      <dgm:prSet presAssocID="{A1F7CAA3-CDF5-42DE-A175-83B285B1859E}" presName="conn2-1" presStyleLbl="parChTrans1D4" presStyleIdx="7" presStyleCnt="20"/>
      <dgm:spPr/>
      <dgm:t>
        <a:bodyPr/>
        <a:lstStyle/>
        <a:p>
          <a:endParaRPr lang="en-US"/>
        </a:p>
      </dgm:t>
    </dgm:pt>
    <dgm:pt modelId="{24C70C5C-B95F-4511-B503-9531F0824122}" type="pres">
      <dgm:prSet presAssocID="{A1F7CAA3-CDF5-42DE-A175-83B285B1859E}" presName="connTx" presStyleLbl="parChTrans1D4" presStyleIdx="7" presStyleCnt="20"/>
      <dgm:spPr/>
      <dgm:t>
        <a:bodyPr/>
        <a:lstStyle/>
        <a:p>
          <a:endParaRPr lang="en-US"/>
        </a:p>
      </dgm:t>
    </dgm:pt>
    <dgm:pt modelId="{03082604-68C8-4A9E-AC70-E6BA50348861}" type="pres">
      <dgm:prSet presAssocID="{8626E2CD-B4DA-4174-8ED0-77F49F102E55}" presName="root2" presStyleCnt="0"/>
      <dgm:spPr/>
    </dgm:pt>
    <dgm:pt modelId="{9219DD72-DACC-4357-A0BB-469DE645244B}" type="pres">
      <dgm:prSet presAssocID="{8626E2CD-B4DA-4174-8ED0-77F49F102E55}" presName="LevelTwoTextNode" presStyleLbl="node4" presStyleIdx="7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B71427-1306-4D30-8E95-235FA34A9AF9}" type="pres">
      <dgm:prSet presAssocID="{8626E2CD-B4DA-4174-8ED0-77F49F102E55}" presName="level3hierChild" presStyleCnt="0"/>
      <dgm:spPr/>
    </dgm:pt>
    <dgm:pt modelId="{E7BDD582-7E90-4076-8C78-8CC718A5F63F}" type="pres">
      <dgm:prSet presAssocID="{949CE5CF-C775-48BD-95C6-0E081041AC55}" presName="conn2-1" presStyleLbl="parChTrans1D4" presStyleIdx="8" presStyleCnt="20"/>
      <dgm:spPr/>
      <dgm:t>
        <a:bodyPr/>
        <a:lstStyle/>
        <a:p>
          <a:endParaRPr lang="en-US"/>
        </a:p>
      </dgm:t>
    </dgm:pt>
    <dgm:pt modelId="{9C5BC318-56A2-4A8E-965D-6136690496B7}" type="pres">
      <dgm:prSet presAssocID="{949CE5CF-C775-48BD-95C6-0E081041AC55}" presName="connTx" presStyleLbl="parChTrans1D4" presStyleIdx="8" presStyleCnt="20"/>
      <dgm:spPr/>
      <dgm:t>
        <a:bodyPr/>
        <a:lstStyle/>
        <a:p>
          <a:endParaRPr lang="en-US"/>
        </a:p>
      </dgm:t>
    </dgm:pt>
    <dgm:pt modelId="{22CE865B-FE9B-4318-9FF7-0E66F56F8183}" type="pres">
      <dgm:prSet presAssocID="{E1B468A1-CE5A-4C2D-BFB8-15FFB75A5C48}" presName="root2" presStyleCnt="0"/>
      <dgm:spPr/>
    </dgm:pt>
    <dgm:pt modelId="{2A4FF0F5-F4E8-45BB-A84F-8EBA707EE26F}" type="pres">
      <dgm:prSet presAssocID="{E1B468A1-CE5A-4C2D-BFB8-15FFB75A5C48}" presName="LevelTwoTextNode" presStyleLbl="node4" presStyleIdx="8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EA0FAA8-5DB2-484C-937E-0AABB9C71A18}" type="pres">
      <dgm:prSet presAssocID="{E1B468A1-CE5A-4C2D-BFB8-15FFB75A5C48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3" presStyleCnt="9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AF3CC9FE-9528-4F2B-BEF0-FD400BDCF7CC}" type="pres">
      <dgm:prSet presAssocID="{000E9C1A-BDA5-4ED6-9D0B-C71F9D2BB16E}" presName="conn2-1" presStyleLbl="parChTrans1D4" presStyleIdx="9" presStyleCnt="20"/>
      <dgm:spPr/>
      <dgm:t>
        <a:bodyPr/>
        <a:lstStyle/>
        <a:p>
          <a:endParaRPr lang="en-US"/>
        </a:p>
      </dgm:t>
    </dgm:pt>
    <dgm:pt modelId="{867239F1-447F-433A-9960-C6819C437A39}" type="pres">
      <dgm:prSet presAssocID="{000E9C1A-BDA5-4ED6-9D0B-C71F9D2BB16E}" presName="connTx" presStyleLbl="parChTrans1D4" presStyleIdx="9" presStyleCnt="20"/>
      <dgm:spPr/>
      <dgm:t>
        <a:bodyPr/>
        <a:lstStyle/>
        <a:p>
          <a:endParaRPr lang="en-US"/>
        </a:p>
      </dgm:t>
    </dgm:pt>
    <dgm:pt modelId="{BCB5241C-E964-4570-B215-80CFEFE0FD9F}" type="pres">
      <dgm:prSet presAssocID="{6D436301-EBF1-4C1E-B806-143506537FF1}" presName="root2" presStyleCnt="0"/>
      <dgm:spPr/>
    </dgm:pt>
    <dgm:pt modelId="{768F80AA-815C-4862-8E70-E62CB2F4B377}" type="pres">
      <dgm:prSet presAssocID="{6D436301-EBF1-4C1E-B806-143506537FF1}" presName="LevelTwoTextNode" presStyleLbl="node4" presStyleIdx="9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68C16CF-8151-4C75-A9E5-3FBC2766A94E}" type="pres">
      <dgm:prSet presAssocID="{6D436301-EBF1-4C1E-B806-143506537FF1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9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9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0" presStyleCnt="20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0" presStyleCnt="20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0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1" presStyleCnt="20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1" presStyleCnt="20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1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9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9ED1ABC2-75DB-45B9-98A4-C2B4E8A4FB68}" type="pres">
      <dgm:prSet presAssocID="{B829830C-08B5-4F7C-AEDB-ED8279272428}" presName="conn2-1" presStyleLbl="parChTrans1D4" presStyleIdx="12" presStyleCnt="20"/>
      <dgm:spPr/>
      <dgm:t>
        <a:bodyPr/>
        <a:lstStyle/>
        <a:p>
          <a:endParaRPr lang="en-US"/>
        </a:p>
      </dgm:t>
    </dgm:pt>
    <dgm:pt modelId="{276A9CA0-426E-4D91-8D0D-CA8F05C3162D}" type="pres">
      <dgm:prSet presAssocID="{B829830C-08B5-4F7C-AEDB-ED8279272428}" presName="connTx" presStyleLbl="parChTrans1D4" presStyleIdx="12" presStyleCnt="20"/>
      <dgm:spPr/>
      <dgm:t>
        <a:bodyPr/>
        <a:lstStyle/>
        <a:p>
          <a:endParaRPr lang="en-US"/>
        </a:p>
      </dgm:t>
    </dgm:pt>
    <dgm:pt modelId="{AB0FA6C3-226F-47E9-89EE-12DB5C7362E7}" type="pres">
      <dgm:prSet presAssocID="{9058AA1E-924A-4FDB-A2B0-8FB2A54E3A7E}" presName="root2" presStyleCnt="0"/>
      <dgm:spPr/>
    </dgm:pt>
    <dgm:pt modelId="{7FCFFB08-58A6-4E0E-8F2E-200F374C3CF1}" type="pres">
      <dgm:prSet presAssocID="{9058AA1E-924A-4FDB-A2B0-8FB2A54E3A7E}" presName="LevelTwoTextNode" presStyleLbl="node4" presStyleIdx="12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62C949-084C-4566-B4E5-A716FB032D25}" type="pres">
      <dgm:prSet presAssocID="{9058AA1E-924A-4FDB-A2B0-8FB2A54E3A7E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6" presStyleCnt="9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9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9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3" presStyleCnt="20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3" presStyleCnt="20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3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4" presStyleCnt="20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4" presStyleCnt="20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4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5" presStyleCnt="20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5" presStyleCnt="20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5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6" presStyleCnt="20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6" presStyleCnt="20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6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7" presStyleCnt="20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7" presStyleCnt="20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7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8" presStyleCnt="20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8" presStyleCnt="20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8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8" presStyleCnt="9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8" presStyleCnt="9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9" presStyleCnt="20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9" presStyleCnt="20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9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4EDEAC9A-0546-4F33-BC52-BE2E8CDA1AAD}" type="presOf" srcId="{1A6646C7-BB0B-4EAE-99FF-6AD5727CA462}" destId="{34044C52-B2E6-48E7-B324-5D6AF4102F09}" srcOrd="1" destOrd="0" presId="urn:microsoft.com/office/officeart/2008/layout/HorizontalMultiLevelHierarchy"/>
    <dgm:cxn modelId="{78904755-46E4-40B1-A194-7A81BF24C23A}" type="presOf" srcId="{E220F099-B9A3-4DEC-95C2-3D7C71F0473F}" destId="{D63A1DBF-B929-4CFF-8038-A3BB430E8F26}" srcOrd="0" destOrd="0" presId="urn:microsoft.com/office/officeart/2008/layout/HorizontalMultiLevelHierarchy"/>
    <dgm:cxn modelId="{D17C7BD5-8FD2-42D1-A146-C8CFD4374B19}" type="presOf" srcId="{4CB6419A-06B3-4008-A675-C3B588864654}" destId="{691C4B03-F193-462B-8563-0CBB3DFC5ADA}" srcOrd="1" destOrd="0" presId="urn:microsoft.com/office/officeart/2008/layout/HorizontalMultiLevelHierarchy"/>
    <dgm:cxn modelId="{F3FCA883-78D3-45F5-AF49-608EC935D2C2}" type="presOf" srcId="{0C8F6FD4-BFBA-4C25-B3DB-CCC27E1076E5}" destId="{B75D1C65-AC72-4EEC-AA94-080494310887}" srcOrd="1" destOrd="0" presId="urn:microsoft.com/office/officeart/2008/layout/HorizontalMultiLevelHierarchy"/>
    <dgm:cxn modelId="{A20EAD50-29DA-4784-86BD-18C0879D7384}" type="presOf" srcId="{DC85A9AC-835E-4EBB-ABA7-68EC30DB9C8B}" destId="{EA73B0F4-53E7-4C6C-BD9E-C502E6B9BDFB}" srcOrd="1" destOrd="0" presId="urn:microsoft.com/office/officeart/2008/layout/HorizontalMultiLevelHierarchy"/>
    <dgm:cxn modelId="{BFF90E05-B032-4D4F-A7BC-67E5D934B58F}" type="presOf" srcId="{F30238E5-71C6-43BA-994A-8BA4B739E26F}" destId="{4348EA41-22D1-4150-AA62-16D317CE4FED}" srcOrd="0" destOrd="0" presId="urn:microsoft.com/office/officeart/2008/layout/HorizontalMultiLevelHierarchy"/>
    <dgm:cxn modelId="{54848277-949F-486A-93CB-B4C0178E2324}" srcId="{0DA1C060-E1EF-497C-B4B7-CC10236D4AB5}" destId="{EF477128-9304-4562-A6E3-1E9CA28BAD5A}" srcOrd="3" destOrd="0" parTransId="{E220F099-B9A3-4DEC-95C2-3D7C71F0473F}" sibTransId="{91D25E85-20FA-40C5-9520-D800B65502DA}"/>
    <dgm:cxn modelId="{CEEF7F86-B99A-45A9-9FF5-B704501BD86B}" type="presOf" srcId="{A1F7CAA3-CDF5-42DE-A175-83B285B1859E}" destId="{24C70C5C-B95F-4511-B503-9531F0824122}" srcOrd="1" destOrd="0" presId="urn:microsoft.com/office/officeart/2008/layout/HorizontalMultiLevelHierarchy"/>
    <dgm:cxn modelId="{B0AAF8BB-8B1B-41E8-AFB3-424670649B3A}" type="presOf" srcId="{B829830C-08B5-4F7C-AEDB-ED8279272428}" destId="{276A9CA0-426E-4D91-8D0D-CA8F05C3162D}" srcOrd="1" destOrd="0" presId="urn:microsoft.com/office/officeart/2008/layout/HorizontalMultiLevelHierarchy"/>
    <dgm:cxn modelId="{17F89F86-B300-4A5C-A5EA-EC0E6B2A7F67}" type="presOf" srcId="{EE7AB39F-748A-4E7E-B197-2733B9168AC0}" destId="{E5ED6FB0-7FE4-432D-A7E2-1C05993FCA60}" srcOrd="0" destOrd="0" presId="urn:microsoft.com/office/officeart/2008/layout/HorizontalMultiLevelHierarchy"/>
    <dgm:cxn modelId="{086E5265-736E-489B-8CCB-3B42500ED4F8}" type="presOf" srcId="{DC85A9AC-835E-4EBB-ABA7-68EC30DB9C8B}" destId="{A01D6B45-40E0-45D2-9E09-7258D6626504}" srcOrd="0" destOrd="0" presId="urn:microsoft.com/office/officeart/2008/layout/HorizontalMultiLevelHierarchy"/>
    <dgm:cxn modelId="{62796B27-9D1E-4FB0-B3F4-26C99EBDBD6F}" type="presOf" srcId="{383C6DB6-84B8-4491-9DA9-00CFC29DF929}" destId="{44E8A1FE-E6FF-46BE-9F56-0B9883334051}" srcOrd="0" destOrd="0" presId="urn:microsoft.com/office/officeart/2008/layout/HorizontalMultiLevelHierarchy"/>
    <dgm:cxn modelId="{1D862B4A-C03B-4E6E-8DF0-99AFB0F21433}" type="presOf" srcId="{A36A0323-D3B3-4EC3-9E94-866F0BF084F8}" destId="{80600A35-84AA-43CE-81F3-F98690856545}" srcOrd="0" destOrd="0" presId="urn:microsoft.com/office/officeart/2008/layout/HorizontalMultiLevelHierarchy"/>
    <dgm:cxn modelId="{DB228AC1-C25B-487D-A07F-C0CAB74ACC58}" type="presOf" srcId="{8FDDE429-40EB-4A3D-9667-66E0B4762155}" destId="{872499DD-12D6-42C3-9985-4697A1247FEE}" srcOrd="0" destOrd="0" presId="urn:microsoft.com/office/officeart/2008/layout/HorizontalMultiLevelHierarchy"/>
    <dgm:cxn modelId="{55E1944B-08A9-4342-AD70-4126E8591987}" srcId="{8626E2CD-B4DA-4174-8ED0-77F49F102E55}" destId="{E1B468A1-CE5A-4C2D-BFB8-15FFB75A5C48}" srcOrd="0" destOrd="0" parTransId="{949CE5CF-C775-48BD-95C6-0E081041AC55}" sibTransId="{3A260114-E283-4281-B081-0F87B6F1EDDE}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2701921B-82BF-49CA-A3FF-6A6CA0BBF618}" type="presOf" srcId="{BBFAA8CB-DC75-4FBB-9063-520A9BE2616D}" destId="{BFD477D2-9DFB-49C9-97DE-4E9C3A389473}" srcOrd="1" destOrd="0" presId="urn:microsoft.com/office/officeart/2008/layout/HorizontalMultiLevelHierarchy"/>
    <dgm:cxn modelId="{A7DFC17C-CBC2-44B1-A7C4-C1D437794DEC}" type="presOf" srcId="{9058AA1E-924A-4FDB-A2B0-8FB2A54E3A7E}" destId="{7FCFFB08-58A6-4E0E-8F2E-200F374C3CF1}" srcOrd="0" destOrd="0" presId="urn:microsoft.com/office/officeart/2008/layout/HorizontalMultiLevelHierarchy"/>
    <dgm:cxn modelId="{5B776364-AB20-4EC7-BDB7-5991BA5391B1}" type="presOf" srcId="{FA137558-9D06-4BB2-8049-227EDBFCDF69}" destId="{08EC2D9E-EEF5-4DFB-B18C-04297E92FEFA}" srcOrd="0" destOrd="0" presId="urn:microsoft.com/office/officeart/2008/layout/HorizontalMultiLevelHierarchy"/>
    <dgm:cxn modelId="{8F189615-CC8A-4F7C-929F-8B9605ECDBCE}" type="presOf" srcId="{48880853-31CD-40F3-8E0A-91D6B3C5E529}" destId="{B0DE4A54-936C-4DE8-AF1A-B1ECFEB67683}" srcOrd="0" destOrd="0" presId="urn:microsoft.com/office/officeart/2008/layout/HorizontalMultiLevelHierarchy"/>
    <dgm:cxn modelId="{55086ABA-BDE3-47C2-AFD7-493029D1AB74}" type="presOf" srcId="{159D03CB-37D3-464D-80E9-871EAD0DC45A}" destId="{F8685468-A92C-437A-9AF5-4757DD669E26}" srcOrd="0" destOrd="0" presId="urn:microsoft.com/office/officeart/2008/layout/HorizontalMultiLevelHierarchy"/>
    <dgm:cxn modelId="{B48021FE-37DA-4958-996D-175101B705D4}" srcId="{2FCCDA2B-747D-4FAA-B7F2-B0390F0E4FC1}" destId="{73D68E29-3DC1-4BAE-A186-E6AD26415E77}" srcOrd="1" destOrd="0" parTransId="{0C8F6FD4-BFBA-4C25-B3DB-CCC27E1076E5}" sibTransId="{28601D77-94DE-4F65-8C36-C0158474B63D}"/>
    <dgm:cxn modelId="{217F1F16-6D52-4932-B3F5-1481EEA256EA}" type="presOf" srcId="{FCCAE72E-3741-4C5F-B697-2CEBFC92CDF7}" destId="{47AE8846-F21F-4E4C-B4A3-D44DA4BF791C}" srcOrd="0" destOrd="0" presId="urn:microsoft.com/office/officeart/2008/layout/HorizontalMultiLevelHierarchy"/>
    <dgm:cxn modelId="{44119020-8699-48B6-A531-DED8D3A3FD1F}" type="presOf" srcId="{EF477128-9304-4562-A6E3-1E9CA28BAD5A}" destId="{EB700C83-D138-423A-A329-081ADA9166E0}" srcOrd="0" destOrd="0" presId="urn:microsoft.com/office/officeart/2008/layout/HorizontalMultiLevelHierarchy"/>
    <dgm:cxn modelId="{C2F3B4AE-EE1C-464E-AAEA-B347189A08F8}" type="presOf" srcId="{A8767ADA-6107-4C83-B919-F551B0FEB07B}" destId="{0715A63A-8E32-4864-B2C3-9FFC2518C724}" srcOrd="0" destOrd="0" presId="urn:microsoft.com/office/officeart/2008/layout/HorizontalMultiLevelHierarchy"/>
    <dgm:cxn modelId="{CE9F32BB-BF9F-41E8-A348-A48897F25826}" type="presOf" srcId="{87BD54A7-8525-44CF-82D3-FF548D460E88}" destId="{43EF4C62-2E41-49AE-BCBB-25E0C8C2953D}" srcOrd="0" destOrd="0" presId="urn:microsoft.com/office/officeart/2008/layout/HorizontalMultiLevelHierarchy"/>
    <dgm:cxn modelId="{1F374A6A-B56D-4F46-92F4-0BBBBD6976E6}" type="presOf" srcId="{CF9BEDA7-FD98-4657-A3CF-7E5F68ED9E8D}" destId="{8C07BC25-D6C9-4CF7-B000-4A39865469A4}" srcOrd="1" destOrd="0" presId="urn:microsoft.com/office/officeart/2008/layout/HorizontalMultiLevelHierarchy"/>
    <dgm:cxn modelId="{DD93750F-FAAB-4643-BD93-D26AF5C76084}" type="presOf" srcId="{8626E2CD-B4DA-4174-8ED0-77F49F102E55}" destId="{9219DD72-DACC-4357-A0BB-469DE645244B}" srcOrd="0" destOrd="0" presId="urn:microsoft.com/office/officeart/2008/layout/HorizontalMultiLevelHierarchy"/>
    <dgm:cxn modelId="{51168620-0733-4662-84D8-34E46FD4F8CC}" type="presOf" srcId="{A0B87816-7896-4D60-B75E-3463FED255A1}" destId="{671DBFEB-B4A9-4792-A401-1B3F31542106}" srcOrd="1" destOrd="0" presId="urn:microsoft.com/office/officeart/2008/layout/HorizontalMultiLevelHierarchy"/>
    <dgm:cxn modelId="{07BD66AD-661D-45EC-A908-FE19438120F2}" type="presOf" srcId="{949CE5CF-C775-48BD-95C6-0E081041AC55}" destId="{9C5BC318-56A2-4A8E-965D-6136690496B7}" srcOrd="1" destOrd="0" presId="urn:microsoft.com/office/officeart/2008/layout/HorizontalMultiLevelHierarchy"/>
    <dgm:cxn modelId="{80E0C390-35B5-4A37-A57E-A99DA264A39A}" type="presOf" srcId="{48880853-31CD-40F3-8E0A-91D6B3C5E529}" destId="{491865CE-CFBC-45DC-944A-89228E90EDAE}" srcOrd="1" destOrd="0" presId="urn:microsoft.com/office/officeart/2008/layout/HorizontalMultiLevelHierarchy"/>
    <dgm:cxn modelId="{A96CD2EF-5CB8-484B-A521-462419F4F60E}" srcId="{EF477128-9304-4562-A6E3-1E9CA28BAD5A}" destId="{6D436301-EBF1-4C1E-B806-143506537FF1}" srcOrd="0" destOrd="0" parTransId="{000E9C1A-BDA5-4ED6-9D0B-C71F9D2BB16E}" sibTransId="{93A5905E-55FC-427F-8192-A51D0E8BF1D7}"/>
    <dgm:cxn modelId="{CAA623F8-259B-4CB0-B5BC-8F43D6FEAA3E}" srcId="{21532107-E3A3-4DCA-949D-F5620DDF07BD}" destId="{8FDDE429-40EB-4A3D-9667-66E0B4762155}" srcOrd="0" destOrd="0" parTransId="{DC85A9AC-835E-4EBB-ABA7-68EC30DB9C8B}" sibTransId="{E525FB03-1474-4DF8-8CA6-9E29748D039A}"/>
    <dgm:cxn modelId="{49A446E1-00DF-4E18-AEFB-FAAC822378A8}" type="presOf" srcId="{5AD09BEB-5E93-4CE1-AE5D-985CD1CA771C}" destId="{C9A2B145-5387-4B1F-A759-774CCECBB1E5}" srcOrd="1" destOrd="0" presId="urn:microsoft.com/office/officeart/2008/layout/HorizontalMultiLevelHierarchy"/>
    <dgm:cxn modelId="{32393257-9FDF-4D62-979A-6BA6730D1C34}" type="presOf" srcId="{C11F076B-5B6D-4347-BCF0-EF2205CDA008}" destId="{5E8E4353-97E3-4769-8745-E51435D5D5C3}" srcOrd="0" destOrd="0" presId="urn:microsoft.com/office/officeart/2008/layout/HorizontalMultiLevelHierarchy"/>
    <dgm:cxn modelId="{F8A309EA-5863-4570-B1A5-1B75A02DEC56}" srcId="{87BD54A7-8525-44CF-82D3-FF548D460E88}" destId="{F3CD3717-DE2E-4295-A6EE-C4D09F6352D1}" srcOrd="1" destOrd="0" parTransId="{65F4FB11-A1B4-4F1A-B323-F85647044B01}" sibTransId="{47629354-736E-48F6-B939-630A03B893B3}"/>
    <dgm:cxn modelId="{EC152F47-1CE4-4F0C-A717-34B470713281}" type="presOf" srcId="{5639BC12-5E05-4DF6-9C63-0267267261AA}" destId="{5ABFDF5F-1879-41BF-A166-B24431A675C0}" srcOrd="0" destOrd="0" presId="urn:microsoft.com/office/officeart/2008/layout/HorizontalMultiLevelHierarchy"/>
    <dgm:cxn modelId="{F3E453BD-5BDF-4D63-9A5F-E8EA6ADC97A6}" type="presOf" srcId="{F3CD3717-DE2E-4295-A6EE-C4D09F6352D1}" destId="{A9BFF85E-7322-4D87-85E1-F31A95821322}" srcOrd="0" destOrd="0" presId="urn:microsoft.com/office/officeart/2008/layout/HorizontalMultiLevelHierarchy"/>
    <dgm:cxn modelId="{899325F7-DCDE-4C7C-A97F-EAB6B98D6AFF}" type="presOf" srcId="{256C9757-5E49-488C-A064-4CC6439589A0}" destId="{56535C95-9828-4467-977E-B10818263CCF}" srcOrd="1" destOrd="0" presId="urn:microsoft.com/office/officeart/2008/layout/HorizontalMultiLevelHierarchy"/>
    <dgm:cxn modelId="{EE24A2DB-36F7-4506-8AF0-581101ED3886}" type="presOf" srcId="{4CE64EAB-1F23-4CF9-AE84-82CC69D105EA}" destId="{4DD7E8C5-D4E3-4A07-A586-B06A3F0FA0A4}" srcOrd="1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F83262B2-A434-40E0-AF1D-4F16EDBAD6EA}" type="presOf" srcId="{1C916E5A-D3B8-49D9-BF11-1A8DA33EF052}" destId="{9B397D1C-DEE7-494D-8890-AAEF414ECD4A}" srcOrd="0" destOrd="0" presId="urn:microsoft.com/office/officeart/2008/layout/HorizontalMultiLevelHierarchy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55083319-891F-4C05-87C3-E0A71D29BF11}" type="presOf" srcId="{4D771B72-B8C5-4B26-8235-A3141ED5FCCF}" destId="{A9B15C1A-4C4B-4F3A-A878-84EA420CF092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CCBE0942-8131-4B05-8C7C-0D8CAE0EE8B3}" srcId="{42A395B3-B74C-4EFF-893C-82B18640E29D}" destId="{9058AA1E-924A-4FDB-A2B0-8FB2A54E3A7E}" srcOrd="0" destOrd="0" parTransId="{B829830C-08B5-4F7C-AEDB-ED8279272428}" sibTransId="{46BE1E82-9042-4BC4-861A-BCDF1A8DE17D}"/>
    <dgm:cxn modelId="{70ACCCB2-AE7C-4C7A-8A62-7CF4CF4EB865}" type="presOf" srcId="{D942194F-625F-4FF5-88AF-09DBBDE1BE3B}" destId="{5E50BE45-AF0C-44A3-AA12-417AEB53362F}" srcOrd="0" destOrd="0" presId="urn:microsoft.com/office/officeart/2008/layout/HorizontalMultiLevelHierarchy"/>
    <dgm:cxn modelId="{616ACAD0-FF84-45B1-811D-C80B58C41C11}" type="presOf" srcId="{3A4E04AE-4BF1-422A-8D88-ABF63550AC5C}" destId="{25DE4A12-627B-481B-A050-DC751BC77A5C}" srcOrd="1" destOrd="0" presId="urn:microsoft.com/office/officeart/2008/layout/HorizontalMultiLevelHierarchy"/>
    <dgm:cxn modelId="{82D81B87-D200-42E0-A9C5-A63CF886FAA1}" type="presOf" srcId="{5B3373B3-F3DF-478F-9F5A-C7BBB244CE04}" destId="{F3800390-134B-4608-A9B0-5149043C25F2}" srcOrd="1" destOrd="0" presId="urn:microsoft.com/office/officeart/2008/layout/HorizontalMultiLevelHierarchy"/>
    <dgm:cxn modelId="{8054B529-AF44-4665-B7F3-74A120C79BFF}" type="presOf" srcId="{A8767ADA-6107-4C83-B919-F551B0FEB07B}" destId="{0A47D2FA-6EC6-4895-9F89-C26AF1CC34C9}" srcOrd="1" destOrd="0" presId="urn:microsoft.com/office/officeart/2008/layout/HorizontalMultiLevelHierarchy"/>
    <dgm:cxn modelId="{88ACBE2D-C437-411B-9A5D-43CB01B19486}" type="presOf" srcId="{42C7DB89-46DF-4764-935E-7210FBE1F19C}" destId="{91CDD07F-CBCB-49EB-AD21-92C890ECF5F5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2F1C0777-5DA5-445B-95B9-0E79F6AECCCD}" type="presOf" srcId="{1C916E5A-D3B8-49D9-BF11-1A8DA33EF052}" destId="{9C252D74-054C-4BCD-9E36-955E0D428118}" srcOrd="1" destOrd="0" presId="urn:microsoft.com/office/officeart/2008/layout/HorizontalMultiLevelHierarchy"/>
    <dgm:cxn modelId="{FEC3D4E6-3153-4226-86DB-125202E71EAB}" type="presOf" srcId="{000E9C1A-BDA5-4ED6-9D0B-C71F9D2BB16E}" destId="{AF3CC9FE-9528-4F2B-BEF0-FD400BDCF7CC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997D6EE-490F-468E-AB05-B6FC78FAD130}" type="presOf" srcId="{B829830C-08B5-4F7C-AEDB-ED8279272428}" destId="{9ED1ABC2-75DB-45B9-98A4-C2B4E8A4FB68}" srcOrd="0" destOrd="0" presId="urn:microsoft.com/office/officeart/2008/layout/HorizontalMultiLevelHierarchy"/>
    <dgm:cxn modelId="{5D922FED-B586-4D37-984F-69AE59BAFD7F}" type="presOf" srcId="{EE7AB39F-748A-4E7E-B197-2733B9168AC0}" destId="{AD5F8567-37F6-4CAA-8B49-515B5BB217E9}" srcOrd="1" destOrd="0" presId="urn:microsoft.com/office/officeart/2008/layout/HorizontalMultiLevelHierarchy"/>
    <dgm:cxn modelId="{33CA8F15-9D89-40DA-A4A1-89B089398154}" type="presOf" srcId="{B19FD33A-DBAF-444F-8556-23AB29AB2C7F}" destId="{FDCE8F53-E322-4B1B-8535-1DF807DB34B9}" srcOrd="0" destOrd="0" presId="urn:microsoft.com/office/officeart/2008/layout/HorizontalMultiLevelHierarchy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C23A5DED-0443-456B-B143-03BDD3431F53}" type="presOf" srcId="{B19FD33A-DBAF-444F-8556-23AB29AB2C7F}" destId="{F560906A-546D-4571-BA60-ACF2D4A854CB}" srcOrd="1" destOrd="0" presId="urn:microsoft.com/office/officeart/2008/layout/HorizontalMultiLevelHierarchy"/>
    <dgm:cxn modelId="{F8D27B9C-A775-4A10-84DE-C63F87E65045}" type="presOf" srcId="{4CB6419A-06B3-4008-A675-C3B588864654}" destId="{7C1111C3-71C8-4A59-B707-B9C768098517}" srcOrd="0" destOrd="0" presId="urn:microsoft.com/office/officeart/2008/layout/HorizontalMultiLevelHierarchy"/>
    <dgm:cxn modelId="{1CD7FBBF-CFDF-4421-9F9F-C5F0563DE82A}" type="presOf" srcId="{BACCE4A2-3AD2-49FF-AA6C-4061F625A46A}" destId="{50DFE8EC-C200-4654-AAE8-1C218BF1FF46}" srcOrd="0" destOrd="0" presId="urn:microsoft.com/office/officeart/2008/layout/HorizontalMultiLevelHierarchy"/>
    <dgm:cxn modelId="{B6702048-C149-455F-A9E9-3AF4159BF457}" srcId="{BF8748C9-3D30-4D8D-A9E6-A2FA9F2827F7}" destId="{4B9F0299-E6E4-4525-8F18-CB937647C277}" srcOrd="0" destOrd="0" parTransId="{647265D5-384B-4EF0-9CE5-5A05E03E93B5}" sibTransId="{0A26811F-F084-4667-A000-7A60BEA9C9E2}"/>
    <dgm:cxn modelId="{3F2C342D-EE80-4B53-A990-D3E0A7AB17B7}" type="presOf" srcId="{5AD09BEB-5E93-4CE1-AE5D-985CD1CA771C}" destId="{10902F1B-76A0-42BF-B8B6-85638234AC1B}" srcOrd="0" destOrd="0" presId="urn:microsoft.com/office/officeart/2008/layout/HorizontalMultiLevelHierarchy"/>
    <dgm:cxn modelId="{4D86DB5F-DCA4-4FFF-AF93-B04FD4ED8F70}" type="presOf" srcId="{647265D5-384B-4EF0-9CE5-5A05E03E93B5}" destId="{611215C4-6A0A-48E5-8C46-01DC288792CE}" srcOrd="1" destOrd="0" presId="urn:microsoft.com/office/officeart/2008/layout/HorizontalMultiLevelHierarchy"/>
    <dgm:cxn modelId="{D3CC6005-A9C8-467E-813D-840E48156DA8}" type="presOf" srcId="{65F4FB11-A1B4-4F1A-B323-F85647044B01}" destId="{333B6548-FD0F-45D8-9A52-1F72F6A31111}" srcOrd="1" destOrd="0" presId="urn:microsoft.com/office/officeart/2008/layout/HorizontalMultiLevelHierarchy"/>
    <dgm:cxn modelId="{C6EB9C89-CF08-4E78-BC14-2F9925F5CF45}" type="presOf" srcId="{8D3350CD-D046-4BB9-8444-B7F12264B91D}" destId="{53AEF0C2-BE19-450F-87F1-3F6A8CDD2C4F}" srcOrd="0" destOrd="0" presId="urn:microsoft.com/office/officeart/2008/layout/HorizontalMultiLevelHierarchy"/>
    <dgm:cxn modelId="{83D7A3E1-1F9A-4D58-8D0B-377D58FEBAC3}" type="presOf" srcId="{A4ED7FC6-0D74-48AB-BEAB-07F50D3B380B}" destId="{B9B172A0-D21A-4971-8634-2212D1F23382}" srcOrd="0" destOrd="0" presId="urn:microsoft.com/office/officeart/2008/layout/HorizontalMultiLevelHierarchy"/>
    <dgm:cxn modelId="{C2D2D008-68E5-4451-88C9-01992FA8C620}" srcId="{528F7414-36A1-448F-9A76-CAC1196EE8E2}" destId="{8626E2CD-B4DA-4174-8ED0-77F49F102E55}" srcOrd="0" destOrd="0" parTransId="{A1F7CAA3-CDF5-42DE-A175-83B285B1859E}" sibTransId="{444EE582-F71E-478E-842C-26C6EA6B0324}"/>
    <dgm:cxn modelId="{597D46F3-E4B6-4575-A292-EE7AA14EBDFD}" type="presOf" srcId="{A1F7CAA3-CDF5-42DE-A175-83B285B1859E}" destId="{6B6DF7BA-69D5-43E7-B1FD-B8C69ED06FD6}" srcOrd="0" destOrd="0" presId="urn:microsoft.com/office/officeart/2008/layout/HorizontalMultiLevelHierarchy"/>
    <dgm:cxn modelId="{832C9C21-D90B-4415-BC86-BF7E47A7DE99}" type="presOf" srcId="{FA137558-9D06-4BB2-8049-227EDBFCDF69}" destId="{DF9BAD71-EF23-4CA3-83FF-AB3C82F6A16F}" srcOrd="1" destOrd="0" presId="urn:microsoft.com/office/officeart/2008/layout/HorizontalMultiLevelHierarchy"/>
    <dgm:cxn modelId="{89D78FE4-3CB5-4410-946A-359CF0DC5BAE}" type="presOf" srcId="{BF8748C9-3D30-4D8D-A9E6-A2FA9F2827F7}" destId="{233DCB5B-CFBE-407E-9A7A-8B394BBE107A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500D7D6D-B7BA-426D-8191-35232C25960D}" srcId="{383C6DB6-84B8-4491-9DA9-00CFC29DF929}" destId="{159D03CB-37D3-464D-80E9-871EAD0DC45A}" srcOrd="0" destOrd="0" parTransId="{A0B87816-7896-4D60-B75E-3463FED255A1}" sibTransId="{060B2FC0-D828-4464-805B-674D3FE084E3}"/>
    <dgm:cxn modelId="{AA044DD0-871B-4FA4-97A6-4CABB86BCCEB}" srcId="{87BD54A7-8525-44CF-82D3-FF548D460E88}" destId="{21532107-E3A3-4DCA-949D-F5620DDF07BD}" srcOrd="0" destOrd="0" parTransId="{48880853-31CD-40F3-8E0A-91D6B3C5E529}" sibTransId="{DC5AC92D-E91B-4E9A-B1D6-EF7B0D059F4B}"/>
    <dgm:cxn modelId="{86C46925-7CD3-4690-8E82-DC3107A27530}" type="presOf" srcId="{949CE5CF-C775-48BD-95C6-0E081041AC55}" destId="{E7BDD582-7E90-4076-8C78-8CC718A5F63F}" srcOrd="0" destOrd="0" presId="urn:microsoft.com/office/officeart/2008/layout/HorizontalMultiLevelHierarchy"/>
    <dgm:cxn modelId="{9E859D5D-F2EA-4D39-96DD-75AC582FE066}" type="presOf" srcId="{1E48BBB0-9D91-4007-82C6-411D9964C921}" destId="{D39F0EBD-FE23-49ED-8731-BF50C8139E65}" srcOrd="0" destOrd="0" presId="urn:microsoft.com/office/officeart/2008/layout/HorizontalMultiLevelHierarchy"/>
    <dgm:cxn modelId="{E7A8C913-9D56-492A-962B-4180671D147D}" type="presOf" srcId="{256C9757-5E49-488C-A064-4CC6439589A0}" destId="{61EC9F36-6467-4C56-8762-9BDEAEB0558C}" srcOrd="0" destOrd="0" presId="urn:microsoft.com/office/officeart/2008/layout/HorizontalMultiLevelHierarchy"/>
    <dgm:cxn modelId="{C216E380-B263-43AC-AE1D-E0EE85DCBECC}" srcId="{2FCCDA2B-747D-4FAA-B7F2-B0390F0E4FC1}" destId="{1E48BBB0-9D91-4007-82C6-411D9964C921}" srcOrd="3" destOrd="0" parTransId="{1A6646C7-BB0B-4EAE-99FF-6AD5727CA462}" sibTransId="{303D0653-5C57-4918-BE6A-298A995B8E12}"/>
    <dgm:cxn modelId="{954284A8-468B-4858-9F0D-215D7800CF44}" type="presOf" srcId="{4CE64EAB-1F23-4CF9-AE84-82CC69D105EA}" destId="{3C4CE92F-335B-4A7A-8BB0-EC6AFC5BABCB}" srcOrd="0" destOrd="0" presId="urn:microsoft.com/office/officeart/2008/layout/HorizontalMultiLevelHierarchy"/>
    <dgm:cxn modelId="{9F6A22CB-30C1-4EAB-ADE8-FF53ACB5775D}" type="presOf" srcId="{0C8000DD-101A-45EB-870B-FAEF8768BB11}" destId="{E18AE2A5-DC03-4931-94FA-010B0E494808}" srcOrd="0" destOrd="0" presId="urn:microsoft.com/office/officeart/2008/layout/HorizontalMultiLevelHierarchy"/>
    <dgm:cxn modelId="{D7F1E321-29F0-46DE-A8B6-367086A03BEA}" type="presOf" srcId="{0C8F6FD4-BFBA-4C25-B3DB-CCC27E1076E5}" destId="{54E594E6-7D2B-4531-96DB-A1636EFE0947}" srcOrd="0" destOrd="0" presId="urn:microsoft.com/office/officeart/2008/layout/HorizontalMultiLevelHierarchy"/>
    <dgm:cxn modelId="{7300CA33-F603-4E89-9BD8-242AB497B63B}" type="presOf" srcId="{5639BC12-5E05-4DF6-9C63-0267267261AA}" destId="{385FB4B4-1CF9-437B-961E-46512DA33094}" srcOrd="1" destOrd="0" presId="urn:microsoft.com/office/officeart/2008/layout/HorizontalMultiLevelHierarchy"/>
    <dgm:cxn modelId="{4E0128E0-1759-4A01-B6A9-DBBE7FB9D40D}" srcId="{F3CD3717-DE2E-4295-A6EE-C4D09F6352D1}" destId="{F30238E5-71C6-43BA-994A-8BA4B739E26F}" srcOrd="0" destOrd="0" parTransId="{1C916E5A-D3B8-49D9-BF11-1A8DA33EF052}" sibTransId="{C5A62067-9C37-4CFC-941A-64F77709C185}"/>
    <dgm:cxn modelId="{85F088D7-37A1-44C3-8BA0-2D3FEB48705B}" type="presOf" srcId="{A0B87816-7896-4D60-B75E-3463FED255A1}" destId="{C7A5D2EB-D094-48F3-8D35-519DA956ECD1}" srcOrd="0" destOrd="0" presId="urn:microsoft.com/office/officeart/2008/layout/HorizontalMultiLevelHierarchy"/>
    <dgm:cxn modelId="{24DB0831-E74A-4024-8665-93DF47726541}" type="presOf" srcId="{3A4E04AE-4BF1-422A-8D88-ABF63550AC5C}" destId="{6C375489-D9A3-4C87-8ACE-FC2F5387BA84}" srcOrd="0" destOrd="0" presId="urn:microsoft.com/office/officeart/2008/layout/HorizontalMultiLevelHierarchy"/>
    <dgm:cxn modelId="{C62A8081-773B-4F86-A906-7CBD17A90A1D}" type="presOf" srcId="{000E9C1A-BDA5-4ED6-9D0B-C71F9D2BB16E}" destId="{867239F1-447F-433A-9960-C6819C437A39}" srcOrd="1" destOrd="0" presId="urn:microsoft.com/office/officeart/2008/layout/HorizontalMultiLevelHierarchy"/>
    <dgm:cxn modelId="{80829C80-AF98-4069-A603-39378D853D7F}" type="presOf" srcId="{42A395B3-B74C-4EFF-893C-82B18640E29D}" destId="{68C7DC2A-DF30-426E-B8FD-F49EE5583BB0}" srcOrd="0" destOrd="0" presId="urn:microsoft.com/office/officeart/2008/layout/HorizontalMultiLevelHierarchy"/>
    <dgm:cxn modelId="{4898EA69-F1F1-4C24-940F-56E3F6305826}" type="presOf" srcId="{0DA1C060-E1EF-497C-B4B7-CC10236D4AB5}" destId="{D456BF37-646F-420A-817B-2C6FE870644F}" srcOrd="0" destOrd="0" presId="urn:microsoft.com/office/officeart/2008/layout/HorizontalMultiLevelHierarchy"/>
    <dgm:cxn modelId="{C93BAB47-BB82-44F6-8236-8EE0FD265056}" type="presOf" srcId="{BBFAA8CB-DC75-4FBB-9063-520A9BE2616D}" destId="{E2B39242-E6E4-4508-BDB8-87CD53523FF7}" srcOrd="0" destOrd="0" presId="urn:microsoft.com/office/officeart/2008/layout/HorizontalMultiLevelHierarchy"/>
    <dgm:cxn modelId="{66E11B18-A7EA-4FF2-B6F5-9D88C62FEC77}" type="presOf" srcId="{2FDF7F34-AFFB-48F5-B95A-EC1EEBE256CF}" destId="{BD15981F-569F-4B3E-A29C-E329AE7B81D1}" srcOrd="0" destOrd="0" presId="urn:microsoft.com/office/officeart/2008/layout/HorizontalMultiLevelHierarchy"/>
    <dgm:cxn modelId="{BE50E014-FF97-4990-97A5-20D33594825B}" srcId="{0DA1C060-E1EF-497C-B4B7-CC10236D4AB5}" destId="{528F7414-36A1-448F-9A76-CAC1196EE8E2}" srcOrd="2" destOrd="0" parTransId="{5B3373B3-F3DF-478F-9F5A-C7BBB244CE04}" sibTransId="{9828EB89-C943-4518-81EA-6E9481B06D2C}"/>
    <dgm:cxn modelId="{1945E50A-D827-426E-A7E1-E962DC8DCCC8}" type="presOf" srcId="{647265D5-384B-4EF0-9CE5-5A05E03E93B5}" destId="{39AB1E72-61ED-4377-A587-D297F22FC0F6}" srcOrd="0" destOrd="0" presId="urn:microsoft.com/office/officeart/2008/layout/HorizontalMultiLevelHierarchy"/>
    <dgm:cxn modelId="{41550CEC-D7C3-4704-A915-BDFD2912E444}" type="presOf" srcId="{135C9364-DDB6-442F-8FAA-5BA030EFD734}" destId="{FCD46113-877F-416E-8838-C882836F0D86}" srcOrd="0" destOrd="0" presId="urn:microsoft.com/office/officeart/2008/layout/HorizontalMultiLevelHierarchy"/>
    <dgm:cxn modelId="{BA426FAC-E149-4F6F-B091-E232C2DE4613}" type="presOf" srcId="{135C9364-DDB6-442F-8FAA-5BA030EFD734}" destId="{75CF11DC-1721-423F-B9AF-48802F04849A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F364E121-7342-4A0A-B9DD-8DE55840EB04}" type="presOf" srcId="{5B3373B3-F3DF-478F-9F5A-C7BBB244CE04}" destId="{0FCD4F1D-3CCE-422E-9DF8-20C723F0F43F}" srcOrd="0" destOrd="0" presId="urn:microsoft.com/office/officeart/2008/layout/HorizontalMultiLevelHierarchy"/>
    <dgm:cxn modelId="{958518AC-88C0-4043-8268-A4B7C9613B01}" type="presOf" srcId="{3153BB00-52E5-49F4-BB02-E7E5D569CFA3}" destId="{550E294F-EC44-419B-ACBA-76EA29C580AF}" srcOrd="0" destOrd="0" presId="urn:microsoft.com/office/officeart/2008/layout/HorizontalMultiLevelHierarchy"/>
    <dgm:cxn modelId="{96F7AD82-B5A8-411A-AF69-CC9ED0C5E86F}" type="presOf" srcId="{CF9BEDA7-FD98-4657-A3CF-7E5F68ED9E8D}" destId="{613A4E0B-58AB-427D-9051-A8B2C6F55381}" srcOrd="0" destOrd="0" presId="urn:microsoft.com/office/officeart/2008/layout/HorizontalMultiLevelHierarchy"/>
    <dgm:cxn modelId="{6245D13B-4B26-494C-A245-702A7B729F7E}" type="presOf" srcId="{E220F099-B9A3-4DEC-95C2-3D7C71F0473F}" destId="{A07D2B16-18B0-4891-AD6C-B0FEE6F96AD4}" srcOrd="1" destOrd="0" presId="urn:microsoft.com/office/officeart/2008/layout/HorizontalMultiLevelHierarchy"/>
    <dgm:cxn modelId="{B2BC298C-C0E4-4FA9-B19D-442094B64D7A}" type="presOf" srcId="{A4ED7FC6-0D74-48AB-BEAB-07F50D3B380B}" destId="{794BD8D8-4B52-404B-BE6F-7CBFE463392B}" srcOrd="1" destOrd="0" presId="urn:microsoft.com/office/officeart/2008/layout/HorizontalMultiLevelHierarchy"/>
    <dgm:cxn modelId="{7267B8AF-970F-4B27-86C6-E9E9522357EA}" type="presOf" srcId="{65F4FB11-A1B4-4F1A-B323-F85647044B01}" destId="{149D8393-EF60-4ACF-973D-0ECEB308B02A}" srcOrd="0" destOrd="0" presId="urn:microsoft.com/office/officeart/2008/layout/HorizontalMultiLevelHierarchy"/>
    <dgm:cxn modelId="{3409DB17-DC3D-4F29-AB87-C3DA596EF732}" type="presOf" srcId="{2FCCDA2B-747D-4FAA-B7F2-B0390F0E4FC1}" destId="{E2CE8335-163F-4FC8-9EB2-2F1AB9A3494D}" srcOrd="0" destOrd="0" presId="urn:microsoft.com/office/officeart/2008/layout/HorizontalMultiLevelHierarchy"/>
    <dgm:cxn modelId="{51D2A6D0-DFA9-4B6D-98C3-145179B21312}" type="presOf" srcId="{42C7DB89-46DF-4764-935E-7210FBE1F19C}" destId="{B5518A91-0CCF-44EC-914D-B3C0D9B542E7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33D17517-DF63-4955-A670-EE3F740228D3}" type="presOf" srcId="{2FDF7F34-AFFB-48F5-B95A-EC1EEBE256CF}" destId="{CB2039D7-A122-4FBD-A84B-449349191360}" srcOrd="1" destOrd="0" presId="urn:microsoft.com/office/officeart/2008/layout/HorizontalMultiLevelHierarchy"/>
    <dgm:cxn modelId="{7770499D-D95F-4C13-A6AC-DDB389B07454}" type="presOf" srcId="{4B9F0299-E6E4-4525-8F18-CB937647C277}" destId="{E2AF2247-0E38-427F-BF71-3F47AAB07A3E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6C735BA1-D5BC-4206-80DA-423AD72FB664}" type="presOf" srcId="{07E14FD1-4ABD-47DA-AD10-22893A96D965}" destId="{F1254FD0-8054-4A01-9BB5-DAF029D79E79}" srcOrd="0" destOrd="0" presId="urn:microsoft.com/office/officeart/2008/layout/HorizontalMultiLevelHierarchy"/>
    <dgm:cxn modelId="{47ED098F-B333-4B27-BA9D-5236B6AECDE7}" type="presOf" srcId="{E1B468A1-CE5A-4C2D-BFB8-15FFB75A5C48}" destId="{2A4FF0F5-F4E8-45BB-A84F-8EBA707EE26F}" srcOrd="0" destOrd="0" presId="urn:microsoft.com/office/officeart/2008/layout/HorizontalMultiLevelHierarchy"/>
    <dgm:cxn modelId="{07611BEE-877A-456A-80FA-85C1998B7162}" type="presOf" srcId="{07E14FD1-4ABD-47DA-AD10-22893A96D965}" destId="{5EF2A711-6539-4B40-82F4-1D7ACF857AF7}" srcOrd="1" destOrd="0" presId="urn:microsoft.com/office/officeart/2008/layout/HorizontalMultiLevelHierarchy"/>
    <dgm:cxn modelId="{178FD9C3-56FE-44D9-886F-DA8CB6A29D78}" srcId="{87BD54A7-8525-44CF-82D3-FF548D460E88}" destId="{383C6DB6-84B8-4491-9DA9-00CFC29DF929}" srcOrd="2" destOrd="0" parTransId="{5639BC12-5E05-4DF6-9C63-0267267261AA}" sibTransId="{72F36D8D-3E6E-434A-8BA8-3696069D8B21}"/>
    <dgm:cxn modelId="{BD2236C6-551D-42AF-9F44-10BE6B22BA61}" type="presOf" srcId="{1A6646C7-BB0B-4EAE-99FF-6AD5727CA462}" destId="{65055C2D-2B2C-4D84-ACA4-59F12A018C1E}" srcOrd="0" destOrd="0" presId="urn:microsoft.com/office/officeart/2008/layout/HorizontalMultiLevelHierarchy"/>
    <dgm:cxn modelId="{A0CE722E-9F78-4908-B41E-9FED1314B622}" type="presOf" srcId="{08509389-781B-4822-9ED7-F0F87E1C5EFE}" destId="{964E3496-9F20-4756-A220-FBA1D5E4980C}" srcOrd="0" destOrd="0" presId="urn:microsoft.com/office/officeart/2008/layout/HorizontalMultiLevelHierarchy"/>
    <dgm:cxn modelId="{80B1BB16-EC45-4E04-B68D-364A87E3EB92}" srcId="{0DA1C060-E1EF-497C-B4B7-CC10236D4AB5}" destId="{87BD54A7-8525-44CF-82D3-FF548D460E88}" srcOrd="1" destOrd="0" parTransId="{A8767ADA-6107-4C83-B919-F551B0FEB07B}" sibTransId="{164EC103-7561-4292-B35A-5B9F8960B31F}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CA22F4B8-7B3E-4128-914C-C1A33D144C64}" type="presOf" srcId="{6D436301-EBF1-4C1E-B806-143506537FF1}" destId="{768F80AA-815C-4862-8E70-E62CB2F4B377}" srcOrd="0" destOrd="0" presId="urn:microsoft.com/office/officeart/2008/layout/HorizontalMultiLevelHierarchy"/>
    <dgm:cxn modelId="{02EC487C-BA2F-4F69-93B8-D2A6B82007CC}" type="presOf" srcId="{C8F2FFF7-74DA-440A-822D-47DB1314E36C}" destId="{CF727354-29D2-487B-B444-C7F2F7C6251F}" srcOrd="0" destOrd="0" presId="urn:microsoft.com/office/officeart/2008/layout/HorizontalMultiLevelHierarchy"/>
    <dgm:cxn modelId="{12A3ACB3-06F5-43D7-A6FA-E0D0E4EAABD9}" type="presOf" srcId="{21532107-E3A3-4DCA-949D-F5620DDF07BD}" destId="{B81513B1-7983-4694-9EA0-FC51A51A8637}" srcOrd="0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EE2EFFF6-E8CC-44B8-B2D3-6B4F3579B375}" type="presOf" srcId="{73D68E29-3DC1-4BAE-A186-E6AD26415E77}" destId="{A6245687-1FD2-4154-A109-2FB42B15ECB5}" srcOrd="0" destOrd="0" presId="urn:microsoft.com/office/officeart/2008/layout/HorizontalMultiLevelHierarchy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158260CF-61AB-487B-B255-A87F80C3C699}" type="presOf" srcId="{528F7414-36A1-448F-9A76-CAC1196EE8E2}" destId="{3EAFDA8E-4AD2-4268-819E-988B3E3396F0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9956406C-83C1-480C-AA7C-7DE6EBA96C3E}" srcId="{0DA1C060-E1EF-497C-B4B7-CC10236D4AB5}" destId="{BF8748C9-3D30-4D8D-A9E6-A2FA9F2827F7}" srcOrd="0" destOrd="0" parTransId="{BBFAA8CB-DC75-4FBB-9063-520A9BE2616D}" sibTransId="{6DC21E6C-AAE6-4A34-97EF-274651CFB936}"/>
    <dgm:cxn modelId="{7C5B7DC2-0CED-4146-BA32-322458AADF51}" type="presOf" srcId="{22961EB4-ACE3-491B-A12E-FD92D602D9C3}" destId="{7E713748-379C-4B5E-9EC6-622A2DAA67D9}" srcOrd="0" destOrd="0" presId="urn:microsoft.com/office/officeart/2008/layout/HorizontalMultiLevelHierarchy"/>
    <dgm:cxn modelId="{014E7A63-15DB-46AC-8291-4DD7406ABEBE}" type="presParOf" srcId="{D61D9318-CF1C-4027-9FB9-CA3681111D48}" destId="{270F17E6-7730-4FCF-B2C8-87132A2A2953}" srcOrd="0" destOrd="0" presId="urn:microsoft.com/office/officeart/2008/layout/HorizontalMultiLevelHierarchy"/>
    <dgm:cxn modelId="{5711397C-7EC2-42DE-AC96-A08237351BC7}" type="presParOf" srcId="{270F17E6-7730-4FCF-B2C8-87132A2A2953}" destId="{47AE8846-F21F-4E4C-B4A3-D44DA4BF791C}" srcOrd="0" destOrd="0" presId="urn:microsoft.com/office/officeart/2008/layout/HorizontalMultiLevelHierarchy"/>
    <dgm:cxn modelId="{82952F6D-3061-420C-8077-95D88848526E}" type="presParOf" srcId="{270F17E6-7730-4FCF-B2C8-87132A2A2953}" destId="{00B6C323-8ADF-4C2C-A98F-03A35CC9AEB8}" srcOrd="1" destOrd="0" presId="urn:microsoft.com/office/officeart/2008/layout/HorizontalMultiLevelHierarchy"/>
    <dgm:cxn modelId="{846827F2-BC52-4B7E-8EF5-AAE2989FEB55}" type="presParOf" srcId="{00B6C323-8ADF-4C2C-A98F-03A35CC9AEB8}" destId="{10902F1B-76A0-42BF-B8B6-85638234AC1B}" srcOrd="0" destOrd="0" presId="urn:microsoft.com/office/officeart/2008/layout/HorizontalMultiLevelHierarchy"/>
    <dgm:cxn modelId="{4E0CD601-2DFD-4642-B9B3-E891846560EF}" type="presParOf" srcId="{10902F1B-76A0-42BF-B8B6-85638234AC1B}" destId="{C9A2B145-5387-4B1F-A759-774CCECBB1E5}" srcOrd="0" destOrd="0" presId="urn:microsoft.com/office/officeart/2008/layout/HorizontalMultiLevelHierarchy"/>
    <dgm:cxn modelId="{B12F39F0-E475-4000-A6E3-BE3C2492A405}" type="presParOf" srcId="{00B6C323-8ADF-4C2C-A98F-03A35CC9AEB8}" destId="{B80AF7FE-B4A1-49B4-8432-E40926974E76}" srcOrd="1" destOrd="0" presId="urn:microsoft.com/office/officeart/2008/layout/HorizontalMultiLevelHierarchy"/>
    <dgm:cxn modelId="{64ECBA95-153E-4EA4-BB9A-60FA9DE18A6B}" type="presParOf" srcId="{B80AF7FE-B4A1-49B4-8432-E40926974E76}" destId="{D456BF37-646F-420A-817B-2C6FE870644F}" srcOrd="0" destOrd="0" presId="urn:microsoft.com/office/officeart/2008/layout/HorizontalMultiLevelHierarchy"/>
    <dgm:cxn modelId="{357A8184-0290-4592-8EAE-8C2FD6E577C7}" type="presParOf" srcId="{B80AF7FE-B4A1-49B4-8432-E40926974E76}" destId="{2E4195E7-C526-43C1-8251-2AF2A6B49243}" srcOrd="1" destOrd="0" presId="urn:microsoft.com/office/officeart/2008/layout/HorizontalMultiLevelHierarchy"/>
    <dgm:cxn modelId="{52992FE5-0871-4526-9FC8-548EAB553418}" type="presParOf" srcId="{2E4195E7-C526-43C1-8251-2AF2A6B49243}" destId="{E2B39242-E6E4-4508-BDB8-87CD53523FF7}" srcOrd="0" destOrd="0" presId="urn:microsoft.com/office/officeart/2008/layout/HorizontalMultiLevelHierarchy"/>
    <dgm:cxn modelId="{0782D790-9146-4B5C-9468-F530820CEAE2}" type="presParOf" srcId="{E2B39242-E6E4-4508-BDB8-87CD53523FF7}" destId="{BFD477D2-9DFB-49C9-97DE-4E9C3A389473}" srcOrd="0" destOrd="0" presId="urn:microsoft.com/office/officeart/2008/layout/HorizontalMultiLevelHierarchy"/>
    <dgm:cxn modelId="{5FB87265-2DED-46C1-B793-403AE69007D8}" type="presParOf" srcId="{2E4195E7-C526-43C1-8251-2AF2A6B49243}" destId="{7A1AB4FE-C42B-433F-A4EA-B0BF55F5B645}" srcOrd="1" destOrd="0" presId="urn:microsoft.com/office/officeart/2008/layout/HorizontalMultiLevelHierarchy"/>
    <dgm:cxn modelId="{E6743113-98D7-4B80-B4BC-76BE57A16B2F}" type="presParOf" srcId="{7A1AB4FE-C42B-433F-A4EA-B0BF55F5B645}" destId="{233DCB5B-CFBE-407E-9A7A-8B394BBE107A}" srcOrd="0" destOrd="0" presId="urn:microsoft.com/office/officeart/2008/layout/HorizontalMultiLevelHierarchy"/>
    <dgm:cxn modelId="{EF75A98F-9DB0-4D5E-9FF4-7D3ED419363D}" type="presParOf" srcId="{7A1AB4FE-C42B-433F-A4EA-B0BF55F5B645}" destId="{2C99B5EB-9ABD-428E-B216-12A20DA1F899}" srcOrd="1" destOrd="0" presId="urn:microsoft.com/office/officeart/2008/layout/HorizontalMultiLevelHierarchy"/>
    <dgm:cxn modelId="{B2932FAC-2C59-4FC9-845F-FCA34CD046F3}" type="presParOf" srcId="{2C99B5EB-9ABD-428E-B216-12A20DA1F899}" destId="{39AB1E72-61ED-4377-A587-D297F22FC0F6}" srcOrd="0" destOrd="0" presId="urn:microsoft.com/office/officeart/2008/layout/HorizontalMultiLevelHierarchy"/>
    <dgm:cxn modelId="{197CF9A3-226D-4E7F-9260-28AE544FB1D1}" type="presParOf" srcId="{39AB1E72-61ED-4377-A587-D297F22FC0F6}" destId="{611215C4-6A0A-48E5-8C46-01DC288792CE}" srcOrd="0" destOrd="0" presId="urn:microsoft.com/office/officeart/2008/layout/HorizontalMultiLevelHierarchy"/>
    <dgm:cxn modelId="{63FA2A44-E8CE-4540-B579-1BD14EAFB29D}" type="presParOf" srcId="{2C99B5EB-9ABD-428E-B216-12A20DA1F899}" destId="{B25A3D01-3BC0-46BC-9293-D78F20C9599B}" srcOrd="1" destOrd="0" presId="urn:microsoft.com/office/officeart/2008/layout/HorizontalMultiLevelHierarchy"/>
    <dgm:cxn modelId="{3E032B81-437B-4EDD-96A6-2BEC96EF2920}" type="presParOf" srcId="{B25A3D01-3BC0-46BC-9293-D78F20C9599B}" destId="{E2AF2247-0E38-427F-BF71-3F47AAB07A3E}" srcOrd="0" destOrd="0" presId="urn:microsoft.com/office/officeart/2008/layout/HorizontalMultiLevelHierarchy"/>
    <dgm:cxn modelId="{F4851698-18AE-4F3B-9751-17B439E6D34B}" type="presParOf" srcId="{B25A3D01-3BC0-46BC-9293-D78F20C9599B}" destId="{963E6537-3BC3-43AC-AB15-7343A28EF6C4}" srcOrd="1" destOrd="0" presId="urn:microsoft.com/office/officeart/2008/layout/HorizontalMultiLevelHierarchy"/>
    <dgm:cxn modelId="{73F12105-2CF5-4F9A-A2B5-FDEDEC9C2C26}" type="presParOf" srcId="{2E4195E7-C526-43C1-8251-2AF2A6B49243}" destId="{0715A63A-8E32-4864-B2C3-9FFC2518C724}" srcOrd="2" destOrd="0" presId="urn:microsoft.com/office/officeart/2008/layout/HorizontalMultiLevelHierarchy"/>
    <dgm:cxn modelId="{5012D05B-32C8-4C00-9FF1-86E7AEA2A967}" type="presParOf" srcId="{0715A63A-8E32-4864-B2C3-9FFC2518C724}" destId="{0A47D2FA-6EC6-4895-9F89-C26AF1CC34C9}" srcOrd="0" destOrd="0" presId="urn:microsoft.com/office/officeart/2008/layout/HorizontalMultiLevelHierarchy"/>
    <dgm:cxn modelId="{1FFA48D3-21AC-40D4-AF61-4703AE51C88D}" type="presParOf" srcId="{2E4195E7-C526-43C1-8251-2AF2A6B49243}" destId="{1341AAC9-7081-41C2-9B45-D552B0480941}" srcOrd="3" destOrd="0" presId="urn:microsoft.com/office/officeart/2008/layout/HorizontalMultiLevelHierarchy"/>
    <dgm:cxn modelId="{EF6DA881-1AC9-49D8-B05D-942F2710F7A2}" type="presParOf" srcId="{1341AAC9-7081-41C2-9B45-D552B0480941}" destId="{43EF4C62-2E41-49AE-BCBB-25E0C8C2953D}" srcOrd="0" destOrd="0" presId="urn:microsoft.com/office/officeart/2008/layout/HorizontalMultiLevelHierarchy"/>
    <dgm:cxn modelId="{7360241A-7D09-4035-BB24-6F7BF624A1B9}" type="presParOf" srcId="{1341AAC9-7081-41C2-9B45-D552B0480941}" destId="{95470796-35E8-43A1-946F-7ACB1C83B38B}" srcOrd="1" destOrd="0" presId="urn:microsoft.com/office/officeart/2008/layout/HorizontalMultiLevelHierarchy"/>
    <dgm:cxn modelId="{81D8BC87-93FE-4653-90C6-F75D55A10486}" type="presParOf" srcId="{95470796-35E8-43A1-946F-7ACB1C83B38B}" destId="{B0DE4A54-936C-4DE8-AF1A-B1ECFEB67683}" srcOrd="0" destOrd="0" presId="urn:microsoft.com/office/officeart/2008/layout/HorizontalMultiLevelHierarchy"/>
    <dgm:cxn modelId="{F2B6AB8A-A301-4FA8-B854-C4CA4A921851}" type="presParOf" srcId="{B0DE4A54-936C-4DE8-AF1A-B1ECFEB67683}" destId="{491865CE-CFBC-45DC-944A-89228E90EDAE}" srcOrd="0" destOrd="0" presId="urn:microsoft.com/office/officeart/2008/layout/HorizontalMultiLevelHierarchy"/>
    <dgm:cxn modelId="{22E2D196-EDFC-40C0-8C2E-C0F9DE3D7FEA}" type="presParOf" srcId="{95470796-35E8-43A1-946F-7ACB1C83B38B}" destId="{CCE545AE-F6A2-4A6F-943A-88423DBBE4D2}" srcOrd="1" destOrd="0" presId="urn:microsoft.com/office/officeart/2008/layout/HorizontalMultiLevelHierarchy"/>
    <dgm:cxn modelId="{025CAF17-C991-4941-B127-BD012D7D7B0F}" type="presParOf" srcId="{CCE545AE-F6A2-4A6F-943A-88423DBBE4D2}" destId="{B81513B1-7983-4694-9EA0-FC51A51A8637}" srcOrd="0" destOrd="0" presId="urn:microsoft.com/office/officeart/2008/layout/HorizontalMultiLevelHierarchy"/>
    <dgm:cxn modelId="{DE2503A1-9D9B-4D1E-B122-92B1665597C3}" type="presParOf" srcId="{CCE545AE-F6A2-4A6F-943A-88423DBBE4D2}" destId="{5F4B33DB-007C-47AF-9A5A-D3739BF0BE14}" srcOrd="1" destOrd="0" presId="urn:microsoft.com/office/officeart/2008/layout/HorizontalMultiLevelHierarchy"/>
    <dgm:cxn modelId="{B1D70B1A-6802-4EC4-A923-AF59E24D3EEB}" type="presParOf" srcId="{5F4B33DB-007C-47AF-9A5A-D3739BF0BE14}" destId="{A01D6B45-40E0-45D2-9E09-7258D6626504}" srcOrd="0" destOrd="0" presId="urn:microsoft.com/office/officeart/2008/layout/HorizontalMultiLevelHierarchy"/>
    <dgm:cxn modelId="{99356BD7-7092-4744-9A50-07FD55BA9A87}" type="presParOf" srcId="{A01D6B45-40E0-45D2-9E09-7258D6626504}" destId="{EA73B0F4-53E7-4C6C-BD9E-C502E6B9BDFB}" srcOrd="0" destOrd="0" presId="urn:microsoft.com/office/officeart/2008/layout/HorizontalMultiLevelHierarchy"/>
    <dgm:cxn modelId="{4B476D32-A40F-4C84-B2B2-0F97D71BE44E}" type="presParOf" srcId="{5F4B33DB-007C-47AF-9A5A-D3739BF0BE14}" destId="{621B83C1-0097-47CB-8EE2-489998DC493B}" srcOrd="1" destOrd="0" presId="urn:microsoft.com/office/officeart/2008/layout/HorizontalMultiLevelHierarchy"/>
    <dgm:cxn modelId="{C62AAB9E-50BA-4BD1-ACBE-5D03DFE9F9BD}" type="presParOf" srcId="{621B83C1-0097-47CB-8EE2-489998DC493B}" destId="{872499DD-12D6-42C3-9985-4697A1247FEE}" srcOrd="0" destOrd="0" presId="urn:microsoft.com/office/officeart/2008/layout/HorizontalMultiLevelHierarchy"/>
    <dgm:cxn modelId="{2A0D7DE6-A88E-4E86-BB9C-4712FF9F29DB}" type="presParOf" srcId="{621B83C1-0097-47CB-8EE2-489998DC493B}" destId="{5EE02B3B-18DE-45D2-9B7B-E26D1C97AF17}" srcOrd="1" destOrd="0" presId="urn:microsoft.com/office/officeart/2008/layout/HorizontalMultiLevelHierarchy"/>
    <dgm:cxn modelId="{C78037C8-27A2-489F-8DCF-38A86B500996}" type="presParOf" srcId="{95470796-35E8-43A1-946F-7ACB1C83B38B}" destId="{149D8393-EF60-4ACF-973D-0ECEB308B02A}" srcOrd="2" destOrd="0" presId="urn:microsoft.com/office/officeart/2008/layout/HorizontalMultiLevelHierarchy"/>
    <dgm:cxn modelId="{B85B7869-5E69-4A2F-A515-92C2E5173D5F}" type="presParOf" srcId="{149D8393-EF60-4ACF-973D-0ECEB308B02A}" destId="{333B6548-FD0F-45D8-9A52-1F72F6A31111}" srcOrd="0" destOrd="0" presId="urn:microsoft.com/office/officeart/2008/layout/HorizontalMultiLevelHierarchy"/>
    <dgm:cxn modelId="{A6A6B21A-378F-4915-B5DD-027599EA925D}" type="presParOf" srcId="{95470796-35E8-43A1-946F-7ACB1C83B38B}" destId="{D09315FE-17A8-4461-A63F-AD7AC28686C5}" srcOrd="3" destOrd="0" presId="urn:microsoft.com/office/officeart/2008/layout/HorizontalMultiLevelHierarchy"/>
    <dgm:cxn modelId="{66AE9DA1-FFD9-4284-879E-7FF442B0B402}" type="presParOf" srcId="{D09315FE-17A8-4461-A63F-AD7AC28686C5}" destId="{A9BFF85E-7322-4D87-85E1-F31A95821322}" srcOrd="0" destOrd="0" presId="urn:microsoft.com/office/officeart/2008/layout/HorizontalMultiLevelHierarchy"/>
    <dgm:cxn modelId="{F77EDDA5-45CC-47D0-91E5-FB4206377D6F}" type="presParOf" srcId="{D09315FE-17A8-4461-A63F-AD7AC28686C5}" destId="{C53EA99E-A359-4160-AD6C-165F17E2AE73}" srcOrd="1" destOrd="0" presId="urn:microsoft.com/office/officeart/2008/layout/HorizontalMultiLevelHierarchy"/>
    <dgm:cxn modelId="{F62C3AA2-3693-4E5E-97AC-2CBC1D870BDC}" type="presParOf" srcId="{C53EA99E-A359-4160-AD6C-165F17E2AE73}" destId="{9B397D1C-DEE7-494D-8890-AAEF414ECD4A}" srcOrd="0" destOrd="0" presId="urn:microsoft.com/office/officeart/2008/layout/HorizontalMultiLevelHierarchy"/>
    <dgm:cxn modelId="{1E609D35-1451-4393-94A8-008B702BB272}" type="presParOf" srcId="{9B397D1C-DEE7-494D-8890-AAEF414ECD4A}" destId="{9C252D74-054C-4BCD-9E36-955E0D428118}" srcOrd="0" destOrd="0" presId="urn:microsoft.com/office/officeart/2008/layout/HorizontalMultiLevelHierarchy"/>
    <dgm:cxn modelId="{C404F38D-2FED-4DD9-BDC9-994209842E8B}" type="presParOf" srcId="{C53EA99E-A359-4160-AD6C-165F17E2AE73}" destId="{A521432E-E391-4291-9A66-2C55AE016A60}" srcOrd="1" destOrd="0" presId="urn:microsoft.com/office/officeart/2008/layout/HorizontalMultiLevelHierarchy"/>
    <dgm:cxn modelId="{0E2BC134-0F4F-4ACB-9494-BF9C15042999}" type="presParOf" srcId="{A521432E-E391-4291-9A66-2C55AE016A60}" destId="{4348EA41-22D1-4150-AA62-16D317CE4FED}" srcOrd="0" destOrd="0" presId="urn:microsoft.com/office/officeart/2008/layout/HorizontalMultiLevelHierarchy"/>
    <dgm:cxn modelId="{090C3BB2-48A1-447F-87C7-32F80DB99267}" type="presParOf" srcId="{A521432E-E391-4291-9A66-2C55AE016A60}" destId="{915BAF79-0EEE-4C1A-9721-650948093A56}" srcOrd="1" destOrd="0" presId="urn:microsoft.com/office/officeart/2008/layout/HorizontalMultiLevelHierarchy"/>
    <dgm:cxn modelId="{81171E94-2C45-4FD0-9092-F4486CBABECB}" type="presParOf" srcId="{95470796-35E8-43A1-946F-7ACB1C83B38B}" destId="{5ABFDF5F-1879-41BF-A166-B24431A675C0}" srcOrd="4" destOrd="0" presId="urn:microsoft.com/office/officeart/2008/layout/HorizontalMultiLevelHierarchy"/>
    <dgm:cxn modelId="{E23414A6-1EBB-48FA-8FCF-E3FB41565415}" type="presParOf" srcId="{5ABFDF5F-1879-41BF-A166-B24431A675C0}" destId="{385FB4B4-1CF9-437B-961E-46512DA33094}" srcOrd="0" destOrd="0" presId="urn:microsoft.com/office/officeart/2008/layout/HorizontalMultiLevelHierarchy"/>
    <dgm:cxn modelId="{DDD21A8A-0E1F-400D-B147-7EDEC8EA2C78}" type="presParOf" srcId="{95470796-35E8-43A1-946F-7ACB1C83B38B}" destId="{D7FE11B6-5C9A-44DF-8883-ED6629B7706F}" srcOrd="5" destOrd="0" presId="urn:microsoft.com/office/officeart/2008/layout/HorizontalMultiLevelHierarchy"/>
    <dgm:cxn modelId="{1AAA91D3-0E2C-4600-86B6-F10CB7FC70D8}" type="presParOf" srcId="{D7FE11B6-5C9A-44DF-8883-ED6629B7706F}" destId="{44E8A1FE-E6FF-46BE-9F56-0B9883334051}" srcOrd="0" destOrd="0" presId="urn:microsoft.com/office/officeart/2008/layout/HorizontalMultiLevelHierarchy"/>
    <dgm:cxn modelId="{2A3B2E6D-9EF4-4204-B6BC-01321B3027ED}" type="presParOf" srcId="{D7FE11B6-5C9A-44DF-8883-ED6629B7706F}" destId="{774F9575-BCBF-49D0-ABBD-BCA8E1CFD432}" srcOrd="1" destOrd="0" presId="urn:microsoft.com/office/officeart/2008/layout/HorizontalMultiLevelHierarchy"/>
    <dgm:cxn modelId="{2DB989EE-E059-444E-B703-08124021A939}" type="presParOf" srcId="{774F9575-BCBF-49D0-ABBD-BCA8E1CFD432}" destId="{C7A5D2EB-D094-48F3-8D35-519DA956ECD1}" srcOrd="0" destOrd="0" presId="urn:microsoft.com/office/officeart/2008/layout/HorizontalMultiLevelHierarchy"/>
    <dgm:cxn modelId="{FC78FE35-92AC-4A6D-876B-B69771ADC0C2}" type="presParOf" srcId="{C7A5D2EB-D094-48F3-8D35-519DA956ECD1}" destId="{671DBFEB-B4A9-4792-A401-1B3F31542106}" srcOrd="0" destOrd="0" presId="urn:microsoft.com/office/officeart/2008/layout/HorizontalMultiLevelHierarchy"/>
    <dgm:cxn modelId="{8F399009-1A53-40A4-8C10-604CB2EFC823}" type="presParOf" srcId="{774F9575-BCBF-49D0-ABBD-BCA8E1CFD432}" destId="{DC96A597-A943-4CB7-8728-A8158F0E477F}" srcOrd="1" destOrd="0" presId="urn:microsoft.com/office/officeart/2008/layout/HorizontalMultiLevelHierarchy"/>
    <dgm:cxn modelId="{0E7D71ED-4EAE-4094-BF05-516CAC28A056}" type="presParOf" srcId="{DC96A597-A943-4CB7-8728-A8158F0E477F}" destId="{F8685468-A92C-437A-9AF5-4757DD669E26}" srcOrd="0" destOrd="0" presId="urn:microsoft.com/office/officeart/2008/layout/HorizontalMultiLevelHierarchy"/>
    <dgm:cxn modelId="{DB6819C4-AF81-48BD-8F45-634D09B2521B}" type="presParOf" srcId="{DC96A597-A943-4CB7-8728-A8158F0E477F}" destId="{872FBA60-29B6-479E-8B2E-CFBB22FB61CD}" srcOrd="1" destOrd="0" presId="urn:microsoft.com/office/officeart/2008/layout/HorizontalMultiLevelHierarchy"/>
    <dgm:cxn modelId="{18473745-0735-41BF-A6D2-FA14F7669EC0}" type="presParOf" srcId="{2E4195E7-C526-43C1-8251-2AF2A6B49243}" destId="{0FCD4F1D-3CCE-422E-9DF8-20C723F0F43F}" srcOrd="4" destOrd="0" presId="urn:microsoft.com/office/officeart/2008/layout/HorizontalMultiLevelHierarchy"/>
    <dgm:cxn modelId="{D30FE8DD-BDA0-4770-820F-8B27FE59CB4D}" type="presParOf" srcId="{0FCD4F1D-3CCE-422E-9DF8-20C723F0F43F}" destId="{F3800390-134B-4608-A9B0-5149043C25F2}" srcOrd="0" destOrd="0" presId="urn:microsoft.com/office/officeart/2008/layout/HorizontalMultiLevelHierarchy"/>
    <dgm:cxn modelId="{F3595E2E-4326-4F80-B404-DD1A5D4EEDCE}" type="presParOf" srcId="{2E4195E7-C526-43C1-8251-2AF2A6B49243}" destId="{4C552EAD-FC5E-4292-8233-E1D4ABDC8630}" srcOrd="5" destOrd="0" presId="urn:microsoft.com/office/officeart/2008/layout/HorizontalMultiLevelHierarchy"/>
    <dgm:cxn modelId="{D509067D-88D4-441C-90E6-74EBE76EA4A3}" type="presParOf" srcId="{4C552EAD-FC5E-4292-8233-E1D4ABDC8630}" destId="{3EAFDA8E-4AD2-4268-819E-988B3E3396F0}" srcOrd="0" destOrd="0" presId="urn:microsoft.com/office/officeart/2008/layout/HorizontalMultiLevelHierarchy"/>
    <dgm:cxn modelId="{2714037F-61CA-4B16-A94C-688B8AF7E69C}" type="presParOf" srcId="{4C552EAD-FC5E-4292-8233-E1D4ABDC8630}" destId="{B57D8F60-42F0-48A2-B405-4C65169B66D4}" srcOrd="1" destOrd="0" presId="urn:microsoft.com/office/officeart/2008/layout/HorizontalMultiLevelHierarchy"/>
    <dgm:cxn modelId="{7592B956-69D2-46CC-8F15-44BA3EABA0E4}" type="presParOf" srcId="{B57D8F60-42F0-48A2-B405-4C65169B66D4}" destId="{6B6DF7BA-69D5-43E7-B1FD-B8C69ED06FD6}" srcOrd="0" destOrd="0" presId="urn:microsoft.com/office/officeart/2008/layout/HorizontalMultiLevelHierarchy"/>
    <dgm:cxn modelId="{BEB222E2-8996-46F3-9274-6247EE4D3B33}" type="presParOf" srcId="{6B6DF7BA-69D5-43E7-B1FD-B8C69ED06FD6}" destId="{24C70C5C-B95F-4511-B503-9531F0824122}" srcOrd="0" destOrd="0" presId="urn:microsoft.com/office/officeart/2008/layout/HorizontalMultiLevelHierarchy"/>
    <dgm:cxn modelId="{A97AFC05-E6BA-4323-AB9E-B34E3188B190}" type="presParOf" srcId="{B57D8F60-42F0-48A2-B405-4C65169B66D4}" destId="{03082604-68C8-4A9E-AC70-E6BA50348861}" srcOrd="1" destOrd="0" presId="urn:microsoft.com/office/officeart/2008/layout/HorizontalMultiLevelHierarchy"/>
    <dgm:cxn modelId="{F336A69D-E6E5-4243-A89F-7CCB37F29715}" type="presParOf" srcId="{03082604-68C8-4A9E-AC70-E6BA50348861}" destId="{9219DD72-DACC-4357-A0BB-469DE645244B}" srcOrd="0" destOrd="0" presId="urn:microsoft.com/office/officeart/2008/layout/HorizontalMultiLevelHierarchy"/>
    <dgm:cxn modelId="{23ED161C-8F50-4065-B515-D393EE3D2050}" type="presParOf" srcId="{03082604-68C8-4A9E-AC70-E6BA50348861}" destId="{ECB71427-1306-4D30-8E95-235FA34A9AF9}" srcOrd="1" destOrd="0" presId="urn:microsoft.com/office/officeart/2008/layout/HorizontalMultiLevelHierarchy"/>
    <dgm:cxn modelId="{CDEDFF78-C422-484C-887A-556C9E6989FF}" type="presParOf" srcId="{ECB71427-1306-4D30-8E95-235FA34A9AF9}" destId="{E7BDD582-7E90-4076-8C78-8CC718A5F63F}" srcOrd="0" destOrd="0" presId="urn:microsoft.com/office/officeart/2008/layout/HorizontalMultiLevelHierarchy"/>
    <dgm:cxn modelId="{2B146CF3-69D5-43DD-AB1B-E846184B1875}" type="presParOf" srcId="{E7BDD582-7E90-4076-8C78-8CC718A5F63F}" destId="{9C5BC318-56A2-4A8E-965D-6136690496B7}" srcOrd="0" destOrd="0" presId="urn:microsoft.com/office/officeart/2008/layout/HorizontalMultiLevelHierarchy"/>
    <dgm:cxn modelId="{3B92279A-0E22-43A0-BF62-035BFAF61CF9}" type="presParOf" srcId="{ECB71427-1306-4D30-8E95-235FA34A9AF9}" destId="{22CE865B-FE9B-4318-9FF7-0E66F56F8183}" srcOrd="1" destOrd="0" presId="urn:microsoft.com/office/officeart/2008/layout/HorizontalMultiLevelHierarchy"/>
    <dgm:cxn modelId="{13B371F4-BC62-4C06-90D6-4E19B023F17E}" type="presParOf" srcId="{22CE865B-FE9B-4318-9FF7-0E66F56F8183}" destId="{2A4FF0F5-F4E8-45BB-A84F-8EBA707EE26F}" srcOrd="0" destOrd="0" presId="urn:microsoft.com/office/officeart/2008/layout/HorizontalMultiLevelHierarchy"/>
    <dgm:cxn modelId="{DFF1D2CC-F1BA-4A45-8939-BD62C62DFF5D}" type="presParOf" srcId="{22CE865B-FE9B-4318-9FF7-0E66F56F8183}" destId="{CEA0FAA8-5DB2-484C-937E-0AABB9C71A18}" srcOrd="1" destOrd="0" presId="urn:microsoft.com/office/officeart/2008/layout/HorizontalMultiLevelHierarchy"/>
    <dgm:cxn modelId="{43DEDA59-849E-4447-90BD-49E1A1DF0DEA}" type="presParOf" srcId="{2E4195E7-C526-43C1-8251-2AF2A6B49243}" destId="{D63A1DBF-B929-4CFF-8038-A3BB430E8F26}" srcOrd="6" destOrd="0" presId="urn:microsoft.com/office/officeart/2008/layout/HorizontalMultiLevelHierarchy"/>
    <dgm:cxn modelId="{5DC9A500-D72A-4B2A-9498-EE59EE46DD70}" type="presParOf" srcId="{D63A1DBF-B929-4CFF-8038-A3BB430E8F26}" destId="{A07D2B16-18B0-4891-AD6C-B0FEE6F96AD4}" srcOrd="0" destOrd="0" presId="urn:microsoft.com/office/officeart/2008/layout/HorizontalMultiLevelHierarchy"/>
    <dgm:cxn modelId="{762FE194-D315-4FF4-9613-325DCDD78473}" type="presParOf" srcId="{2E4195E7-C526-43C1-8251-2AF2A6B49243}" destId="{39136F3B-9E22-425B-8889-CCC380A7F9B6}" srcOrd="7" destOrd="0" presId="urn:microsoft.com/office/officeart/2008/layout/HorizontalMultiLevelHierarchy"/>
    <dgm:cxn modelId="{C17BEC7A-F66C-4544-B8C5-54F501EE2DE7}" type="presParOf" srcId="{39136F3B-9E22-425B-8889-CCC380A7F9B6}" destId="{EB700C83-D138-423A-A329-081ADA9166E0}" srcOrd="0" destOrd="0" presId="urn:microsoft.com/office/officeart/2008/layout/HorizontalMultiLevelHierarchy"/>
    <dgm:cxn modelId="{359642C2-13E4-400E-B4DD-7B2E2F792373}" type="presParOf" srcId="{39136F3B-9E22-425B-8889-CCC380A7F9B6}" destId="{6A41031D-8A53-4275-BD6F-7878BD65EC5D}" srcOrd="1" destOrd="0" presId="urn:microsoft.com/office/officeart/2008/layout/HorizontalMultiLevelHierarchy"/>
    <dgm:cxn modelId="{A2C5236D-306B-40A9-9609-E384BC2C1900}" type="presParOf" srcId="{6A41031D-8A53-4275-BD6F-7878BD65EC5D}" destId="{AF3CC9FE-9528-4F2B-BEF0-FD400BDCF7CC}" srcOrd="0" destOrd="0" presId="urn:microsoft.com/office/officeart/2008/layout/HorizontalMultiLevelHierarchy"/>
    <dgm:cxn modelId="{460591D6-14A3-4187-B708-5962813A6C3F}" type="presParOf" srcId="{AF3CC9FE-9528-4F2B-BEF0-FD400BDCF7CC}" destId="{867239F1-447F-433A-9960-C6819C437A39}" srcOrd="0" destOrd="0" presId="urn:microsoft.com/office/officeart/2008/layout/HorizontalMultiLevelHierarchy"/>
    <dgm:cxn modelId="{8D434046-4123-4D1A-B5C7-DC16D4830B95}" type="presParOf" srcId="{6A41031D-8A53-4275-BD6F-7878BD65EC5D}" destId="{BCB5241C-E964-4570-B215-80CFEFE0FD9F}" srcOrd="1" destOrd="0" presId="urn:microsoft.com/office/officeart/2008/layout/HorizontalMultiLevelHierarchy"/>
    <dgm:cxn modelId="{2B45A10F-F551-48F9-BA6A-CF30EB53278F}" type="presParOf" srcId="{BCB5241C-E964-4570-B215-80CFEFE0FD9F}" destId="{768F80AA-815C-4862-8E70-E62CB2F4B377}" srcOrd="0" destOrd="0" presId="urn:microsoft.com/office/officeart/2008/layout/HorizontalMultiLevelHierarchy"/>
    <dgm:cxn modelId="{C1D6B322-38E8-4345-B650-61FF92118942}" type="presParOf" srcId="{BCB5241C-E964-4570-B215-80CFEFE0FD9F}" destId="{C68C16CF-8151-4C75-A9E5-3FBC2766A94E}" srcOrd="1" destOrd="0" presId="urn:microsoft.com/office/officeart/2008/layout/HorizontalMultiLevelHierarchy"/>
    <dgm:cxn modelId="{808146B2-34CA-43B4-8614-BEE0BA8A0216}" type="presParOf" srcId="{2E4195E7-C526-43C1-8251-2AF2A6B49243}" destId="{F1254FD0-8054-4A01-9BB5-DAF029D79E79}" srcOrd="8" destOrd="0" presId="urn:microsoft.com/office/officeart/2008/layout/HorizontalMultiLevelHierarchy"/>
    <dgm:cxn modelId="{59E0283E-7E60-48A6-AD8E-A3C2FA1E1A38}" type="presParOf" srcId="{F1254FD0-8054-4A01-9BB5-DAF029D79E79}" destId="{5EF2A711-6539-4B40-82F4-1D7ACF857AF7}" srcOrd="0" destOrd="0" presId="urn:microsoft.com/office/officeart/2008/layout/HorizontalMultiLevelHierarchy"/>
    <dgm:cxn modelId="{A5214B95-906B-40E0-BD0A-4100F26CD949}" type="presParOf" srcId="{2E4195E7-C526-43C1-8251-2AF2A6B49243}" destId="{B5CC62BD-C3D7-429F-B9EC-0B5D8AC3ADAF}" srcOrd="9" destOrd="0" presId="urn:microsoft.com/office/officeart/2008/layout/HorizontalMultiLevelHierarchy"/>
    <dgm:cxn modelId="{9A5F4350-F795-4023-846B-999345B17691}" type="presParOf" srcId="{B5CC62BD-C3D7-429F-B9EC-0B5D8AC3ADAF}" destId="{80600A35-84AA-43CE-81F3-F98690856545}" srcOrd="0" destOrd="0" presId="urn:microsoft.com/office/officeart/2008/layout/HorizontalMultiLevelHierarchy"/>
    <dgm:cxn modelId="{BA48B45D-C1C3-45F7-BD12-46279AE839B4}" type="presParOf" srcId="{B5CC62BD-C3D7-429F-B9EC-0B5D8AC3ADAF}" destId="{524E3F09-EDD1-4C4E-9154-C3DF6038309F}" srcOrd="1" destOrd="0" presId="urn:microsoft.com/office/officeart/2008/layout/HorizontalMultiLevelHierarchy"/>
    <dgm:cxn modelId="{66A08B39-7E2E-407C-B851-9AAD1375CC16}" type="presParOf" srcId="{524E3F09-EDD1-4C4E-9154-C3DF6038309F}" destId="{08EC2D9E-EEF5-4DFB-B18C-04297E92FEFA}" srcOrd="0" destOrd="0" presId="urn:microsoft.com/office/officeart/2008/layout/HorizontalMultiLevelHierarchy"/>
    <dgm:cxn modelId="{FFBFF650-AD0A-45A7-BB27-729757FB6114}" type="presParOf" srcId="{08EC2D9E-EEF5-4DFB-B18C-04297E92FEFA}" destId="{DF9BAD71-EF23-4CA3-83FF-AB3C82F6A16F}" srcOrd="0" destOrd="0" presId="urn:microsoft.com/office/officeart/2008/layout/HorizontalMultiLevelHierarchy"/>
    <dgm:cxn modelId="{A180006A-AF64-4A21-BBA8-B96826CEEAC7}" type="presParOf" srcId="{524E3F09-EDD1-4C4E-9154-C3DF6038309F}" destId="{CFD0EF6D-F7DA-4E10-89FF-BE4E2630F12D}" srcOrd="1" destOrd="0" presId="urn:microsoft.com/office/officeart/2008/layout/HorizontalMultiLevelHierarchy"/>
    <dgm:cxn modelId="{5FAA536F-4CFC-4FAA-9931-7FDFAFCDE24D}" type="presParOf" srcId="{CFD0EF6D-F7DA-4E10-89FF-BE4E2630F12D}" destId="{A9B15C1A-4C4B-4F3A-A878-84EA420CF092}" srcOrd="0" destOrd="0" presId="urn:microsoft.com/office/officeart/2008/layout/HorizontalMultiLevelHierarchy"/>
    <dgm:cxn modelId="{5C32850E-263F-40A9-A48C-F5E619EA7C77}" type="presParOf" srcId="{CFD0EF6D-F7DA-4E10-89FF-BE4E2630F12D}" destId="{34ADDADB-DF4A-484B-8460-B0D255B0589C}" srcOrd="1" destOrd="0" presId="urn:microsoft.com/office/officeart/2008/layout/HorizontalMultiLevelHierarchy"/>
    <dgm:cxn modelId="{647BCEE9-87EA-4FE7-8A4D-C41CE8D56C89}" type="presParOf" srcId="{34ADDADB-DF4A-484B-8460-B0D255B0589C}" destId="{FCD46113-877F-416E-8838-C882836F0D86}" srcOrd="0" destOrd="0" presId="urn:microsoft.com/office/officeart/2008/layout/HorizontalMultiLevelHierarchy"/>
    <dgm:cxn modelId="{4A51B509-39B9-49BE-8A4E-1212C725BCB9}" type="presParOf" srcId="{FCD46113-877F-416E-8838-C882836F0D86}" destId="{75CF11DC-1721-423F-B9AF-48802F04849A}" srcOrd="0" destOrd="0" presId="urn:microsoft.com/office/officeart/2008/layout/HorizontalMultiLevelHierarchy"/>
    <dgm:cxn modelId="{8C104490-EBAA-47DF-8767-20E25BA92E71}" type="presParOf" srcId="{34ADDADB-DF4A-484B-8460-B0D255B0589C}" destId="{F64B44EA-82DA-4EB0-998C-B25716E67284}" srcOrd="1" destOrd="0" presId="urn:microsoft.com/office/officeart/2008/layout/HorizontalMultiLevelHierarchy"/>
    <dgm:cxn modelId="{E6E82CE8-8FA7-464D-9F27-DD6E7554DAA0}" type="presParOf" srcId="{F64B44EA-82DA-4EB0-998C-B25716E67284}" destId="{CF727354-29D2-487B-B444-C7F2F7C6251F}" srcOrd="0" destOrd="0" presId="urn:microsoft.com/office/officeart/2008/layout/HorizontalMultiLevelHierarchy"/>
    <dgm:cxn modelId="{79824686-EAFF-4E0D-824F-3C6F3281D24E}" type="presParOf" srcId="{F64B44EA-82DA-4EB0-998C-B25716E67284}" destId="{58F4A309-14AC-4EA6-8D70-E6386705338C}" srcOrd="1" destOrd="0" presId="urn:microsoft.com/office/officeart/2008/layout/HorizontalMultiLevelHierarchy"/>
    <dgm:cxn modelId="{CFBFB070-0294-4808-A005-A37743ABDE23}" type="presParOf" srcId="{00B6C323-8ADF-4C2C-A98F-03A35CC9AEB8}" destId="{7C1111C3-71C8-4A59-B707-B9C768098517}" srcOrd="2" destOrd="0" presId="urn:microsoft.com/office/officeart/2008/layout/HorizontalMultiLevelHierarchy"/>
    <dgm:cxn modelId="{C8CFDCF1-4B3F-47CD-AF26-9CE7D73F386A}" type="presParOf" srcId="{7C1111C3-71C8-4A59-B707-B9C768098517}" destId="{691C4B03-F193-462B-8563-0CBB3DFC5ADA}" srcOrd="0" destOrd="0" presId="urn:microsoft.com/office/officeart/2008/layout/HorizontalMultiLevelHierarchy"/>
    <dgm:cxn modelId="{2A174941-16E3-4D71-AED7-FF6EEF025DB2}" type="presParOf" srcId="{00B6C323-8ADF-4C2C-A98F-03A35CC9AEB8}" destId="{9D5FED48-469F-4A5A-AF8C-3669D6E19E26}" srcOrd="3" destOrd="0" presId="urn:microsoft.com/office/officeart/2008/layout/HorizontalMultiLevelHierarchy"/>
    <dgm:cxn modelId="{64693403-3595-4CDF-B648-175EB56F301A}" type="presParOf" srcId="{9D5FED48-469F-4A5A-AF8C-3669D6E19E26}" destId="{E2CE8335-163F-4FC8-9EB2-2F1AB9A3494D}" srcOrd="0" destOrd="0" presId="urn:microsoft.com/office/officeart/2008/layout/HorizontalMultiLevelHierarchy"/>
    <dgm:cxn modelId="{F7D38F3D-C550-4288-B4F6-10B8FFE52A04}" type="presParOf" srcId="{9D5FED48-469F-4A5A-AF8C-3669D6E19E26}" destId="{5BF7830B-9D4F-4B32-9BAC-79401EA7EBFE}" srcOrd="1" destOrd="0" presId="urn:microsoft.com/office/officeart/2008/layout/HorizontalMultiLevelHierarchy"/>
    <dgm:cxn modelId="{9FF49B44-E077-42CB-944A-8C2262E27A4D}" type="presParOf" srcId="{5BF7830B-9D4F-4B32-9BAC-79401EA7EBFE}" destId="{B5518A91-0CCF-44EC-914D-B3C0D9B542E7}" srcOrd="0" destOrd="0" presId="urn:microsoft.com/office/officeart/2008/layout/HorizontalMultiLevelHierarchy"/>
    <dgm:cxn modelId="{800A045B-D851-4674-B05C-2203D8369F6A}" type="presParOf" srcId="{B5518A91-0CCF-44EC-914D-B3C0D9B542E7}" destId="{91CDD07F-CBCB-49EB-AD21-92C890ECF5F5}" srcOrd="0" destOrd="0" presId="urn:microsoft.com/office/officeart/2008/layout/HorizontalMultiLevelHierarchy"/>
    <dgm:cxn modelId="{08DB5D44-941B-43A7-8078-C4D7F85AE57A}" type="presParOf" srcId="{5BF7830B-9D4F-4B32-9BAC-79401EA7EBFE}" destId="{D83818FB-048F-46F3-88B3-2A681378A388}" srcOrd="1" destOrd="0" presId="urn:microsoft.com/office/officeart/2008/layout/HorizontalMultiLevelHierarchy"/>
    <dgm:cxn modelId="{4129532E-1310-4814-A1DF-69BCC5EB24F4}" type="presParOf" srcId="{D83818FB-048F-46F3-88B3-2A681378A388}" destId="{68C7DC2A-DF30-426E-B8FD-F49EE5583BB0}" srcOrd="0" destOrd="0" presId="urn:microsoft.com/office/officeart/2008/layout/HorizontalMultiLevelHierarchy"/>
    <dgm:cxn modelId="{23EDD8FE-4B4D-4958-B1C3-1EE33721808F}" type="presParOf" srcId="{D83818FB-048F-46F3-88B3-2A681378A388}" destId="{6D73289D-53B5-471C-AEF0-A32B2F558BE2}" srcOrd="1" destOrd="0" presId="urn:microsoft.com/office/officeart/2008/layout/HorizontalMultiLevelHierarchy"/>
    <dgm:cxn modelId="{09A5AD76-B1B6-431F-82BC-515EA2F6118F}" type="presParOf" srcId="{6D73289D-53B5-471C-AEF0-A32B2F558BE2}" destId="{9ED1ABC2-75DB-45B9-98A4-C2B4E8A4FB68}" srcOrd="0" destOrd="0" presId="urn:microsoft.com/office/officeart/2008/layout/HorizontalMultiLevelHierarchy"/>
    <dgm:cxn modelId="{5E2DCAF8-7B5E-4A06-BC58-BFF3F4F3D80E}" type="presParOf" srcId="{9ED1ABC2-75DB-45B9-98A4-C2B4E8A4FB68}" destId="{276A9CA0-426E-4D91-8D0D-CA8F05C3162D}" srcOrd="0" destOrd="0" presId="urn:microsoft.com/office/officeart/2008/layout/HorizontalMultiLevelHierarchy"/>
    <dgm:cxn modelId="{C6E6D5AE-A5BB-42A0-8AE3-A3CA109357E7}" type="presParOf" srcId="{6D73289D-53B5-471C-AEF0-A32B2F558BE2}" destId="{AB0FA6C3-226F-47E9-89EE-12DB5C7362E7}" srcOrd="1" destOrd="0" presId="urn:microsoft.com/office/officeart/2008/layout/HorizontalMultiLevelHierarchy"/>
    <dgm:cxn modelId="{B26C379A-08BB-477A-8572-AB99F89DBD59}" type="presParOf" srcId="{AB0FA6C3-226F-47E9-89EE-12DB5C7362E7}" destId="{7FCFFB08-58A6-4E0E-8F2E-200F374C3CF1}" srcOrd="0" destOrd="0" presId="urn:microsoft.com/office/officeart/2008/layout/HorizontalMultiLevelHierarchy"/>
    <dgm:cxn modelId="{4BADE42F-3517-446E-9AA1-818B33C04929}" type="presParOf" srcId="{AB0FA6C3-226F-47E9-89EE-12DB5C7362E7}" destId="{F462C949-084C-4566-B4E5-A716FB032D25}" srcOrd="1" destOrd="0" presId="urn:microsoft.com/office/officeart/2008/layout/HorizontalMultiLevelHierarchy"/>
    <dgm:cxn modelId="{21A2B8F6-78EF-40A1-A5DB-576C070F7F79}" type="presParOf" srcId="{5BF7830B-9D4F-4B32-9BAC-79401EA7EBFE}" destId="{54E594E6-7D2B-4531-96DB-A1636EFE0947}" srcOrd="2" destOrd="0" presId="urn:microsoft.com/office/officeart/2008/layout/HorizontalMultiLevelHierarchy"/>
    <dgm:cxn modelId="{7EDAD9DE-36CD-4CE3-A34F-F926D2DFBA00}" type="presParOf" srcId="{54E594E6-7D2B-4531-96DB-A1636EFE0947}" destId="{B75D1C65-AC72-4EEC-AA94-080494310887}" srcOrd="0" destOrd="0" presId="urn:microsoft.com/office/officeart/2008/layout/HorizontalMultiLevelHierarchy"/>
    <dgm:cxn modelId="{2033BF1B-A9EA-4D76-9E73-A7FFA2636412}" type="presParOf" srcId="{5BF7830B-9D4F-4B32-9BAC-79401EA7EBFE}" destId="{61508467-4D43-4640-AEDE-CF606F6EC1D1}" srcOrd="3" destOrd="0" presId="urn:microsoft.com/office/officeart/2008/layout/HorizontalMultiLevelHierarchy"/>
    <dgm:cxn modelId="{4F49F5D5-EB2F-4DF2-BF6B-6072235AF14A}" type="presParOf" srcId="{61508467-4D43-4640-AEDE-CF606F6EC1D1}" destId="{A6245687-1FD2-4154-A109-2FB42B15ECB5}" srcOrd="0" destOrd="0" presId="urn:microsoft.com/office/officeart/2008/layout/HorizontalMultiLevelHierarchy"/>
    <dgm:cxn modelId="{F5446233-2DFD-4F18-80DA-C749EAED4BEA}" type="presParOf" srcId="{61508467-4D43-4640-AEDE-CF606F6EC1D1}" destId="{540335D3-3A4F-431D-9A38-4ECDFC82A8BF}" srcOrd="1" destOrd="0" presId="urn:microsoft.com/office/officeart/2008/layout/HorizontalMultiLevelHierarchy"/>
    <dgm:cxn modelId="{18F488BB-8A2F-412F-8B2D-B5840D46974D}" type="presParOf" srcId="{5BF7830B-9D4F-4B32-9BAC-79401EA7EBFE}" destId="{FDCE8F53-E322-4B1B-8535-1DF807DB34B9}" srcOrd="4" destOrd="0" presId="urn:microsoft.com/office/officeart/2008/layout/HorizontalMultiLevelHierarchy"/>
    <dgm:cxn modelId="{28F2E4D4-FE53-4AD0-8C18-900C0C0F6875}" type="presParOf" srcId="{FDCE8F53-E322-4B1B-8535-1DF807DB34B9}" destId="{F560906A-546D-4571-BA60-ACF2D4A854CB}" srcOrd="0" destOrd="0" presId="urn:microsoft.com/office/officeart/2008/layout/HorizontalMultiLevelHierarchy"/>
    <dgm:cxn modelId="{BAD489B8-1383-49C8-B92A-DD190811A77F}" type="presParOf" srcId="{5BF7830B-9D4F-4B32-9BAC-79401EA7EBFE}" destId="{CB0A0623-DC72-4215-ADD7-0AC25601824B}" srcOrd="5" destOrd="0" presId="urn:microsoft.com/office/officeart/2008/layout/HorizontalMultiLevelHierarchy"/>
    <dgm:cxn modelId="{1C5A7013-9A5A-460C-B3CA-AFF95920A4E7}" type="presParOf" srcId="{CB0A0623-DC72-4215-ADD7-0AC25601824B}" destId="{7E713748-379C-4B5E-9EC6-622A2DAA67D9}" srcOrd="0" destOrd="0" presId="urn:microsoft.com/office/officeart/2008/layout/HorizontalMultiLevelHierarchy"/>
    <dgm:cxn modelId="{779EEABF-FBDD-4C52-9049-F5C534DD7EFD}" type="presParOf" srcId="{CB0A0623-DC72-4215-ADD7-0AC25601824B}" destId="{0A9C7258-1C75-4D80-BFB2-9E27C4830527}" srcOrd="1" destOrd="0" presId="urn:microsoft.com/office/officeart/2008/layout/HorizontalMultiLevelHierarchy"/>
    <dgm:cxn modelId="{AB6C2A4B-7F37-4545-881B-7363F5EC63D0}" type="presParOf" srcId="{0A9C7258-1C75-4D80-BFB2-9E27C4830527}" destId="{613A4E0B-58AB-427D-9051-A8B2C6F55381}" srcOrd="0" destOrd="0" presId="urn:microsoft.com/office/officeart/2008/layout/HorizontalMultiLevelHierarchy"/>
    <dgm:cxn modelId="{4F4539A5-9EA5-4EFD-9703-516A73630A12}" type="presParOf" srcId="{613A4E0B-58AB-427D-9051-A8B2C6F55381}" destId="{8C07BC25-D6C9-4CF7-B000-4A39865469A4}" srcOrd="0" destOrd="0" presId="urn:microsoft.com/office/officeart/2008/layout/HorizontalMultiLevelHierarchy"/>
    <dgm:cxn modelId="{C2DCEB0E-4E51-4B5F-83C6-63F5AA4470EC}" type="presParOf" srcId="{0A9C7258-1C75-4D80-BFB2-9E27C4830527}" destId="{248A4993-18CA-48A5-B408-C3E988AC397F}" srcOrd="1" destOrd="0" presId="urn:microsoft.com/office/officeart/2008/layout/HorizontalMultiLevelHierarchy"/>
    <dgm:cxn modelId="{0CD1B183-D77E-4854-B5DA-AEDBE7280ECE}" type="presParOf" srcId="{248A4993-18CA-48A5-B408-C3E988AC397F}" destId="{50DFE8EC-C200-4654-AAE8-1C218BF1FF46}" srcOrd="0" destOrd="0" presId="urn:microsoft.com/office/officeart/2008/layout/HorizontalMultiLevelHierarchy"/>
    <dgm:cxn modelId="{DBC6D634-9D01-4E9A-9EE5-5E4E4A49308A}" type="presParOf" srcId="{248A4993-18CA-48A5-B408-C3E988AC397F}" destId="{61B40E03-25B9-485F-840B-FABD981193C2}" srcOrd="1" destOrd="0" presId="urn:microsoft.com/office/officeart/2008/layout/HorizontalMultiLevelHierarchy"/>
    <dgm:cxn modelId="{88CFDA84-65F3-4113-BB1D-BB00D85D8114}" type="presParOf" srcId="{61B40E03-25B9-485F-840B-FABD981193C2}" destId="{61EC9F36-6467-4C56-8762-9BDEAEB0558C}" srcOrd="0" destOrd="0" presId="urn:microsoft.com/office/officeart/2008/layout/HorizontalMultiLevelHierarchy"/>
    <dgm:cxn modelId="{4D795C78-4A5D-4293-9F4C-B4578D9CEE83}" type="presParOf" srcId="{61EC9F36-6467-4C56-8762-9BDEAEB0558C}" destId="{56535C95-9828-4467-977E-B10818263CCF}" srcOrd="0" destOrd="0" presId="urn:microsoft.com/office/officeart/2008/layout/HorizontalMultiLevelHierarchy"/>
    <dgm:cxn modelId="{160DFEAE-EE83-4527-A0E9-5CFC4D36B461}" type="presParOf" srcId="{61B40E03-25B9-485F-840B-FABD981193C2}" destId="{B7972F04-0B60-4B99-91E2-5E6F68EAA60F}" srcOrd="1" destOrd="0" presId="urn:microsoft.com/office/officeart/2008/layout/HorizontalMultiLevelHierarchy"/>
    <dgm:cxn modelId="{40A68139-7554-4AC6-AA55-109C526288A1}" type="presParOf" srcId="{B7972F04-0B60-4B99-91E2-5E6F68EAA60F}" destId="{550E294F-EC44-419B-ACBA-76EA29C580AF}" srcOrd="0" destOrd="0" presId="urn:microsoft.com/office/officeart/2008/layout/HorizontalMultiLevelHierarchy"/>
    <dgm:cxn modelId="{A170006A-CF5F-48F4-A678-140C66886B95}" type="presParOf" srcId="{B7972F04-0B60-4B99-91E2-5E6F68EAA60F}" destId="{8ADD7700-BF9D-4528-AC43-B6211735D275}" srcOrd="1" destOrd="0" presId="urn:microsoft.com/office/officeart/2008/layout/HorizontalMultiLevelHierarchy"/>
    <dgm:cxn modelId="{694364A1-1A1E-4150-8482-B27453C4538F}" type="presParOf" srcId="{61B40E03-25B9-485F-840B-FABD981193C2}" destId="{6C375489-D9A3-4C87-8ACE-FC2F5387BA84}" srcOrd="2" destOrd="0" presId="urn:microsoft.com/office/officeart/2008/layout/HorizontalMultiLevelHierarchy"/>
    <dgm:cxn modelId="{6ED19278-BE51-4852-8872-B028A07ADA5B}" type="presParOf" srcId="{6C375489-D9A3-4C87-8ACE-FC2F5387BA84}" destId="{25DE4A12-627B-481B-A050-DC751BC77A5C}" srcOrd="0" destOrd="0" presId="urn:microsoft.com/office/officeart/2008/layout/HorizontalMultiLevelHierarchy"/>
    <dgm:cxn modelId="{76C1D064-94C7-44B9-B16E-FF43D0BB5C3B}" type="presParOf" srcId="{61B40E03-25B9-485F-840B-FABD981193C2}" destId="{A0F53D1D-9FF1-4C26-94F1-501E1D735655}" srcOrd="3" destOrd="0" presId="urn:microsoft.com/office/officeart/2008/layout/HorizontalMultiLevelHierarchy"/>
    <dgm:cxn modelId="{61C8692C-3B23-40F0-903F-07AB1490C8B2}" type="presParOf" srcId="{A0F53D1D-9FF1-4C26-94F1-501E1D735655}" destId="{5E50BE45-AF0C-44A3-AA12-417AEB53362F}" srcOrd="0" destOrd="0" presId="urn:microsoft.com/office/officeart/2008/layout/HorizontalMultiLevelHierarchy"/>
    <dgm:cxn modelId="{62B2777B-5476-4971-B99F-41A6884341F2}" type="presParOf" srcId="{A0F53D1D-9FF1-4C26-94F1-501E1D735655}" destId="{1D79CB33-E270-4A3B-B466-15E45DD4B46D}" srcOrd="1" destOrd="0" presId="urn:microsoft.com/office/officeart/2008/layout/HorizontalMultiLevelHierarchy"/>
    <dgm:cxn modelId="{C322C6E6-A9AA-4882-95EE-876D8B68B94D}" type="presParOf" srcId="{61B40E03-25B9-485F-840B-FABD981193C2}" destId="{B9B172A0-D21A-4971-8634-2212D1F23382}" srcOrd="4" destOrd="0" presId="urn:microsoft.com/office/officeart/2008/layout/HorizontalMultiLevelHierarchy"/>
    <dgm:cxn modelId="{21BC86B8-FBBD-4E80-B434-05C0BEA777D6}" type="presParOf" srcId="{B9B172A0-D21A-4971-8634-2212D1F23382}" destId="{794BD8D8-4B52-404B-BE6F-7CBFE463392B}" srcOrd="0" destOrd="0" presId="urn:microsoft.com/office/officeart/2008/layout/HorizontalMultiLevelHierarchy"/>
    <dgm:cxn modelId="{27FA6A99-E96D-495E-A8FC-B5C928691145}" type="presParOf" srcId="{61B40E03-25B9-485F-840B-FABD981193C2}" destId="{739E7D23-702B-4967-BF4A-052F719476F1}" srcOrd="5" destOrd="0" presId="urn:microsoft.com/office/officeart/2008/layout/HorizontalMultiLevelHierarchy"/>
    <dgm:cxn modelId="{9E63F6B4-1E2B-49F2-A038-870759EC3F18}" type="presParOf" srcId="{739E7D23-702B-4967-BF4A-052F719476F1}" destId="{E18AE2A5-DC03-4931-94FA-010B0E494808}" srcOrd="0" destOrd="0" presId="urn:microsoft.com/office/officeart/2008/layout/HorizontalMultiLevelHierarchy"/>
    <dgm:cxn modelId="{5B074462-73B0-412F-84E1-21503CDE2DE3}" type="presParOf" srcId="{739E7D23-702B-4967-BF4A-052F719476F1}" destId="{3DFEA5A0-49C9-4063-B330-EA7FB1CF2611}" srcOrd="1" destOrd="0" presId="urn:microsoft.com/office/officeart/2008/layout/HorizontalMultiLevelHierarchy"/>
    <dgm:cxn modelId="{2BA4D3E3-6D73-4A39-B71F-E9DC6618F44C}" type="presParOf" srcId="{61B40E03-25B9-485F-840B-FABD981193C2}" destId="{3C4CE92F-335B-4A7A-8BB0-EC6AFC5BABCB}" srcOrd="6" destOrd="0" presId="urn:microsoft.com/office/officeart/2008/layout/HorizontalMultiLevelHierarchy"/>
    <dgm:cxn modelId="{EF9B82E0-3AE9-4064-88DE-DCBFC08857DB}" type="presParOf" srcId="{3C4CE92F-335B-4A7A-8BB0-EC6AFC5BABCB}" destId="{4DD7E8C5-D4E3-4A07-A586-B06A3F0FA0A4}" srcOrd="0" destOrd="0" presId="urn:microsoft.com/office/officeart/2008/layout/HorizontalMultiLevelHierarchy"/>
    <dgm:cxn modelId="{03E42201-A732-42FE-AA5F-3D8EF79B84D5}" type="presParOf" srcId="{61B40E03-25B9-485F-840B-FABD981193C2}" destId="{87BAE170-9526-4F81-9E7A-EA1B9D22F3DD}" srcOrd="7" destOrd="0" presId="urn:microsoft.com/office/officeart/2008/layout/HorizontalMultiLevelHierarchy"/>
    <dgm:cxn modelId="{40AD5A6D-CECB-48E8-A9CB-A813E134241A}" type="presParOf" srcId="{87BAE170-9526-4F81-9E7A-EA1B9D22F3DD}" destId="{964E3496-9F20-4756-A220-FBA1D5E4980C}" srcOrd="0" destOrd="0" presId="urn:microsoft.com/office/officeart/2008/layout/HorizontalMultiLevelHierarchy"/>
    <dgm:cxn modelId="{D9C5712F-FAB0-4B70-A14A-5EC0B92C8ACA}" type="presParOf" srcId="{87BAE170-9526-4F81-9E7A-EA1B9D22F3DD}" destId="{7E72DFF7-2DE5-40EC-983E-F3252481647F}" srcOrd="1" destOrd="0" presId="urn:microsoft.com/office/officeart/2008/layout/HorizontalMultiLevelHierarchy"/>
    <dgm:cxn modelId="{8627FB1A-B5A5-48DE-A2EC-55E344AB3C58}" type="presParOf" srcId="{61B40E03-25B9-485F-840B-FABD981193C2}" destId="{BD15981F-569F-4B3E-A29C-E329AE7B81D1}" srcOrd="8" destOrd="0" presId="urn:microsoft.com/office/officeart/2008/layout/HorizontalMultiLevelHierarchy"/>
    <dgm:cxn modelId="{A1834707-1D67-45B6-B391-2AE475BF791E}" type="presParOf" srcId="{BD15981F-569F-4B3E-A29C-E329AE7B81D1}" destId="{CB2039D7-A122-4FBD-A84B-449349191360}" srcOrd="0" destOrd="0" presId="urn:microsoft.com/office/officeart/2008/layout/HorizontalMultiLevelHierarchy"/>
    <dgm:cxn modelId="{44105110-AAD2-4BE0-9145-7B0544B64295}" type="presParOf" srcId="{61B40E03-25B9-485F-840B-FABD981193C2}" destId="{4C59AE14-DC1C-4F22-93F7-7076D149C213}" srcOrd="9" destOrd="0" presId="urn:microsoft.com/office/officeart/2008/layout/HorizontalMultiLevelHierarchy"/>
    <dgm:cxn modelId="{8C1E9D37-C057-4379-989E-9047C6611F8E}" type="presParOf" srcId="{4C59AE14-DC1C-4F22-93F7-7076D149C213}" destId="{5E8E4353-97E3-4769-8745-E51435D5D5C3}" srcOrd="0" destOrd="0" presId="urn:microsoft.com/office/officeart/2008/layout/HorizontalMultiLevelHierarchy"/>
    <dgm:cxn modelId="{04B80508-E0F6-40B8-ADFE-D8B57CD637CB}" type="presParOf" srcId="{4C59AE14-DC1C-4F22-93F7-7076D149C213}" destId="{C82AC1AC-4E81-4CA3-A849-749A41D237D4}" srcOrd="1" destOrd="0" presId="urn:microsoft.com/office/officeart/2008/layout/HorizontalMultiLevelHierarchy"/>
    <dgm:cxn modelId="{2D302D01-E6F5-40BB-A47B-45A55D79A273}" type="presParOf" srcId="{5BF7830B-9D4F-4B32-9BAC-79401EA7EBFE}" destId="{65055C2D-2B2C-4D84-ACA4-59F12A018C1E}" srcOrd="6" destOrd="0" presId="urn:microsoft.com/office/officeart/2008/layout/HorizontalMultiLevelHierarchy"/>
    <dgm:cxn modelId="{11BBB9E0-1F92-45AA-81CA-5F696FED4CEF}" type="presParOf" srcId="{65055C2D-2B2C-4D84-ACA4-59F12A018C1E}" destId="{34044C52-B2E6-48E7-B324-5D6AF4102F09}" srcOrd="0" destOrd="0" presId="urn:microsoft.com/office/officeart/2008/layout/HorizontalMultiLevelHierarchy"/>
    <dgm:cxn modelId="{2EE38DC9-6A99-430B-B569-D08584E7317D}" type="presParOf" srcId="{5BF7830B-9D4F-4B32-9BAC-79401EA7EBFE}" destId="{991B1D36-CB77-46A1-BC4C-6CAE14BF46FA}" srcOrd="7" destOrd="0" presId="urn:microsoft.com/office/officeart/2008/layout/HorizontalMultiLevelHierarchy"/>
    <dgm:cxn modelId="{2476768B-5F15-4CBC-9303-AEE208485736}" type="presParOf" srcId="{991B1D36-CB77-46A1-BC4C-6CAE14BF46FA}" destId="{D39F0EBD-FE23-49ED-8731-BF50C8139E65}" srcOrd="0" destOrd="0" presId="urn:microsoft.com/office/officeart/2008/layout/HorizontalMultiLevelHierarchy"/>
    <dgm:cxn modelId="{6E507E9F-B9C8-4A0A-8E0F-209F96AB87F8}" type="presParOf" srcId="{991B1D36-CB77-46A1-BC4C-6CAE14BF46FA}" destId="{F1DCEF4C-BF38-4656-83D5-2569D9AB8F90}" srcOrd="1" destOrd="0" presId="urn:microsoft.com/office/officeart/2008/layout/HorizontalMultiLevelHierarchy"/>
    <dgm:cxn modelId="{1E98D4F4-94BC-400A-BA44-94BFEB7CB33E}" type="presParOf" srcId="{F1DCEF4C-BF38-4656-83D5-2569D9AB8F90}" destId="{E5ED6FB0-7FE4-432D-A7E2-1C05993FCA60}" srcOrd="0" destOrd="0" presId="urn:microsoft.com/office/officeart/2008/layout/HorizontalMultiLevelHierarchy"/>
    <dgm:cxn modelId="{7315DB5C-96C2-4AD8-8DCD-58BE2CA2006C}" type="presParOf" srcId="{E5ED6FB0-7FE4-432D-A7E2-1C05993FCA60}" destId="{AD5F8567-37F6-4CAA-8B49-515B5BB217E9}" srcOrd="0" destOrd="0" presId="urn:microsoft.com/office/officeart/2008/layout/HorizontalMultiLevelHierarchy"/>
    <dgm:cxn modelId="{3B064A9F-F818-4723-8B65-4E28B7883D7C}" type="presParOf" srcId="{F1DCEF4C-BF38-4656-83D5-2569D9AB8F90}" destId="{C64367B0-CE7E-4A5B-8B59-965B994772BA}" srcOrd="1" destOrd="0" presId="urn:microsoft.com/office/officeart/2008/layout/HorizontalMultiLevelHierarchy"/>
    <dgm:cxn modelId="{F21E63FD-4793-428D-832E-11F2D8D1095E}" type="presParOf" srcId="{C64367B0-CE7E-4A5B-8B59-965B994772BA}" destId="{53AEF0C2-BE19-450F-87F1-3F6A8CDD2C4F}" srcOrd="0" destOrd="0" presId="urn:microsoft.com/office/officeart/2008/layout/HorizontalMultiLevelHierarchy"/>
    <dgm:cxn modelId="{1A0581EB-5A74-440B-8260-FE33482E2823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4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4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4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4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10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10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4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4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10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10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4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4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2" presStyleCnt="10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2" presStyleCnt="10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2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4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4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4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4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6" presStyleCnt="14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6" presStyleCnt="14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6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3" presStyleCnt="10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3" presStyleCnt="10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3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14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7" presStyleCnt="14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4" presStyleCnt="10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4" presStyleCnt="10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4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5" presStyleCnt="10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5" presStyleCnt="10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5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8" presStyleCnt="14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8" presStyleCnt="14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8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9" presStyleCnt="14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9" presStyleCnt="14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9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6" presStyleCnt="10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6" presStyleCnt="10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6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10" presStyleCnt="14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10" presStyleCnt="14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1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7" presStyleCnt="10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7" presStyleCnt="10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7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1" presStyleCnt="14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1" presStyleCnt="14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2" presStyleCnt="14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2" presStyleCnt="14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8" presStyleCnt="10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8" presStyleCnt="10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8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9" presStyleCnt="10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9" presStyleCnt="10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9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3" presStyleCnt="14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3" presStyleCnt="14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447249E7-09AA-48A7-93D1-7CA1CBB1BDAC}" type="presOf" srcId="{D3B5CC17-6111-4B23-B037-7D4F04978128}" destId="{EB499143-0A51-4A84-9BCC-171DB7295B2C}" srcOrd="0" destOrd="0" presId="urn:microsoft.com/office/officeart/2008/layout/HorizontalMultiLevelHierarchy"/>
    <dgm:cxn modelId="{2686A1B2-CE15-4B74-A70E-499EC995F692}" type="presOf" srcId="{205FFB4D-4274-4047-B935-6F5013375A43}" destId="{0B695C86-3F6C-4648-A15A-8533D9EA1FFD}" srcOrd="0" destOrd="0" presId="urn:microsoft.com/office/officeart/2008/layout/HorizontalMultiLevelHierarchy"/>
    <dgm:cxn modelId="{6FB80B43-5932-4033-8355-D818C1511C8A}" type="presOf" srcId="{48DC19ED-F2A3-4389-A332-48AFE204A8AD}" destId="{4463F784-1FE6-4EDF-8CD2-7B915F9E882A}" srcOrd="0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40F8881A-5EC5-4552-A2E7-B092E504B06F}" srcId="{9D177D0E-9F9D-48EA-9D36-DC2112BB6656}" destId="{CAFE2F98-C047-45B2-AC41-3BC4559DF3E0}" srcOrd="3" destOrd="0" parTransId="{6481EF35-7431-4867-A768-7E1D6BAEE836}" sibTransId="{EA7BFB6C-A0AA-4220-A244-45F864DD83A2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17A06896-C342-4DB4-97CF-4470F6EC778A}" type="presOf" srcId="{FCCAE72E-3741-4C5F-B697-2CEBFC92CDF7}" destId="{47AE8846-F21F-4E4C-B4A3-D44DA4BF791C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AE27DD76-3D07-4576-B8CF-89C436A01AE9}" type="presOf" srcId="{D3B5CC17-6111-4B23-B037-7D4F04978128}" destId="{F10B2F85-6CA4-4DEE-A905-C17E5F756A51}" srcOrd="1" destOrd="0" presId="urn:microsoft.com/office/officeart/2008/layout/HorizontalMultiLevelHierarchy"/>
    <dgm:cxn modelId="{D0B41404-0170-4D90-A2BD-A8F5E9EBB16E}" type="presOf" srcId="{B740FAFE-1E08-443E-97FC-31DE6C1DB1D4}" destId="{81ACF7FA-B099-40F5-95DF-D5D0D173EDC1}" srcOrd="0" destOrd="0" presId="urn:microsoft.com/office/officeart/2008/layout/HorizontalMultiLevelHierarchy"/>
    <dgm:cxn modelId="{D84F7716-A143-4FDB-AD01-585DD76C1C46}" type="presOf" srcId="{DE634813-F9BA-44DA-BA59-ABCC62DAE6D1}" destId="{6C4975BD-F84A-4C3C-8710-4B05717C3ECF}" srcOrd="1" destOrd="0" presId="urn:microsoft.com/office/officeart/2008/layout/HorizontalMultiLevelHierarchy"/>
    <dgm:cxn modelId="{B2B63DD8-32D7-4B01-B76F-F301F2E8FDA6}" type="presOf" srcId="{8CC61EA7-EE54-490B-9935-B83FD564FA16}" destId="{45849D85-2531-49E0-B359-6E8C5A7A5BB1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3DD847F4-D8B2-464B-852C-038A4299D057}" type="presOf" srcId="{38A870F0-D051-40EF-8F8B-794D39F39A58}" destId="{927FCCAB-98F8-4BEA-99B1-454338C8A10F}" srcOrd="0" destOrd="0" presId="urn:microsoft.com/office/officeart/2008/layout/HorizontalMultiLevelHierarchy"/>
    <dgm:cxn modelId="{B725D9C8-C03F-4BE8-8D92-E88B661F4A61}" type="presOf" srcId="{FEBE9865-0CC4-4161-B6AD-C8A2C552EB78}" destId="{F49FBDA6-9523-404F-8026-E9439F9AAA03}" srcOrd="0" destOrd="0" presId="urn:microsoft.com/office/officeart/2008/layout/HorizontalMultiLevelHierarchy"/>
    <dgm:cxn modelId="{A55A73C4-4D1B-468A-B7B7-D358A1B872E3}" type="presOf" srcId="{07050F00-6CAB-4479-9938-6DE2679AC471}" destId="{2EF38378-6BAB-4D13-9179-251CC87E9673}" srcOrd="0" destOrd="0" presId="urn:microsoft.com/office/officeart/2008/layout/HorizontalMultiLevelHierarchy"/>
    <dgm:cxn modelId="{5DC45E29-88C0-46E2-ABD1-131097D55321}" type="presOf" srcId="{8E4C212A-CCCA-45BB-9E98-796210F53B94}" destId="{39C92F96-B8D8-4EA0-9695-4A2C544C35B8}" srcOrd="1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0B49D95E-5A3D-45AD-9F8D-1D0D96DD4A67}" type="presOf" srcId="{020C3CB8-F66F-4A69-ABD9-4C8E9FA7588B}" destId="{035B84C3-2750-488D-8708-3E690A884370}" srcOrd="1" destOrd="0" presId="urn:microsoft.com/office/officeart/2008/layout/HorizontalMultiLevelHierarchy"/>
    <dgm:cxn modelId="{565B1525-54DF-4340-905D-70739A4C2E5D}" type="presOf" srcId="{FA13B353-7195-46CB-9D30-009DBD0C0751}" destId="{65BE38A7-EFDD-42A5-8387-87F6ED284FA3}" srcOrd="0" destOrd="0" presId="urn:microsoft.com/office/officeart/2008/layout/HorizontalMultiLevelHierarchy"/>
    <dgm:cxn modelId="{32D4EE0E-651B-4DE0-BF42-1411E67E0B4B}" type="presOf" srcId="{DE634813-F9BA-44DA-BA59-ABCC62DAE6D1}" destId="{E8D8CEE9-FA90-4415-AAE3-E34B668155C6}" srcOrd="0" destOrd="0" presId="urn:microsoft.com/office/officeart/2008/layout/HorizontalMultiLevelHierarchy"/>
    <dgm:cxn modelId="{1572824E-CF17-44E4-AC88-0DE728602A2C}" type="presOf" srcId="{E79D608F-8165-43A1-B6DF-AA7424DA248F}" destId="{97C8331E-785B-4D2D-93C2-0C33798F51AA}" srcOrd="1" destOrd="0" presId="urn:microsoft.com/office/officeart/2008/layout/HorizontalMultiLevelHierarchy"/>
    <dgm:cxn modelId="{668FFF0A-1E77-4A97-A6A8-C74266E1B1CD}" type="presOf" srcId="{8771DDFA-78E6-44BB-B259-831C130785A6}" destId="{9E1F4D6E-758A-4F89-B7C9-6F8E281E0368}" srcOrd="0" destOrd="0" presId="urn:microsoft.com/office/officeart/2008/layout/HorizontalMultiLevelHierarchy"/>
    <dgm:cxn modelId="{647CCB57-E96F-4F6E-B009-6E340A73AC00}" type="presOf" srcId="{74363645-C3FB-4B32-9BD4-6D7C76DC77D9}" destId="{F94E27A2-06B0-4D02-BDCB-938B94E8148D}" srcOrd="0" destOrd="0" presId="urn:microsoft.com/office/officeart/2008/layout/HorizontalMultiLevelHierarchy"/>
    <dgm:cxn modelId="{3C9AE0E2-7DEA-40E7-8C08-6F3FAFF1839D}" type="presOf" srcId="{682E4A84-5404-4D13-9CD6-E74AD3743234}" destId="{9573BB6B-4624-4F21-B6BA-1A5741B20392}" srcOrd="1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8AB9C724-DDE5-452C-B49C-D48A647C4054}" type="presOf" srcId="{682E4A84-5404-4D13-9CD6-E74AD3743234}" destId="{B75ABC98-6F28-418F-BAD1-9E28A0B13D07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85B9401A-4B17-4263-B71C-A89C566E8419}" type="presOf" srcId="{B9AE2228-8FF3-4E3C-9159-E08C3A0E486F}" destId="{3D594C2F-E3B3-49E4-91B1-8021AB724E6F}" srcOrd="0" destOrd="0" presId="urn:microsoft.com/office/officeart/2008/layout/HorizontalMultiLevelHierarchy"/>
    <dgm:cxn modelId="{917EC12E-0225-47B9-9FA2-DCDF60F4BB01}" type="presOf" srcId="{2942D2DC-BB2F-45E4-89FA-23DD57EBE2C9}" destId="{39C89B63-185D-4E8F-9069-ABF04E398351}" srcOrd="1" destOrd="0" presId="urn:microsoft.com/office/officeart/2008/layout/HorizontalMultiLevelHierarchy"/>
    <dgm:cxn modelId="{54D39056-AB52-4912-8D63-21293D56AA71}" type="presOf" srcId="{B6705842-5F9A-4253-83F6-3AC3163BCADB}" destId="{367A6C86-AA66-46F3-BF63-E52242F1CEBA}" srcOrd="1" destOrd="0" presId="urn:microsoft.com/office/officeart/2008/layout/HorizontalMultiLevelHierarchy"/>
    <dgm:cxn modelId="{08C6F631-F619-4C0F-93B8-0EA3110F95EA}" type="presOf" srcId="{1FF9B760-B4AF-4548-BD8A-82A7133A970A}" destId="{5B2A2679-3A76-4E9A-9D97-1CE4131E5F19}" srcOrd="0" destOrd="0" presId="urn:microsoft.com/office/officeart/2008/layout/HorizontalMultiLevelHierarchy"/>
    <dgm:cxn modelId="{A3364058-1DF7-472B-A5B2-55FBD2F3EA71}" type="presOf" srcId="{2928DCE4-1802-44C2-9739-4053C9A24F66}" destId="{9CDE94DE-324B-445A-9036-F23E3DC8ED39}" srcOrd="0" destOrd="0" presId="urn:microsoft.com/office/officeart/2008/layout/HorizontalMultiLevelHierarchy"/>
    <dgm:cxn modelId="{1AB8E299-CE08-4AEC-9ADD-C5626EA5C6FC}" type="presOf" srcId="{B6F62293-5A49-4836-9EB5-F64F5641F718}" destId="{089EB4D2-309E-48F6-B6C7-F07A788BD238}" srcOrd="0" destOrd="0" presId="urn:microsoft.com/office/officeart/2008/layout/HorizontalMultiLevelHierarchy"/>
    <dgm:cxn modelId="{DEFB4616-8561-46E6-B5CF-C009474EF44C}" type="presOf" srcId="{FE212220-8D95-4B58-BFE2-E9A5A7A458E9}" destId="{1BB2FA1E-B66C-44DD-9494-939424D7DCD8}" srcOrd="1" destOrd="0" presId="urn:microsoft.com/office/officeart/2008/layout/HorizontalMultiLevelHierarchy"/>
    <dgm:cxn modelId="{AC71C8C5-C40B-4FE3-AF6B-3127241B25BC}" type="presOf" srcId="{6481EF35-7431-4867-A768-7E1D6BAEE836}" destId="{7E3E815A-1F38-46CD-A198-F6CFEAA05F9D}" srcOrd="1" destOrd="0" presId="urn:microsoft.com/office/officeart/2008/layout/HorizontalMultiLevelHierarchy"/>
    <dgm:cxn modelId="{2D13FF7E-4022-4119-B4A0-4B0AECAF1FE9}" type="presOf" srcId="{FF1693FC-A6C7-41D2-B5C2-CDFB0F2CE212}" destId="{BAF5A9AF-AC41-4985-9A67-D805AF466D92}" srcOrd="0" destOrd="0" presId="urn:microsoft.com/office/officeart/2008/layout/HorizontalMultiLevelHierarchy"/>
    <dgm:cxn modelId="{0BFB20AE-58BD-4A2F-8A77-9DE54C56CD12}" type="presOf" srcId="{77045B65-CA4D-4427-BBC5-A790B43863BF}" destId="{175BCD3D-803C-4269-8FDB-885DF309A51B}" srcOrd="0" destOrd="0" presId="urn:microsoft.com/office/officeart/2008/layout/HorizontalMultiLevelHierarchy"/>
    <dgm:cxn modelId="{0AA3383D-9CDC-4B1C-8641-D9E8A2F0284F}" type="presOf" srcId="{EB13BC94-AA0A-4E42-9D0F-FB70B7D670BE}" destId="{E1C7835D-3177-4CA3-AA03-39359C941FE3}" srcOrd="0" destOrd="0" presId="urn:microsoft.com/office/officeart/2008/layout/HorizontalMultiLevelHierarchy"/>
    <dgm:cxn modelId="{AC4622C8-E8CC-4DA3-BC78-B7E0735EBCED}" type="presOf" srcId="{C161FC2D-F367-43E7-9842-271BC836C32B}" destId="{06C30667-D5A0-4F9D-A7A4-84636AD5CB4D}" srcOrd="1" destOrd="0" presId="urn:microsoft.com/office/officeart/2008/layout/HorizontalMultiLevelHierarchy"/>
    <dgm:cxn modelId="{6358DAD5-B1C5-4B7B-AC4F-7245DFE37005}" type="presOf" srcId="{E79D608F-8165-43A1-B6DF-AA7424DA248F}" destId="{8542F5B9-67D9-4447-8C29-940F39DB9407}" srcOrd="0" destOrd="0" presId="urn:microsoft.com/office/officeart/2008/layout/HorizontalMultiLevelHierarchy"/>
    <dgm:cxn modelId="{D42006B0-6A65-47A4-9528-DBC828D5990E}" type="presOf" srcId="{FE212220-8D95-4B58-BFE2-E9A5A7A458E9}" destId="{9B37C1F2-3150-4098-8688-F1640A570471}" srcOrd="0" destOrd="0" presId="urn:microsoft.com/office/officeart/2008/layout/HorizontalMultiLevelHierarchy"/>
    <dgm:cxn modelId="{5C816E37-0A2B-4824-92EA-86613A4DC357}" type="presOf" srcId="{AA8C4BC3-4E4D-4A52-8AB1-77DFDD6DD379}" destId="{5735FE3E-74EF-4FB3-9C7C-EFF9A4077E40}" srcOrd="0" destOrd="0" presId="urn:microsoft.com/office/officeart/2008/layout/HorizontalMultiLevelHierarchy"/>
    <dgm:cxn modelId="{8C2C5F6F-4CC1-43FF-AC06-AD9DE58E1B6F}" type="presOf" srcId="{6481EF35-7431-4867-A768-7E1D6BAEE836}" destId="{44B612DB-1CDC-482D-9BF4-4CBC9FBC4299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5678AD98-0E97-45EC-A62C-AC593ADF44AE}" type="presOf" srcId="{A0280EC0-48F3-4377-B473-9E2E9200A53D}" destId="{98EB8797-52D0-4634-91D7-2FF2144FD328}" srcOrd="1" destOrd="0" presId="urn:microsoft.com/office/officeart/2008/layout/HorizontalMultiLevelHierarchy"/>
    <dgm:cxn modelId="{EE80AB9A-9937-4C6A-82B3-99E82721BF93}" type="presOf" srcId="{E2723EEC-CCC2-450A-8917-20FEC3C92C1C}" destId="{D1A28E63-BA20-46D3-B6EF-1E69D6925056}" srcOrd="1" destOrd="0" presId="urn:microsoft.com/office/officeart/2008/layout/HorizontalMultiLevelHierarchy"/>
    <dgm:cxn modelId="{63F88D5C-A0B4-4084-998F-19BDBD5D80E7}" type="presOf" srcId="{9A885259-DEC4-4E82-9941-7849C2E51E8F}" destId="{DD4916BE-0368-4708-B222-FC87BB8E7049}" srcOrd="0" destOrd="0" presId="urn:microsoft.com/office/officeart/2008/layout/HorizontalMultiLevelHierarchy"/>
    <dgm:cxn modelId="{87C247E6-98C2-4CB4-B23C-90D971528B6B}" type="presOf" srcId="{DBF55084-F06A-431D-AEE1-512277319DBA}" destId="{B7DB7C01-779B-414C-B3C2-A762A4FF8187}" srcOrd="1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1594F8FC-8AAE-4ECF-A777-79A5CFD1FE93}" type="presOf" srcId="{FA13B353-7195-46CB-9D30-009DBD0C0751}" destId="{7EA36EBE-28EA-40CF-8495-E7042A6AA7E2}" srcOrd="1" destOrd="0" presId="urn:microsoft.com/office/officeart/2008/layout/HorizontalMultiLevelHierarchy"/>
    <dgm:cxn modelId="{8C4E5929-5AFC-4571-8EAA-20F0AE8838C2}" type="presOf" srcId="{7EA7337D-CD1F-4A2C-94ED-4703CB7A21B7}" destId="{DC3EFA0E-F7D3-488D-BAB2-83AB040D5D03}" srcOrd="0" destOrd="0" presId="urn:microsoft.com/office/officeart/2008/layout/HorizontalMultiLevelHierarchy"/>
    <dgm:cxn modelId="{EE1550CA-9E64-4929-84DD-1B209C112F47}" type="presOf" srcId="{020C3CB8-F66F-4A69-ABD9-4C8E9FA7588B}" destId="{6A787B02-266F-428D-84E1-1375B86AEAA4}" srcOrd="0" destOrd="0" presId="urn:microsoft.com/office/officeart/2008/layout/HorizontalMultiLevelHierarchy"/>
    <dgm:cxn modelId="{B93AABD9-2586-4BF9-A58F-A6EC8C2C4801}" type="presOf" srcId="{48DC19ED-F2A3-4389-A332-48AFE204A8AD}" destId="{677A5D06-DD83-4331-8E8B-FACEDB1BD5FA}" srcOrd="1" destOrd="0" presId="urn:microsoft.com/office/officeart/2008/layout/HorizontalMultiLevelHierarchy"/>
    <dgm:cxn modelId="{6BC6DA32-22BF-4485-A2F6-12C9D76FC794}" type="presOf" srcId="{CAFE2F98-C047-45B2-AC41-3BC4559DF3E0}" destId="{E4348112-3497-4B55-A930-99F2D505E6C1}" srcOrd="0" destOrd="0" presId="urn:microsoft.com/office/officeart/2008/layout/HorizontalMultiLevelHierarchy"/>
    <dgm:cxn modelId="{94972B24-B3B3-40DA-9959-DACB5CF93FAD}" type="presOf" srcId="{445ADEAA-85ED-4619-A310-CB630B0F7CF6}" destId="{54F9A2B1-D935-4998-A27D-9D2702444D72}" srcOrd="1" destOrd="0" presId="urn:microsoft.com/office/officeart/2008/layout/HorizontalMultiLevelHierarchy"/>
    <dgm:cxn modelId="{964D436B-45F3-4DE6-8164-20367785BA5F}" type="presOf" srcId="{2E3C7345-DA01-4D3A-A646-1CB5B1463BA4}" destId="{11939ED3-8FFD-4797-A85B-92A0BC202556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3F730E4C-2B8D-4453-B308-2139327DF3A4}" type="presOf" srcId="{5DABAC95-0790-46AB-AACE-2CC5B99DE08A}" destId="{C89F51ED-3374-442C-92AA-F1197A936B88}" srcOrd="0" destOrd="0" presId="urn:microsoft.com/office/officeart/2008/layout/HorizontalMultiLevelHierarchy"/>
    <dgm:cxn modelId="{EC0F7CEE-59CC-4AB0-94FF-691BD956510D}" type="presOf" srcId="{9D177D0E-9F9D-48EA-9D36-DC2112BB6656}" destId="{7B296622-3203-4C3C-BADC-76263B452119}" srcOrd="0" destOrd="0" presId="urn:microsoft.com/office/officeart/2008/layout/HorizontalMultiLevelHierarchy"/>
    <dgm:cxn modelId="{8BDC228B-D3D1-4030-9B57-8FD3060732F5}" type="presOf" srcId="{E2723EEC-CCC2-450A-8917-20FEC3C92C1C}" destId="{AB50A51B-F20A-4F5E-94BD-F9D77A9332BC}" srcOrd="0" destOrd="0" presId="urn:microsoft.com/office/officeart/2008/layout/HorizontalMultiLevelHierarchy"/>
    <dgm:cxn modelId="{AAD0F0C9-AA3C-42AF-9D11-90A59006648A}" type="presOf" srcId="{FD37CF3C-B712-4138-A3A5-089D9A88586A}" destId="{7BBC2E31-163F-423C-820B-F43F00EEBA16}" srcOrd="1" destOrd="0" presId="urn:microsoft.com/office/officeart/2008/layout/HorizontalMultiLevelHierarchy"/>
    <dgm:cxn modelId="{73A3D313-83F3-4871-93EA-5F9FD2FE1423}" type="presOf" srcId="{EB13BC94-AA0A-4E42-9D0F-FB70B7D670BE}" destId="{04D76B8A-6916-415A-96D2-920D356B4CA7}" srcOrd="1" destOrd="0" presId="urn:microsoft.com/office/officeart/2008/layout/HorizontalMultiLevelHierarchy"/>
    <dgm:cxn modelId="{C7A5736F-5D64-46CF-A40D-A07037BE6FD9}" type="presOf" srcId="{FD37CF3C-B712-4138-A3A5-089D9A88586A}" destId="{CE5622EA-E03C-42DF-B2F8-357F11A84187}" srcOrd="0" destOrd="0" presId="urn:microsoft.com/office/officeart/2008/layout/HorizontalMultiLevelHierarchy"/>
    <dgm:cxn modelId="{821E4657-66B8-448C-B2F6-AEB1284C34E9}" type="presOf" srcId="{FB4F863F-804B-4BC0-9A7B-3D189EFEFA79}" destId="{125CB29D-5287-44FE-B6CD-D583FCA9B6FC}" srcOrd="1" destOrd="0" presId="urn:microsoft.com/office/officeart/2008/layout/HorizontalMultiLevelHierarchy"/>
    <dgm:cxn modelId="{7284457E-AC58-4237-BD2D-14DA7D70E6A3}" type="presOf" srcId="{188D1AB9-8731-45D1-9203-3503C33159E6}" destId="{DABA05F0-F203-4E51-AAE5-8FA17D326A9A}" srcOrd="0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E03EFCD5-4D67-4FCC-A43B-67F911AA2B72}" type="presOf" srcId="{57AD8457-1891-4D01-9AAA-1D65A24C20E2}" destId="{6ACE9C91-8BF6-4434-AEF4-BAACC2D67AAF}" srcOrd="1" destOrd="0" presId="urn:microsoft.com/office/officeart/2008/layout/HorizontalMultiLevelHierarchy"/>
    <dgm:cxn modelId="{C6070BE9-4BB6-43F8-B093-F4F9C7E4DD14}" type="presOf" srcId="{E253B8C8-9714-4611-AE3B-3DA49D8C4E2C}" destId="{9C1C14DA-F756-46ED-8E95-4DC5B5DF4902}" srcOrd="0" destOrd="0" presId="urn:microsoft.com/office/officeart/2008/layout/HorizontalMultiLevelHierarchy"/>
    <dgm:cxn modelId="{1325A9A1-4992-4444-AE9B-5B4FAA4055AE}" type="presOf" srcId="{97C55C08-5147-44E6-8963-08835178163D}" destId="{B6795FCA-3D2C-48B7-B60E-2D6D20A09239}" srcOrd="0" destOrd="0" presId="urn:microsoft.com/office/officeart/2008/layout/HorizontalMultiLevelHierarchy"/>
    <dgm:cxn modelId="{95F2F0A8-E1D5-4E06-A17F-6B53C9FE3476}" type="presOf" srcId="{2928DCE4-1802-44C2-9739-4053C9A24F66}" destId="{88D8FE6C-F5C5-4749-856A-B4513DDAEFCB}" srcOrd="1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C3C2215E-84C7-4914-8338-FDF5AAE1FD87}" type="presOf" srcId="{3040EC1C-1FBA-4FE8-B044-4B5781EBB76D}" destId="{991CE33F-43E7-40DB-9B80-B5E9EFEAB066}" srcOrd="0" destOrd="0" presId="urn:microsoft.com/office/officeart/2008/layout/HorizontalMultiLevelHierarchy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4AC107A6-F441-4AB6-A00A-A06EE3B80555}" type="presOf" srcId="{445ADEAA-85ED-4619-A310-CB630B0F7CF6}" destId="{183178E7-3652-4F80-BF96-DFBA1D9849F1}" srcOrd="0" destOrd="0" presId="urn:microsoft.com/office/officeart/2008/layout/HorizontalMultiLevelHierarchy"/>
    <dgm:cxn modelId="{2E2756EB-F02D-4588-8C8B-95BE617A3019}" type="presOf" srcId="{8E4C212A-CCCA-45BB-9E98-796210F53B94}" destId="{B613AE4B-1DC6-4199-8DB8-FB4FCFD97C80}" srcOrd="0" destOrd="0" presId="urn:microsoft.com/office/officeart/2008/layout/HorizontalMultiLevelHierarchy"/>
    <dgm:cxn modelId="{E1FC9270-D898-4700-BC68-E1E976C5B6FE}" type="presOf" srcId="{440A8EC3-34CF-417B-8C32-6550E42871F2}" destId="{D8029DD7-C3D4-4A1B-A556-4867F2CA8583}" srcOrd="0" destOrd="0" presId="urn:microsoft.com/office/officeart/2008/layout/HorizontalMultiLevelHierarchy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4D1D1813-C1F5-4669-88B5-B380833FCFC3}" type="presOf" srcId="{E3F72AB1-9CF8-425B-9059-CB568EF7DB75}" destId="{13B31FC7-D576-4A66-BE14-D30919A7EFCC}" srcOrd="0" destOrd="0" presId="urn:microsoft.com/office/officeart/2008/layout/HorizontalMultiLevelHierarchy"/>
    <dgm:cxn modelId="{DFACDD87-58D7-4326-8E85-847C770610CA}" type="presOf" srcId="{29897DF1-5A99-4FC2-AD7A-38BA3A9BF8E9}" destId="{0C040E66-16C7-48D7-AD27-B7067DD30C09}" srcOrd="0" destOrd="0" presId="urn:microsoft.com/office/officeart/2008/layout/HorizontalMultiLevelHierarchy"/>
    <dgm:cxn modelId="{258FCDD9-16BA-4D9C-B161-FE4627117198}" type="presOf" srcId="{87CA76E2-ED6A-4E28-9BB7-DBC0ED364C42}" destId="{C377E685-80F1-48EF-B51F-AFD781041C01}" srcOrd="0" destOrd="0" presId="urn:microsoft.com/office/officeart/2008/layout/HorizontalMultiLevelHierarchy"/>
    <dgm:cxn modelId="{96E6FD33-D4BF-4D3C-973E-31EDACED83F1}" type="presOf" srcId="{2F6C1EF3-588B-4766-85AE-3B5515CA5AF4}" destId="{CC9EEFE9-F203-4C3A-89C0-45943F6D1FD8}" srcOrd="1" destOrd="0" presId="urn:microsoft.com/office/officeart/2008/layout/HorizontalMultiLevelHierarchy"/>
    <dgm:cxn modelId="{DC89F333-ABA2-49E6-ADE0-5F7CFAB0D284}" type="presOf" srcId="{DBF55084-F06A-431D-AEE1-512277319DBA}" destId="{825BE01C-D7B3-4F41-B894-43E47067F56C}" srcOrd="0" destOrd="0" presId="urn:microsoft.com/office/officeart/2008/layout/HorizontalMultiLevelHierarchy"/>
    <dgm:cxn modelId="{10FEBF47-B3DC-49E3-86DC-4ED583E9CDD9}" type="presOf" srcId="{A4E790DF-628F-4A0F-BEB2-DC2B27532B7C}" destId="{EC4FAAE3-3A08-4E62-B0A2-18D177DFE4D8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41C849AA-AEB2-4A89-8A61-66A99F3DC6D2}" type="presOf" srcId="{74363645-C3FB-4B32-9BD4-6D7C76DC77D9}" destId="{D76B4BAA-C4F5-4621-85F3-C2814AD4168E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0873A654-3667-4410-901E-F77165F5091C}" type="presOf" srcId="{B6705842-5F9A-4253-83F6-3AC3163BCADB}" destId="{D7F89198-7E14-4F67-8FA2-B38F544D07B9}" srcOrd="0" destOrd="0" presId="urn:microsoft.com/office/officeart/2008/layout/HorizontalMultiLevelHierarchy"/>
    <dgm:cxn modelId="{0DA524A6-2370-4D94-B489-2052F7826A89}" srcId="{9D177D0E-9F9D-48EA-9D36-DC2112BB6656}" destId="{FF1693FC-A6C7-41D2-B5C2-CDFB0F2CE212}" srcOrd="4" destOrd="0" parTransId="{57AD8457-1891-4D01-9AAA-1D65A24C20E2}" sibTransId="{283F7304-387C-4762-B1AB-E692D615658D}"/>
    <dgm:cxn modelId="{23EE8F96-058C-421A-BEAE-803425C794CF}" type="presOf" srcId="{7BC838D6-6157-470F-82D4-29E432FC9ACF}" destId="{F9BD1C4A-88E0-4CF9-A171-FCFEF63FA9A1}" srcOrd="0" destOrd="0" presId="urn:microsoft.com/office/officeart/2008/layout/HorizontalMultiLevelHierarchy"/>
    <dgm:cxn modelId="{B91C07EF-C5F6-49EA-A462-C3392B798300}" type="presOf" srcId="{2942D2DC-BB2F-45E4-89FA-23DD57EBE2C9}" destId="{3AD7E826-24D0-4602-AAA0-C527D48B2356}" srcOrd="0" destOrd="0" presId="urn:microsoft.com/office/officeart/2008/layout/HorizontalMultiLevelHierarchy"/>
    <dgm:cxn modelId="{72886471-BEB8-49D0-BA99-315CAA019235}" type="presOf" srcId="{A0280EC0-48F3-4377-B473-9E2E9200A53D}" destId="{52E8EB44-07A8-4451-BF7E-650405FEBF53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CF8BA15B-5A7D-41A8-A6D2-1FAC3FDD4AE9}" type="presOf" srcId="{B9AE2228-8FF3-4E3C-9159-E08C3A0E486F}" destId="{1076CA54-8877-47C3-961B-A276127581B5}" srcOrd="1" destOrd="0" presId="urn:microsoft.com/office/officeart/2008/layout/HorizontalMultiLevelHierarchy"/>
    <dgm:cxn modelId="{3104CF10-249B-44E2-98D2-D0EDC3695B3C}" type="presOf" srcId="{E3F72AB1-9CF8-425B-9059-CB568EF7DB75}" destId="{64A8B0B5-D591-4771-BF42-9841FA3D0B97}" srcOrd="1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C9479BCB-232F-4BB5-8FF2-C3A1C24A4C1E}" type="presOf" srcId="{EB0FB645-2A76-4606-806D-3412B5F329F0}" destId="{4515FAEF-36C9-4116-9605-1B965FA33EC8}" srcOrd="0" destOrd="0" presId="urn:microsoft.com/office/officeart/2008/layout/HorizontalMultiLevelHierarchy"/>
    <dgm:cxn modelId="{C44EE82B-2EC0-4B05-BB01-170FEFB36305}" type="presOf" srcId="{A6A3B108-A6CD-47C6-B439-27767AA851FD}" destId="{2EE71629-6410-4266-B4E0-73BEC8BDE22A}" srcOrd="1" destOrd="0" presId="urn:microsoft.com/office/officeart/2008/layout/HorizontalMultiLevelHierarchy"/>
    <dgm:cxn modelId="{FDDBD806-FB19-40B1-80E3-9D209AB93530}" type="presOf" srcId="{B740FAFE-1E08-443E-97FC-31DE6C1DB1D4}" destId="{123B4E25-34AD-4FB8-A83D-06F7F67D9D13}" srcOrd="1" destOrd="0" presId="urn:microsoft.com/office/officeart/2008/layout/HorizontalMultiLevelHierarchy"/>
    <dgm:cxn modelId="{D8B73FC8-C647-4E5B-A8E8-097F724A30D3}" type="presOf" srcId="{57AD8457-1891-4D01-9AAA-1D65A24C20E2}" destId="{9BA59819-A74E-4F36-9ADB-BD59E4C99562}" srcOrd="0" destOrd="0" presId="urn:microsoft.com/office/officeart/2008/layout/HorizontalMultiLevelHierarchy"/>
    <dgm:cxn modelId="{0FDFB1B4-FFDC-43CC-A993-2E3F328532AE}" type="presOf" srcId="{C161FC2D-F367-43E7-9842-271BC836C32B}" destId="{246ACCB3-6729-4EC5-906A-78E30ECCEDEC}" srcOrd="0" destOrd="0" presId="urn:microsoft.com/office/officeart/2008/layout/HorizontalMultiLevelHierarchy"/>
    <dgm:cxn modelId="{C48E4ECD-A3A6-4030-B5D4-4EBA843EF41A}" type="presOf" srcId="{2F6C1EF3-588B-4766-85AE-3B5515CA5AF4}" destId="{3B1A3685-9A27-4EC4-BEFC-1FDA25274BFA}" srcOrd="0" destOrd="0" presId="urn:microsoft.com/office/officeart/2008/layout/HorizontalMultiLevelHierarchy"/>
    <dgm:cxn modelId="{EF7B0CCB-477F-485B-8D95-4A3C469CF09E}" type="presOf" srcId="{C628B6EF-D8F5-4CE5-9460-9E4ECD79F7CB}" destId="{D25AF45C-8621-41E6-96C3-C7BD2BF6496A}" srcOrd="0" destOrd="0" presId="urn:microsoft.com/office/officeart/2008/layout/HorizontalMultiLevelHierarchy"/>
    <dgm:cxn modelId="{D793D07F-1345-4212-B6FB-067977B3B6B4}" type="presOf" srcId="{A6A3B108-A6CD-47C6-B439-27767AA851FD}" destId="{623146BB-4831-4F81-BA17-6CA64C68F095}" srcOrd="0" destOrd="0" presId="urn:microsoft.com/office/officeart/2008/layout/HorizontalMultiLevelHierarchy"/>
    <dgm:cxn modelId="{FB2C4BE8-2521-4178-8990-276364A9D3E0}" type="presOf" srcId="{56EC0C67-AB5D-495B-A8E8-BFC268B12B00}" destId="{667EC47A-D406-433A-9EE9-6981B639D7B7}" srcOrd="0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077CB355-F19E-4CBF-9230-65832660A5C4}" type="presOf" srcId="{FB4F863F-804B-4BC0-9A7B-3D189EFEFA79}" destId="{FFE6EA94-E597-43CD-B696-4D5C38F81B91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0" destOrd="0" parTransId="{FD37CF3C-B712-4138-A3A5-089D9A88586A}" sibTransId="{925BB625-B66F-4E97-99F1-BC95383CA941}"/>
    <dgm:cxn modelId="{A87B9848-AE88-4D21-A43D-639D683FE4D5}" type="presOf" srcId="{B0BB1160-31C3-4F82-A5A9-09D86C156B61}" destId="{B1567EBD-1E43-4ECC-BFA4-ECB2828AD186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537B92B2-067C-4617-A2F7-A277BE813B69}" type="presOf" srcId="{EB0FB645-2A76-4606-806D-3412B5F329F0}" destId="{01A1C3B5-C708-4286-8CCA-6BA605875D87}" srcOrd="1" destOrd="0" presId="urn:microsoft.com/office/officeart/2008/layout/HorizontalMultiLevelHierarchy"/>
    <dgm:cxn modelId="{26564057-EB93-456E-9E8E-C6614B0CC9D9}" type="presParOf" srcId="{D61D9318-CF1C-4027-9FB9-CA3681111D48}" destId="{270F17E6-7730-4FCF-B2C8-87132A2A2953}" srcOrd="0" destOrd="0" presId="urn:microsoft.com/office/officeart/2008/layout/HorizontalMultiLevelHierarchy"/>
    <dgm:cxn modelId="{1E49933A-F735-4616-B82B-2A3E89CBD2E1}" type="presParOf" srcId="{270F17E6-7730-4FCF-B2C8-87132A2A2953}" destId="{47AE8846-F21F-4E4C-B4A3-D44DA4BF791C}" srcOrd="0" destOrd="0" presId="urn:microsoft.com/office/officeart/2008/layout/HorizontalMultiLevelHierarchy"/>
    <dgm:cxn modelId="{253F76BD-1A15-46EC-9B93-1031FDD8C1F0}" type="presParOf" srcId="{270F17E6-7730-4FCF-B2C8-87132A2A2953}" destId="{00B6C323-8ADF-4C2C-A98F-03A35CC9AEB8}" srcOrd="1" destOrd="0" presId="urn:microsoft.com/office/officeart/2008/layout/HorizontalMultiLevelHierarchy"/>
    <dgm:cxn modelId="{F6802DF2-EA85-4761-B8F2-835B7EC3AA7A}" type="presParOf" srcId="{00B6C323-8ADF-4C2C-A98F-03A35CC9AEB8}" destId="{13B31FC7-D576-4A66-BE14-D30919A7EFCC}" srcOrd="0" destOrd="0" presId="urn:microsoft.com/office/officeart/2008/layout/HorizontalMultiLevelHierarchy"/>
    <dgm:cxn modelId="{D208D804-DC8C-4766-A7DD-2C68F818EB54}" type="presParOf" srcId="{13B31FC7-D576-4A66-BE14-D30919A7EFCC}" destId="{64A8B0B5-D591-4771-BF42-9841FA3D0B97}" srcOrd="0" destOrd="0" presId="urn:microsoft.com/office/officeart/2008/layout/HorizontalMultiLevelHierarchy"/>
    <dgm:cxn modelId="{F76E0D99-05C3-48C1-B504-6CC895B2D693}" type="presParOf" srcId="{00B6C323-8ADF-4C2C-A98F-03A35CC9AEB8}" destId="{CC2B1991-F28B-4882-8182-CD51B58E474C}" srcOrd="1" destOrd="0" presId="urn:microsoft.com/office/officeart/2008/layout/HorizontalMultiLevelHierarchy"/>
    <dgm:cxn modelId="{14A23122-8B91-41DC-A60C-5E229F1E1722}" type="presParOf" srcId="{CC2B1991-F28B-4882-8182-CD51B58E474C}" destId="{D8029DD7-C3D4-4A1B-A556-4867F2CA8583}" srcOrd="0" destOrd="0" presId="urn:microsoft.com/office/officeart/2008/layout/HorizontalMultiLevelHierarchy"/>
    <dgm:cxn modelId="{FCE32B70-B901-4995-9162-7234528E8180}" type="presParOf" srcId="{CC2B1991-F28B-4882-8182-CD51B58E474C}" destId="{680F4A64-CDDD-4A06-A124-B944A10F0BDA}" srcOrd="1" destOrd="0" presId="urn:microsoft.com/office/officeart/2008/layout/HorizontalMultiLevelHierarchy"/>
    <dgm:cxn modelId="{D9923020-36DF-472A-8B54-3AA1E81155AF}" type="presParOf" srcId="{680F4A64-CDDD-4A06-A124-B944A10F0BDA}" destId="{4463F784-1FE6-4EDF-8CD2-7B915F9E882A}" srcOrd="0" destOrd="0" presId="urn:microsoft.com/office/officeart/2008/layout/HorizontalMultiLevelHierarchy"/>
    <dgm:cxn modelId="{33B92526-6DCD-4666-B7F9-770E113E3CB7}" type="presParOf" srcId="{4463F784-1FE6-4EDF-8CD2-7B915F9E882A}" destId="{677A5D06-DD83-4331-8E8B-FACEDB1BD5FA}" srcOrd="0" destOrd="0" presId="urn:microsoft.com/office/officeart/2008/layout/HorizontalMultiLevelHierarchy"/>
    <dgm:cxn modelId="{7E2899CA-1927-4192-8EA9-0A0E27E5EF2A}" type="presParOf" srcId="{680F4A64-CDDD-4A06-A124-B944A10F0BDA}" destId="{A11F7845-11D6-4DD0-986A-DA3416D206A8}" srcOrd="1" destOrd="0" presId="urn:microsoft.com/office/officeart/2008/layout/HorizontalMultiLevelHierarchy"/>
    <dgm:cxn modelId="{0A279A9A-7FF2-4755-92CF-161F9DC3482A}" type="presParOf" srcId="{A11F7845-11D6-4DD0-986A-DA3416D206A8}" destId="{11939ED3-8FFD-4797-A85B-92A0BC202556}" srcOrd="0" destOrd="0" presId="urn:microsoft.com/office/officeart/2008/layout/HorizontalMultiLevelHierarchy"/>
    <dgm:cxn modelId="{587E54DF-1B43-4B3A-B99D-D593046BD67B}" type="presParOf" srcId="{A11F7845-11D6-4DD0-986A-DA3416D206A8}" destId="{7ABDB52D-5252-40AA-9FC9-09941AFDB56A}" srcOrd="1" destOrd="0" presId="urn:microsoft.com/office/officeart/2008/layout/HorizontalMultiLevelHierarchy"/>
    <dgm:cxn modelId="{3DD7A328-B1E3-4A67-A9C8-91B2E78CC67C}" type="presParOf" srcId="{680F4A64-CDDD-4A06-A124-B944A10F0BDA}" destId="{E8D8CEE9-FA90-4415-AAE3-E34B668155C6}" srcOrd="2" destOrd="0" presId="urn:microsoft.com/office/officeart/2008/layout/HorizontalMultiLevelHierarchy"/>
    <dgm:cxn modelId="{456BC220-6978-4178-B67C-EA3733C1924C}" type="presParOf" srcId="{E8D8CEE9-FA90-4415-AAE3-E34B668155C6}" destId="{6C4975BD-F84A-4C3C-8710-4B05717C3ECF}" srcOrd="0" destOrd="0" presId="urn:microsoft.com/office/officeart/2008/layout/HorizontalMultiLevelHierarchy"/>
    <dgm:cxn modelId="{D631763F-A3F0-456E-B66B-2905DAD58313}" type="presParOf" srcId="{680F4A64-CDDD-4A06-A124-B944A10F0BDA}" destId="{AC9AB124-C813-4045-B30F-7EEA7D8C1E2F}" srcOrd="3" destOrd="0" presId="urn:microsoft.com/office/officeart/2008/layout/HorizontalMultiLevelHierarchy"/>
    <dgm:cxn modelId="{2095D7F5-4790-48D7-BE87-17CC5C5AD709}" type="presParOf" srcId="{AC9AB124-C813-4045-B30F-7EEA7D8C1E2F}" destId="{B1567EBD-1E43-4ECC-BFA4-ECB2828AD186}" srcOrd="0" destOrd="0" presId="urn:microsoft.com/office/officeart/2008/layout/HorizontalMultiLevelHierarchy"/>
    <dgm:cxn modelId="{41F82714-816A-49F0-B47B-42A6390A2167}" type="presParOf" srcId="{AC9AB124-C813-4045-B30F-7EEA7D8C1E2F}" destId="{CD295087-5161-4282-8D47-2CFBDD8D30D2}" srcOrd="1" destOrd="0" presId="urn:microsoft.com/office/officeart/2008/layout/HorizontalMultiLevelHierarchy"/>
    <dgm:cxn modelId="{9839BF48-D392-4AAA-B177-6C426D641885}" type="presParOf" srcId="{CD295087-5161-4282-8D47-2CFBDD8D30D2}" destId="{4515FAEF-36C9-4116-9605-1B965FA33EC8}" srcOrd="0" destOrd="0" presId="urn:microsoft.com/office/officeart/2008/layout/HorizontalMultiLevelHierarchy"/>
    <dgm:cxn modelId="{D1E5C454-280A-4B90-85EE-549F220DA82E}" type="presParOf" srcId="{4515FAEF-36C9-4116-9605-1B965FA33EC8}" destId="{01A1C3B5-C708-4286-8CCA-6BA605875D87}" srcOrd="0" destOrd="0" presId="urn:microsoft.com/office/officeart/2008/layout/HorizontalMultiLevelHierarchy"/>
    <dgm:cxn modelId="{2A040F16-E9FD-4D14-A6EA-E455718B80BB}" type="presParOf" srcId="{CD295087-5161-4282-8D47-2CFBDD8D30D2}" destId="{FBFF907A-74D9-4423-A9FA-501E138C8099}" srcOrd="1" destOrd="0" presId="urn:microsoft.com/office/officeart/2008/layout/HorizontalMultiLevelHierarchy"/>
    <dgm:cxn modelId="{DF1E2BA6-F98B-4A8C-9A56-2873B1D6D000}" type="presParOf" srcId="{FBFF907A-74D9-4423-A9FA-501E138C8099}" destId="{D25AF45C-8621-41E6-96C3-C7BD2BF6496A}" srcOrd="0" destOrd="0" presId="urn:microsoft.com/office/officeart/2008/layout/HorizontalMultiLevelHierarchy"/>
    <dgm:cxn modelId="{DE66B1C9-D5FC-497D-AE6E-0278A59AB017}" type="presParOf" srcId="{FBFF907A-74D9-4423-A9FA-501E138C8099}" destId="{A7FEDD77-F410-4CFF-A54C-E9BAFAFF46DA}" srcOrd="1" destOrd="0" presId="urn:microsoft.com/office/officeart/2008/layout/HorizontalMultiLevelHierarchy"/>
    <dgm:cxn modelId="{A81F2DEB-5D6F-47E1-8E3C-1B8C4F961852}" type="presParOf" srcId="{680F4A64-CDDD-4A06-A124-B944A10F0BDA}" destId="{623146BB-4831-4F81-BA17-6CA64C68F095}" srcOrd="4" destOrd="0" presId="urn:microsoft.com/office/officeart/2008/layout/HorizontalMultiLevelHierarchy"/>
    <dgm:cxn modelId="{569DE827-5296-48A3-95BC-FF7788ABFDDE}" type="presParOf" srcId="{623146BB-4831-4F81-BA17-6CA64C68F095}" destId="{2EE71629-6410-4266-B4E0-73BEC8BDE22A}" srcOrd="0" destOrd="0" presId="urn:microsoft.com/office/officeart/2008/layout/HorizontalMultiLevelHierarchy"/>
    <dgm:cxn modelId="{F388C244-EBE3-453B-BA17-BC3F7EB19A97}" type="presParOf" srcId="{680F4A64-CDDD-4A06-A124-B944A10F0BDA}" destId="{80804311-1980-4CFA-A74F-7CCA3764DC5B}" srcOrd="5" destOrd="0" presId="urn:microsoft.com/office/officeart/2008/layout/HorizontalMultiLevelHierarchy"/>
    <dgm:cxn modelId="{C3336D0A-8BEE-4884-B267-B5AE6CD48500}" type="presParOf" srcId="{80804311-1980-4CFA-A74F-7CCA3764DC5B}" destId="{2EF38378-6BAB-4D13-9179-251CC87E9673}" srcOrd="0" destOrd="0" presId="urn:microsoft.com/office/officeart/2008/layout/HorizontalMultiLevelHierarchy"/>
    <dgm:cxn modelId="{389AB190-6878-413D-9420-E4F42D426345}" type="presParOf" srcId="{80804311-1980-4CFA-A74F-7CCA3764DC5B}" destId="{BDE9FA03-B0A6-4C64-8D6B-59AF9F120F72}" srcOrd="1" destOrd="0" presId="urn:microsoft.com/office/officeart/2008/layout/HorizontalMultiLevelHierarchy"/>
    <dgm:cxn modelId="{3D0AEAB1-56E3-480F-9CCC-53CA4411D474}" type="presParOf" srcId="{BDE9FA03-B0A6-4C64-8D6B-59AF9F120F72}" destId="{52E8EB44-07A8-4451-BF7E-650405FEBF53}" srcOrd="0" destOrd="0" presId="urn:microsoft.com/office/officeart/2008/layout/HorizontalMultiLevelHierarchy"/>
    <dgm:cxn modelId="{BE2C2443-67F2-404B-8836-85A46BDAC49C}" type="presParOf" srcId="{52E8EB44-07A8-4451-BF7E-650405FEBF53}" destId="{98EB8797-52D0-4634-91D7-2FF2144FD328}" srcOrd="0" destOrd="0" presId="urn:microsoft.com/office/officeart/2008/layout/HorizontalMultiLevelHierarchy"/>
    <dgm:cxn modelId="{D1207B16-FCB1-4614-A40B-40C419687AE9}" type="presParOf" srcId="{BDE9FA03-B0A6-4C64-8D6B-59AF9F120F72}" destId="{6F3D5F11-7111-4141-8C71-EC983BDA7497}" srcOrd="1" destOrd="0" presId="urn:microsoft.com/office/officeart/2008/layout/HorizontalMultiLevelHierarchy"/>
    <dgm:cxn modelId="{582E48B6-7CDC-4930-9F2E-4B1FDA14F856}" type="presParOf" srcId="{6F3D5F11-7111-4141-8C71-EC983BDA7497}" destId="{45849D85-2531-49E0-B359-6E8C5A7A5BB1}" srcOrd="0" destOrd="0" presId="urn:microsoft.com/office/officeart/2008/layout/HorizontalMultiLevelHierarchy"/>
    <dgm:cxn modelId="{CE8A0ACF-BE3E-48BC-9698-14209452816D}" type="presParOf" srcId="{6F3D5F11-7111-4141-8C71-EC983BDA7497}" destId="{4B18EEA4-8B5B-4AAC-92C4-FE268BD18EE4}" srcOrd="1" destOrd="0" presId="urn:microsoft.com/office/officeart/2008/layout/HorizontalMultiLevelHierarchy"/>
    <dgm:cxn modelId="{3B80C9F4-89BA-42BB-B74F-9353797333B2}" type="presParOf" srcId="{680F4A64-CDDD-4A06-A124-B944A10F0BDA}" destId="{246ACCB3-6729-4EC5-906A-78E30ECCEDEC}" srcOrd="6" destOrd="0" presId="urn:microsoft.com/office/officeart/2008/layout/HorizontalMultiLevelHierarchy"/>
    <dgm:cxn modelId="{9A4A9511-EA22-428C-B4AA-B01E6EA24ABC}" type="presParOf" srcId="{246ACCB3-6729-4EC5-906A-78E30ECCEDEC}" destId="{06C30667-D5A0-4F9D-A7A4-84636AD5CB4D}" srcOrd="0" destOrd="0" presId="urn:microsoft.com/office/officeart/2008/layout/HorizontalMultiLevelHierarchy"/>
    <dgm:cxn modelId="{322354C0-C5D5-4562-ABED-FF9C73C95953}" type="presParOf" srcId="{680F4A64-CDDD-4A06-A124-B944A10F0BDA}" destId="{97DDDD05-5AC1-4455-BA08-BBA0D3D95A87}" srcOrd="7" destOrd="0" presId="urn:microsoft.com/office/officeart/2008/layout/HorizontalMultiLevelHierarchy"/>
    <dgm:cxn modelId="{0D6836B3-580F-4509-B670-749D27C85508}" type="presParOf" srcId="{97DDDD05-5AC1-4455-BA08-BBA0D3D95A87}" destId="{DC3EFA0E-F7D3-488D-BAB2-83AB040D5D03}" srcOrd="0" destOrd="0" presId="urn:microsoft.com/office/officeart/2008/layout/HorizontalMultiLevelHierarchy"/>
    <dgm:cxn modelId="{0B6061D2-7C36-4A1D-8D82-5A7C3A80CCC2}" type="presParOf" srcId="{97DDDD05-5AC1-4455-BA08-BBA0D3D95A87}" destId="{5F9236E0-32DC-4E6A-AC60-D484FD7900B4}" srcOrd="1" destOrd="0" presId="urn:microsoft.com/office/officeart/2008/layout/HorizontalMultiLevelHierarchy"/>
    <dgm:cxn modelId="{C4992677-0A38-496B-A96B-E8F7C27A21B3}" type="presParOf" srcId="{5F9236E0-32DC-4E6A-AC60-D484FD7900B4}" destId="{E1C7835D-3177-4CA3-AA03-39359C941FE3}" srcOrd="0" destOrd="0" presId="urn:microsoft.com/office/officeart/2008/layout/HorizontalMultiLevelHierarchy"/>
    <dgm:cxn modelId="{97F56B97-95BA-4788-B271-8C1CC561E3A1}" type="presParOf" srcId="{E1C7835D-3177-4CA3-AA03-39359C941FE3}" destId="{04D76B8A-6916-415A-96D2-920D356B4CA7}" srcOrd="0" destOrd="0" presId="urn:microsoft.com/office/officeart/2008/layout/HorizontalMultiLevelHierarchy"/>
    <dgm:cxn modelId="{8D69103E-A0A6-4F06-B10C-BC61E52AA3B5}" type="presParOf" srcId="{5F9236E0-32DC-4E6A-AC60-D484FD7900B4}" destId="{F567F4B5-649B-4F2C-B8F3-17799BF662D4}" srcOrd="1" destOrd="0" presId="urn:microsoft.com/office/officeart/2008/layout/HorizontalMultiLevelHierarchy"/>
    <dgm:cxn modelId="{1A821AFF-71B6-468E-98F9-6D0C429386ED}" type="presParOf" srcId="{F567F4B5-649B-4F2C-B8F3-17799BF662D4}" destId="{F49FBDA6-9523-404F-8026-E9439F9AAA03}" srcOrd="0" destOrd="0" presId="urn:microsoft.com/office/officeart/2008/layout/HorizontalMultiLevelHierarchy"/>
    <dgm:cxn modelId="{808E5568-3FE3-4963-A90A-CF7D9E76C145}" type="presParOf" srcId="{F567F4B5-649B-4F2C-B8F3-17799BF662D4}" destId="{387CA76D-56D2-44BB-BB9F-FD19290195DD}" srcOrd="1" destOrd="0" presId="urn:microsoft.com/office/officeart/2008/layout/HorizontalMultiLevelHierarchy"/>
    <dgm:cxn modelId="{2D61F81D-0B0A-40B8-AA00-31659A0B757B}" type="presParOf" srcId="{00B6C323-8ADF-4C2C-A98F-03A35CC9AEB8}" destId="{65BE38A7-EFDD-42A5-8387-87F6ED284FA3}" srcOrd="2" destOrd="0" presId="urn:microsoft.com/office/officeart/2008/layout/HorizontalMultiLevelHierarchy"/>
    <dgm:cxn modelId="{967DBFDF-9AF7-458D-BF5B-A95DF224BD63}" type="presParOf" srcId="{65BE38A7-EFDD-42A5-8387-87F6ED284FA3}" destId="{7EA36EBE-28EA-40CF-8495-E7042A6AA7E2}" srcOrd="0" destOrd="0" presId="urn:microsoft.com/office/officeart/2008/layout/HorizontalMultiLevelHierarchy"/>
    <dgm:cxn modelId="{5CC968C7-BB60-4E03-B40E-440C52160EBA}" type="presParOf" srcId="{00B6C323-8ADF-4C2C-A98F-03A35CC9AEB8}" destId="{BA050A64-A398-4203-94DC-7F585CE2608A}" srcOrd="3" destOrd="0" presId="urn:microsoft.com/office/officeart/2008/layout/HorizontalMultiLevelHierarchy"/>
    <dgm:cxn modelId="{7980E90F-D5F8-48A1-BBF5-FE7E52946703}" type="presParOf" srcId="{BA050A64-A398-4203-94DC-7F585CE2608A}" destId="{667EC47A-D406-433A-9EE9-6981B639D7B7}" srcOrd="0" destOrd="0" presId="urn:microsoft.com/office/officeart/2008/layout/HorizontalMultiLevelHierarchy"/>
    <dgm:cxn modelId="{393DFECA-7895-4A0E-90FA-CA30E9F81D86}" type="presParOf" srcId="{BA050A64-A398-4203-94DC-7F585CE2608A}" destId="{8403A684-6562-48FD-B419-FB84137F5081}" srcOrd="1" destOrd="0" presId="urn:microsoft.com/office/officeart/2008/layout/HorizontalMultiLevelHierarchy"/>
    <dgm:cxn modelId="{38D238A5-D06C-4018-A788-F47240C27141}" type="presParOf" srcId="{8403A684-6562-48FD-B419-FB84137F5081}" destId="{3AD7E826-24D0-4602-AAA0-C527D48B2356}" srcOrd="0" destOrd="0" presId="urn:microsoft.com/office/officeart/2008/layout/HorizontalMultiLevelHierarchy"/>
    <dgm:cxn modelId="{10EB7731-A42D-47DE-A366-D3548130E0EF}" type="presParOf" srcId="{3AD7E826-24D0-4602-AAA0-C527D48B2356}" destId="{39C89B63-185D-4E8F-9069-ABF04E398351}" srcOrd="0" destOrd="0" presId="urn:microsoft.com/office/officeart/2008/layout/HorizontalMultiLevelHierarchy"/>
    <dgm:cxn modelId="{DF606B28-A826-476B-BEF4-F05C6D9E59A1}" type="presParOf" srcId="{8403A684-6562-48FD-B419-FB84137F5081}" destId="{E8F390C0-ED85-4DBE-9C95-F392A41732F1}" srcOrd="1" destOrd="0" presId="urn:microsoft.com/office/officeart/2008/layout/HorizontalMultiLevelHierarchy"/>
    <dgm:cxn modelId="{84BEEE64-26E9-4ED6-B364-71724760BCB1}" type="presParOf" srcId="{E8F390C0-ED85-4DBE-9C95-F392A41732F1}" destId="{C89F51ED-3374-442C-92AA-F1197A936B88}" srcOrd="0" destOrd="0" presId="urn:microsoft.com/office/officeart/2008/layout/HorizontalMultiLevelHierarchy"/>
    <dgm:cxn modelId="{4E7C5B2E-B7C4-4592-B49A-A24A25FCD9E7}" type="presParOf" srcId="{E8F390C0-ED85-4DBE-9C95-F392A41732F1}" destId="{E7DB3972-2AD1-402C-9479-96973D555613}" srcOrd="1" destOrd="0" presId="urn:microsoft.com/office/officeart/2008/layout/HorizontalMultiLevelHierarchy"/>
    <dgm:cxn modelId="{B973DCB7-C020-403D-9460-0C293026EF2A}" type="presParOf" srcId="{8403A684-6562-48FD-B419-FB84137F5081}" destId="{AB50A51B-F20A-4F5E-94BD-F9D77A9332BC}" srcOrd="2" destOrd="0" presId="urn:microsoft.com/office/officeart/2008/layout/HorizontalMultiLevelHierarchy"/>
    <dgm:cxn modelId="{EE68C705-4E31-4AD6-864D-4518168B3DED}" type="presParOf" srcId="{AB50A51B-F20A-4F5E-94BD-F9D77A9332BC}" destId="{D1A28E63-BA20-46D3-B6EF-1E69D6925056}" srcOrd="0" destOrd="0" presId="urn:microsoft.com/office/officeart/2008/layout/HorizontalMultiLevelHierarchy"/>
    <dgm:cxn modelId="{F6E55BCC-0E41-461A-B0BA-B6CFF85E1D1C}" type="presParOf" srcId="{8403A684-6562-48FD-B419-FB84137F5081}" destId="{B5364D54-6AA4-46C5-8D1A-BE0550C7DDD0}" srcOrd="3" destOrd="0" presId="urn:microsoft.com/office/officeart/2008/layout/HorizontalMultiLevelHierarchy"/>
    <dgm:cxn modelId="{525A8026-19C4-47B9-B39B-DF4172CCCC5B}" type="presParOf" srcId="{B5364D54-6AA4-46C5-8D1A-BE0550C7DDD0}" destId="{5735FE3E-74EF-4FB3-9C7C-EFF9A4077E40}" srcOrd="0" destOrd="0" presId="urn:microsoft.com/office/officeart/2008/layout/HorizontalMultiLevelHierarchy"/>
    <dgm:cxn modelId="{DF48E9E9-08D1-4806-BFE3-6DAEFB1AA289}" type="presParOf" srcId="{B5364D54-6AA4-46C5-8D1A-BE0550C7DDD0}" destId="{ECE4E2F4-E61A-40FF-8D6F-8C8174D32E5A}" srcOrd="1" destOrd="0" presId="urn:microsoft.com/office/officeart/2008/layout/HorizontalMultiLevelHierarchy"/>
    <dgm:cxn modelId="{204CD322-282B-46AE-B9BB-391C4B54E348}" type="presParOf" srcId="{00B6C323-8ADF-4C2C-A98F-03A35CC9AEB8}" destId="{8542F5B9-67D9-4447-8C29-940F39DB9407}" srcOrd="4" destOrd="0" presId="urn:microsoft.com/office/officeart/2008/layout/HorizontalMultiLevelHierarchy"/>
    <dgm:cxn modelId="{4D92B957-E518-43BD-8B37-5495D1055EDB}" type="presParOf" srcId="{8542F5B9-67D9-4447-8C29-940F39DB9407}" destId="{97C8331E-785B-4D2D-93C2-0C33798F51AA}" srcOrd="0" destOrd="0" presId="urn:microsoft.com/office/officeart/2008/layout/HorizontalMultiLevelHierarchy"/>
    <dgm:cxn modelId="{A80F22EC-1971-43C6-95A9-436FB9DC6A39}" type="presParOf" srcId="{00B6C323-8ADF-4C2C-A98F-03A35CC9AEB8}" destId="{01EBFCC8-F820-4397-B328-2BA3D8120441}" srcOrd="5" destOrd="0" presId="urn:microsoft.com/office/officeart/2008/layout/HorizontalMultiLevelHierarchy"/>
    <dgm:cxn modelId="{81C2CB67-316D-422A-8E23-3C0EAFB62269}" type="presParOf" srcId="{01EBFCC8-F820-4397-B328-2BA3D8120441}" destId="{7B296622-3203-4C3C-BADC-76263B452119}" srcOrd="0" destOrd="0" presId="urn:microsoft.com/office/officeart/2008/layout/HorizontalMultiLevelHierarchy"/>
    <dgm:cxn modelId="{B683EDE9-A96B-4CB4-B6D8-E3CF54667A71}" type="presParOf" srcId="{01EBFCC8-F820-4397-B328-2BA3D8120441}" destId="{68EBC3ED-03F1-4668-9EF5-7D048CF4A6A1}" srcOrd="1" destOrd="0" presId="urn:microsoft.com/office/officeart/2008/layout/HorizontalMultiLevelHierarchy"/>
    <dgm:cxn modelId="{18F589F5-3DC5-42A6-B870-80CA8762D3DD}" type="presParOf" srcId="{68EBC3ED-03F1-4668-9EF5-7D048CF4A6A1}" destId="{9CDE94DE-324B-445A-9036-F23E3DC8ED39}" srcOrd="0" destOrd="0" presId="urn:microsoft.com/office/officeart/2008/layout/HorizontalMultiLevelHierarchy"/>
    <dgm:cxn modelId="{F9025417-55E4-4F5B-BFDF-D566F917D64F}" type="presParOf" srcId="{9CDE94DE-324B-445A-9036-F23E3DC8ED39}" destId="{88D8FE6C-F5C5-4749-856A-B4513DDAEFCB}" srcOrd="0" destOrd="0" presId="urn:microsoft.com/office/officeart/2008/layout/HorizontalMultiLevelHierarchy"/>
    <dgm:cxn modelId="{1012C6CC-8DF1-419D-8314-4F3F2A1C73F4}" type="presParOf" srcId="{68EBC3ED-03F1-4668-9EF5-7D048CF4A6A1}" destId="{C62FA6B9-2A82-4DA1-B226-375A240E8464}" srcOrd="1" destOrd="0" presId="urn:microsoft.com/office/officeart/2008/layout/HorizontalMultiLevelHierarchy"/>
    <dgm:cxn modelId="{CD205988-8AE8-4373-8E71-9D99111B0586}" type="presParOf" srcId="{C62FA6B9-2A82-4DA1-B226-375A240E8464}" destId="{0B695C86-3F6C-4648-A15A-8533D9EA1FFD}" srcOrd="0" destOrd="0" presId="urn:microsoft.com/office/officeart/2008/layout/HorizontalMultiLevelHierarchy"/>
    <dgm:cxn modelId="{10DAECCA-027E-4E63-B14B-6F8B55165655}" type="presParOf" srcId="{C62FA6B9-2A82-4DA1-B226-375A240E8464}" destId="{10F0B74F-F004-48B4-9D65-E70C37BE4954}" srcOrd="1" destOrd="0" presId="urn:microsoft.com/office/officeart/2008/layout/HorizontalMultiLevelHierarchy"/>
    <dgm:cxn modelId="{D60F9CA4-3E21-4F78-A970-00E6CC248084}" type="presParOf" srcId="{10F0B74F-F004-48B4-9D65-E70C37BE4954}" destId="{CE5622EA-E03C-42DF-B2F8-357F11A84187}" srcOrd="0" destOrd="0" presId="urn:microsoft.com/office/officeart/2008/layout/HorizontalMultiLevelHierarchy"/>
    <dgm:cxn modelId="{D3525F75-4D21-41A0-8E10-BD18ABB3BE63}" type="presParOf" srcId="{CE5622EA-E03C-42DF-B2F8-357F11A84187}" destId="{7BBC2E31-163F-423C-820B-F43F00EEBA16}" srcOrd="0" destOrd="0" presId="urn:microsoft.com/office/officeart/2008/layout/HorizontalMultiLevelHierarchy"/>
    <dgm:cxn modelId="{7B2A968B-40F9-45E2-B86A-4E290DF09B10}" type="presParOf" srcId="{10F0B74F-F004-48B4-9D65-E70C37BE4954}" destId="{8E03112F-686C-46C2-9219-C9F5C3B0F402}" srcOrd="1" destOrd="0" presId="urn:microsoft.com/office/officeart/2008/layout/HorizontalMultiLevelHierarchy"/>
    <dgm:cxn modelId="{11544853-07D7-4B8C-8774-ACD851022BCF}" type="presParOf" srcId="{8E03112F-686C-46C2-9219-C9F5C3B0F402}" destId="{F9BD1C4A-88E0-4CF9-A171-FCFEF63FA9A1}" srcOrd="0" destOrd="0" presId="urn:microsoft.com/office/officeart/2008/layout/HorizontalMultiLevelHierarchy"/>
    <dgm:cxn modelId="{88778761-7235-4A17-8D10-C15F22DE6B72}" type="presParOf" srcId="{8E03112F-686C-46C2-9219-C9F5C3B0F402}" destId="{BA46BECC-2E74-4E4C-86AE-7DAE1E0769F5}" srcOrd="1" destOrd="0" presId="urn:microsoft.com/office/officeart/2008/layout/HorizontalMultiLevelHierarchy"/>
    <dgm:cxn modelId="{54E52269-18E4-4570-A639-484C6758F3D8}" type="presParOf" srcId="{68EBC3ED-03F1-4668-9EF5-7D048CF4A6A1}" destId="{EB499143-0A51-4A84-9BCC-171DB7295B2C}" srcOrd="2" destOrd="0" presId="urn:microsoft.com/office/officeart/2008/layout/HorizontalMultiLevelHierarchy"/>
    <dgm:cxn modelId="{1A4E807F-BBC4-4080-A8BB-B5B1A8CC8178}" type="presParOf" srcId="{EB499143-0A51-4A84-9BCC-171DB7295B2C}" destId="{F10B2F85-6CA4-4DEE-A905-C17E5F756A51}" srcOrd="0" destOrd="0" presId="urn:microsoft.com/office/officeart/2008/layout/HorizontalMultiLevelHierarchy"/>
    <dgm:cxn modelId="{4C7B26CF-5A6F-4766-B5FC-60AD2B98FF3E}" type="presParOf" srcId="{68EBC3ED-03F1-4668-9EF5-7D048CF4A6A1}" destId="{DC1049DB-F57D-4683-8A15-608D368F2952}" srcOrd="3" destOrd="0" presId="urn:microsoft.com/office/officeart/2008/layout/HorizontalMultiLevelHierarchy"/>
    <dgm:cxn modelId="{A9E31133-3188-4038-8704-1B933A84D465}" type="presParOf" srcId="{DC1049DB-F57D-4683-8A15-608D368F2952}" destId="{EC4FAAE3-3A08-4E62-B0A2-18D177DFE4D8}" srcOrd="0" destOrd="0" presId="urn:microsoft.com/office/officeart/2008/layout/HorizontalMultiLevelHierarchy"/>
    <dgm:cxn modelId="{5CF8AFCF-A1DB-44D9-B326-C2009C49661C}" type="presParOf" srcId="{DC1049DB-F57D-4683-8A15-608D368F2952}" destId="{9F5A9DB9-90AF-4666-A088-89C070481FFE}" srcOrd="1" destOrd="0" presId="urn:microsoft.com/office/officeart/2008/layout/HorizontalMultiLevelHierarchy"/>
    <dgm:cxn modelId="{8073DEBF-97A5-489E-83EE-9D13BB8E4EEE}" type="presParOf" srcId="{9F5A9DB9-90AF-4666-A088-89C070481FFE}" destId="{D7F89198-7E14-4F67-8FA2-B38F544D07B9}" srcOrd="0" destOrd="0" presId="urn:microsoft.com/office/officeart/2008/layout/HorizontalMultiLevelHierarchy"/>
    <dgm:cxn modelId="{8F61A191-1CDD-4221-9362-E78CCE5B803F}" type="presParOf" srcId="{D7F89198-7E14-4F67-8FA2-B38F544D07B9}" destId="{367A6C86-AA66-46F3-BF63-E52242F1CEBA}" srcOrd="0" destOrd="0" presId="urn:microsoft.com/office/officeart/2008/layout/HorizontalMultiLevelHierarchy"/>
    <dgm:cxn modelId="{DD8A582C-052E-4D85-BE09-33BDE008BB0B}" type="presParOf" srcId="{9F5A9DB9-90AF-4666-A088-89C070481FFE}" destId="{C23C4356-27E6-440C-ABA7-B60C8B8BF85C}" srcOrd="1" destOrd="0" presId="urn:microsoft.com/office/officeart/2008/layout/HorizontalMultiLevelHierarchy"/>
    <dgm:cxn modelId="{68CA8DA8-7151-4F8F-96D6-120900EB4DBB}" type="presParOf" srcId="{C23C4356-27E6-440C-ABA7-B60C8B8BF85C}" destId="{9E1F4D6E-758A-4F89-B7C9-6F8E281E0368}" srcOrd="0" destOrd="0" presId="urn:microsoft.com/office/officeart/2008/layout/HorizontalMultiLevelHierarchy"/>
    <dgm:cxn modelId="{57D390D6-EE83-4D51-841C-DD3B033EB627}" type="presParOf" srcId="{C23C4356-27E6-440C-ABA7-B60C8B8BF85C}" destId="{C10F477E-6CA3-4DEF-BC05-737CE68CD0F4}" srcOrd="1" destOrd="0" presId="urn:microsoft.com/office/officeart/2008/layout/HorizontalMultiLevelHierarchy"/>
    <dgm:cxn modelId="{19A599A5-A566-4242-B936-FAD67D41A84D}" type="presParOf" srcId="{9F5A9DB9-90AF-4666-A088-89C070481FFE}" destId="{FFE6EA94-E597-43CD-B696-4D5C38F81B91}" srcOrd="2" destOrd="0" presId="urn:microsoft.com/office/officeart/2008/layout/HorizontalMultiLevelHierarchy"/>
    <dgm:cxn modelId="{FFC6C95C-C7C9-4637-B8FD-4A5BCB8E5D56}" type="presParOf" srcId="{FFE6EA94-E597-43CD-B696-4D5C38F81B91}" destId="{125CB29D-5287-44FE-B6CD-D583FCA9B6FC}" srcOrd="0" destOrd="0" presId="urn:microsoft.com/office/officeart/2008/layout/HorizontalMultiLevelHierarchy"/>
    <dgm:cxn modelId="{967E6EBC-6651-4055-90A2-01E63896EB04}" type="presParOf" srcId="{9F5A9DB9-90AF-4666-A088-89C070481FFE}" destId="{3E2257A6-0C85-4CC2-A1F9-103F5D588BA2}" srcOrd="3" destOrd="0" presId="urn:microsoft.com/office/officeart/2008/layout/HorizontalMultiLevelHierarchy"/>
    <dgm:cxn modelId="{E4BC4846-1EBE-435D-9B77-02EF283943D4}" type="presParOf" srcId="{3E2257A6-0C85-4CC2-A1F9-103F5D588BA2}" destId="{C377E685-80F1-48EF-B51F-AFD781041C01}" srcOrd="0" destOrd="0" presId="urn:microsoft.com/office/officeart/2008/layout/HorizontalMultiLevelHierarchy"/>
    <dgm:cxn modelId="{B9362D76-61ED-4C94-9B0D-479D5520EAA4}" type="presParOf" srcId="{3E2257A6-0C85-4CC2-A1F9-103F5D588BA2}" destId="{2E34166C-2F57-46A5-870D-A2A8EF6CDB2E}" srcOrd="1" destOrd="0" presId="urn:microsoft.com/office/officeart/2008/layout/HorizontalMultiLevelHierarchy"/>
    <dgm:cxn modelId="{B5EF2E02-6C5D-4003-9EAB-C526CEA51C42}" type="presParOf" srcId="{68EBC3ED-03F1-4668-9EF5-7D048CF4A6A1}" destId="{81ACF7FA-B099-40F5-95DF-D5D0D173EDC1}" srcOrd="4" destOrd="0" presId="urn:microsoft.com/office/officeart/2008/layout/HorizontalMultiLevelHierarchy"/>
    <dgm:cxn modelId="{6D5FD0EA-B598-4624-B076-E124E92C8F99}" type="presParOf" srcId="{81ACF7FA-B099-40F5-95DF-D5D0D173EDC1}" destId="{123B4E25-34AD-4FB8-A83D-06F7F67D9D13}" srcOrd="0" destOrd="0" presId="urn:microsoft.com/office/officeart/2008/layout/HorizontalMultiLevelHierarchy"/>
    <dgm:cxn modelId="{372F8A7C-1D0E-4622-975F-AF27DB0834F2}" type="presParOf" srcId="{68EBC3ED-03F1-4668-9EF5-7D048CF4A6A1}" destId="{B578F0CC-6317-450A-BC85-6CDBD3D5D20C}" srcOrd="5" destOrd="0" presId="urn:microsoft.com/office/officeart/2008/layout/HorizontalMultiLevelHierarchy"/>
    <dgm:cxn modelId="{CA589A88-4490-4FC8-9BE6-0B9C457E5D0B}" type="presParOf" srcId="{B578F0CC-6317-450A-BC85-6CDBD3D5D20C}" destId="{0C040E66-16C7-48D7-AD27-B7067DD30C09}" srcOrd="0" destOrd="0" presId="urn:microsoft.com/office/officeart/2008/layout/HorizontalMultiLevelHierarchy"/>
    <dgm:cxn modelId="{13A312BD-75B8-42D6-944E-673FDC23CDE7}" type="presParOf" srcId="{B578F0CC-6317-450A-BC85-6CDBD3D5D20C}" destId="{B42F6EBF-8E2B-43C1-85C1-6A6B972C623B}" srcOrd="1" destOrd="0" presId="urn:microsoft.com/office/officeart/2008/layout/HorizontalMultiLevelHierarchy"/>
    <dgm:cxn modelId="{6ED23C26-23B3-4DFC-B2D6-2565D243D2C3}" type="presParOf" srcId="{68EBC3ED-03F1-4668-9EF5-7D048CF4A6A1}" destId="{44B612DB-1CDC-482D-9BF4-4CBC9FBC4299}" srcOrd="6" destOrd="0" presId="urn:microsoft.com/office/officeart/2008/layout/HorizontalMultiLevelHierarchy"/>
    <dgm:cxn modelId="{FE0BB031-0AF0-4A1F-B56C-94E6CDB3BACC}" type="presParOf" srcId="{44B612DB-1CDC-482D-9BF4-4CBC9FBC4299}" destId="{7E3E815A-1F38-46CD-A198-F6CFEAA05F9D}" srcOrd="0" destOrd="0" presId="urn:microsoft.com/office/officeart/2008/layout/HorizontalMultiLevelHierarchy"/>
    <dgm:cxn modelId="{D9738251-EAB9-4F75-B58A-82516D360B42}" type="presParOf" srcId="{68EBC3ED-03F1-4668-9EF5-7D048CF4A6A1}" destId="{2DA5E7FD-3108-4EDF-B3C0-E39ED8112396}" srcOrd="7" destOrd="0" presId="urn:microsoft.com/office/officeart/2008/layout/HorizontalMultiLevelHierarchy"/>
    <dgm:cxn modelId="{77B5BAFE-E75C-4A64-A183-3A7FECA67561}" type="presParOf" srcId="{2DA5E7FD-3108-4EDF-B3C0-E39ED8112396}" destId="{E4348112-3497-4B55-A930-99F2D505E6C1}" srcOrd="0" destOrd="0" presId="urn:microsoft.com/office/officeart/2008/layout/HorizontalMultiLevelHierarchy"/>
    <dgm:cxn modelId="{CD5C2FD5-C7B8-4231-A8C4-1298012DD407}" type="presParOf" srcId="{2DA5E7FD-3108-4EDF-B3C0-E39ED8112396}" destId="{779EEF9F-3A97-4740-B63D-63790E9A7EA1}" srcOrd="1" destOrd="0" presId="urn:microsoft.com/office/officeart/2008/layout/HorizontalMultiLevelHierarchy"/>
    <dgm:cxn modelId="{90373E8C-9DA4-4580-B71D-F5E40B3A7235}" type="presParOf" srcId="{779EEF9F-3A97-4740-B63D-63790E9A7EA1}" destId="{9B37C1F2-3150-4098-8688-F1640A570471}" srcOrd="0" destOrd="0" presId="urn:microsoft.com/office/officeart/2008/layout/HorizontalMultiLevelHierarchy"/>
    <dgm:cxn modelId="{2641B6E8-D142-4F14-88D3-95619944AECD}" type="presParOf" srcId="{9B37C1F2-3150-4098-8688-F1640A570471}" destId="{1BB2FA1E-B66C-44DD-9494-939424D7DCD8}" srcOrd="0" destOrd="0" presId="urn:microsoft.com/office/officeart/2008/layout/HorizontalMultiLevelHierarchy"/>
    <dgm:cxn modelId="{3143E65A-50DC-40CB-B56E-37BA9326D246}" type="presParOf" srcId="{779EEF9F-3A97-4740-B63D-63790E9A7EA1}" destId="{4680B564-F37B-46B5-AEC6-9F198C5EBAB4}" srcOrd="1" destOrd="0" presId="urn:microsoft.com/office/officeart/2008/layout/HorizontalMultiLevelHierarchy"/>
    <dgm:cxn modelId="{20ACE891-E72E-488A-A601-A89E2B01E49A}" type="presParOf" srcId="{4680B564-F37B-46B5-AEC6-9F198C5EBAB4}" destId="{175BCD3D-803C-4269-8FDB-885DF309A51B}" srcOrd="0" destOrd="0" presId="urn:microsoft.com/office/officeart/2008/layout/HorizontalMultiLevelHierarchy"/>
    <dgm:cxn modelId="{1D0787F3-869B-4076-9841-F4711BF63FB8}" type="presParOf" srcId="{4680B564-F37B-46B5-AEC6-9F198C5EBAB4}" destId="{3518636D-E468-42AE-85FC-075D5AE0644F}" srcOrd="1" destOrd="0" presId="urn:microsoft.com/office/officeart/2008/layout/HorizontalMultiLevelHierarchy"/>
    <dgm:cxn modelId="{07E5F49A-458E-4844-8F50-B413E3F5408E}" type="presParOf" srcId="{68EBC3ED-03F1-4668-9EF5-7D048CF4A6A1}" destId="{9BA59819-A74E-4F36-9ADB-BD59E4C99562}" srcOrd="8" destOrd="0" presId="urn:microsoft.com/office/officeart/2008/layout/HorizontalMultiLevelHierarchy"/>
    <dgm:cxn modelId="{C59ECF27-C92C-460D-A1D6-A3DCB4A70F63}" type="presParOf" srcId="{9BA59819-A74E-4F36-9ADB-BD59E4C99562}" destId="{6ACE9C91-8BF6-4434-AEF4-BAACC2D67AAF}" srcOrd="0" destOrd="0" presId="urn:microsoft.com/office/officeart/2008/layout/HorizontalMultiLevelHierarchy"/>
    <dgm:cxn modelId="{05DAE8A2-A3F3-4E06-B180-8BC5FABCDC0C}" type="presParOf" srcId="{68EBC3ED-03F1-4668-9EF5-7D048CF4A6A1}" destId="{10708FC6-0F73-4098-964A-654A1D10DB65}" srcOrd="9" destOrd="0" presId="urn:microsoft.com/office/officeart/2008/layout/HorizontalMultiLevelHierarchy"/>
    <dgm:cxn modelId="{A4890487-2AF6-4C85-BE3E-F912AD917CEB}" type="presParOf" srcId="{10708FC6-0F73-4098-964A-654A1D10DB65}" destId="{BAF5A9AF-AC41-4985-9A67-D805AF466D92}" srcOrd="0" destOrd="0" presId="urn:microsoft.com/office/officeart/2008/layout/HorizontalMultiLevelHierarchy"/>
    <dgm:cxn modelId="{5A235B73-9411-4D86-B52C-CFE7F2986090}" type="presParOf" srcId="{10708FC6-0F73-4098-964A-654A1D10DB65}" destId="{B97600D0-9FEC-4047-B59E-B866B86ECCC2}" srcOrd="1" destOrd="0" presId="urn:microsoft.com/office/officeart/2008/layout/HorizontalMultiLevelHierarchy"/>
    <dgm:cxn modelId="{9CD51234-6E57-4AFC-B057-1F857880BB0B}" type="presParOf" srcId="{B97600D0-9FEC-4047-B59E-B866B86ECCC2}" destId="{183178E7-3652-4F80-BF96-DFBA1D9849F1}" srcOrd="0" destOrd="0" presId="urn:microsoft.com/office/officeart/2008/layout/HorizontalMultiLevelHierarchy"/>
    <dgm:cxn modelId="{F65FBBB2-D1CF-4D1D-A0A5-D5373C49BF4E}" type="presParOf" srcId="{183178E7-3652-4F80-BF96-DFBA1D9849F1}" destId="{54F9A2B1-D935-4998-A27D-9D2702444D72}" srcOrd="0" destOrd="0" presId="urn:microsoft.com/office/officeart/2008/layout/HorizontalMultiLevelHierarchy"/>
    <dgm:cxn modelId="{6A00545F-655B-4A87-B5AB-200D56CB6889}" type="presParOf" srcId="{B97600D0-9FEC-4047-B59E-B866B86ECCC2}" destId="{61163EFC-D994-4AF6-9D28-E9EEACCC11EA}" srcOrd="1" destOrd="0" presId="urn:microsoft.com/office/officeart/2008/layout/HorizontalMultiLevelHierarchy"/>
    <dgm:cxn modelId="{05BB0075-0863-4D87-8959-829EA5405ED5}" type="presParOf" srcId="{61163EFC-D994-4AF6-9D28-E9EEACCC11EA}" destId="{DD4916BE-0368-4708-B222-FC87BB8E7049}" srcOrd="0" destOrd="0" presId="urn:microsoft.com/office/officeart/2008/layout/HorizontalMultiLevelHierarchy"/>
    <dgm:cxn modelId="{80BBBCDB-15EB-4194-8568-4CF51273689A}" type="presParOf" srcId="{61163EFC-D994-4AF6-9D28-E9EEACCC11EA}" destId="{1A49FFBD-0214-4A29-9DC6-A99B0707A779}" srcOrd="1" destOrd="0" presId="urn:microsoft.com/office/officeart/2008/layout/HorizontalMultiLevelHierarchy"/>
    <dgm:cxn modelId="{516C05AE-11EF-4B15-8A86-4F14FC1450C4}" type="presParOf" srcId="{00B6C323-8ADF-4C2C-A98F-03A35CC9AEB8}" destId="{F94E27A2-06B0-4D02-BDCB-938B94E8148D}" srcOrd="6" destOrd="0" presId="urn:microsoft.com/office/officeart/2008/layout/HorizontalMultiLevelHierarchy"/>
    <dgm:cxn modelId="{B3C57AFB-1CD1-4244-B5AF-B411488FACC8}" type="presParOf" srcId="{F94E27A2-06B0-4D02-BDCB-938B94E8148D}" destId="{D76B4BAA-C4F5-4621-85F3-C2814AD4168E}" srcOrd="0" destOrd="0" presId="urn:microsoft.com/office/officeart/2008/layout/HorizontalMultiLevelHierarchy"/>
    <dgm:cxn modelId="{24D84298-50A4-4DC0-92F5-4EE20FA9BF9E}" type="presParOf" srcId="{00B6C323-8ADF-4C2C-A98F-03A35CC9AEB8}" destId="{3E87E69E-F905-45FE-81E1-CF309725DA8D}" srcOrd="7" destOrd="0" presId="urn:microsoft.com/office/officeart/2008/layout/HorizontalMultiLevelHierarchy"/>
    <dgm:cxn modelId="{6595FD35-E752-4B72-A075-CA07C3A43434}" type="presParOf" srcId="{3E87E69E-F905-45FE-81E1-CF309725DA8D}" destId="{DABA05F0-F203-4E51-AAE5-8FA17D326A9A}" srcOrd="0" destOrd="0" presId="urn:microsoft.com/office/officeart/2008/layout/HorizontalMultiLevelHierarchy"/>
    <dgm:cxn modelId="{33864FC1-9EA0-4432-A776-6D7CA3AC4D69}" type="presParOf" srcId="{3E87E69E-F905-45FE-81E1-CF309725DA8D}" destId="{028FC88A-B452-457D-A95D-F63A5C3E65AF}" srcOrd="1" destOrd="0" presId="urn:microsoft.com/office/officeart/2008/layout/HorizontalMultiLevelHierarchy"/>
    <dgm:cxn modelId="{2D1DA972-0FCC-4F9C-913E-6BFEE5DD786C}" type="presParOf" srcId="{028FC88A-B452-457D-A95D-F63A5C3E65AF}" destId="{B75ABC98-6F28-418F-BAD1-9E28A0B13D07}" srcOrd="0" destOrd="0" presId="urn:microsoft.com/office/officeart/2008/layout/HorizontalMultiLevelHierarchy"/>
    <dgm:cxn modelId="{839590B2-3F84-4C41-A285-216065C9E480}" type="presParOf" srcId="{B75ABC98-6F28-418F-BAD1-9E28A0B13D07}" destId="{9573BB6B-4624-4F21-B6BA-1A5741B20392}" srcOrd="0" destOrd="0" presId="urn:microsoft.com/office/officeart/2008/layout/HorizontalMultiLevelHierarchy"/>
    <dgm:cxn modelId="{8DE5B483-850E-4C20-BE8E-35F325326DD8}" type="presParOf" srcId="{028FC88A-B452-457D-A95D-F63A5C3E65AF}" destId="{379AA2D9-F60C-49A1-A50B-E0A52DBE9FBE}" srcOrd="1" destOrd="0" presId="urn:microsoft.com/office/officeart/2008/layout/HorizontalMultiLevelHierarchy"/>
    <dgm:cxn modelId="{809F7276-9A87-46B8-9DCD-CA7245C618FF}" type="presParOf" srcId="{379AA2D9-F60C-49A1-A50B-E0A52DBE9FBE}" destId="{B6795FCA-3D2C-48B7-B60E-2D6D20A09239}" srcOrd="0" destOrd="0" presId="urn:microsoft.com/office/officeart/2008/layout/HorizontalMultiLevelHierarchy"/>
    <dgm:cxn modelId="{CCB06EB3-E109-4796-97F1-E00DB591011F}" type="presParOf" srcId="{379AA2D9-F60C-49A1-A50B-E0A52DBE9FBE}" destId="{3779806A-337E-4741-B471-502E8DA41B7A}" srcOrd="1" destOrd="0" presId="urn:microsoft.com/office/officeart/2008/layout/HorizontalMultiLevelHierarchy"/>
    <dgm:cxn modelId="{68FF228B-4BF6-400B-90B6-B080777B23E2}" type="presParOf" srcId="{00B6C323-8ADF-4C2C-A98F-03A35CC9AEB8}" destId="{3D594C2F-E3B3-49E4-91B1-8021AB724E6F}" srcOrd="8" destOrd="0" presId="urn:microsoft.com/office/officeart/2008/layout/HorizontalMultiLevelHierarchy"/>
    <dgm:cxn modelId="{EBAD52BF-06BA-4587-BEA4-92A59098F961}" type="presParOf" srcId="{3D594C2F-E3B3-49E4-91B1-8021AB724E6F}" destId="{1076CA54-8877-47C3-961B-A276127581B5}" srcOrd="0" destOrd="0" presId="urn:microsoft.com/office/officeart/2008/layout/HorizontalMultiLevelHierarchy"/>
    <dgm:cxn modelId="{03D8B272-8B6A-4F17-9DD1-CA7C35DBFE82}" type="presParOf" srcId="{00B6C323-8ADF-4C2C-A98F-03A35CC9AEB8}" destId="{3E87E138-0B30-410D-8FA7-5208A5EAB9E9}" srcOrd="9" destOrd="0" presId="urn:microsoft.com/office/officeart/2008/layout/HorizontalMultiLevelHierarchy"/>
    <dgm:cxn modelId="{5F3CF083-E557-4391-AA25-268DE823FD4C}" type="presParOf" srcId="{3E87E138-0B30-410D-8FA7-5208A5EAB9E9}" destId="{5B2A2679-3A76-4E9A-9D97-1CE4131E5F19}" srcOrd="0" destOrd="0" presId="urn:microsoft.com/office/officeart/2008/layout/HorizontalMultiLevelHierarchy"/>
    <dgm:cxn modelId="{FF4552DD-929F-44FB-B54C-92EC7ACE7846}" type="presParOf" srcId="{3E87E138-0B30-410D-8FA7-5208A5EAB9E9}" destId="{7D18A1EB-180C-439B-B9C4-01A5CC1965C1}" srcOrd="1" destOrd="0" presId="urn:microsoft.com/office/officeart/2008/layout/HorizontalMultiLevelHierarchy"/>
    <dgm:cxn modelId="{0F503183-7BD6-49D1-8B14-4AA8B0BE4691}" type="presParOf" srcId="{7D18A1EB-180C-439B-B9C4-01A5CC1965C1}" destId="{3B1A3685-9A27-4EC4-BEFC-1FDA25274BFA}" srcOrd="0" destOrd="0" presId="urn:microsoft.com/office/officeart/2008/layout/HorizontalMultiLevelHierarchy"/>
    <dgm:cxn modelId="{FB997CA8-CB47-446F-A001-0AB1BF093768}" type="presParOf" srcId="{3B1A3685-9A27-4EC4-BEFC-1FDA25274BFA}" destId="{CC9EEFE9-F203-4C3A-89C0-45943F6D1FD8}" srcOrd="0" destOrd="0" presId="urn:microsoft.com/office/officeart/2008/layout/HorizontalMultiLevelHierarchy"/>
    <dgm:cxn modelId="{003DF08D-5040-4225-B66C-0A62A1C0D35E}" type="presParOf" srcId="{7D18A1EB-180C-439B-B9C4-01A5CC1965C1}" destId="{CC454943-A32D-46B4-940B-E1FB01EB3541}" srcOrd="1" destOrd="0" presId="urn:microsoft.com/office/officeart/2008/layout/HorizontalMultiLevelHierarchy"/>
    <dgm:cxn modelId="{FE895A40-4AF1-4976-B67B-443133186132}" type="presParOf" srcId="{CC454943-A32D-46B4-940B-E1FB01EB3541}" destId="{9C1C14DA-F756-46ED-8E95-4DC5B5DF4902}" srcOrd="0" destOrd="0" presId="urn:microsoft.com/office/officeart/2008/layout/HorizontalMultiLevelHierarchy"/>
    <dgm:cxn modelId="{18B2B778-3BBA-4FC5-AEE9-2238DB057E62}" type="presParOf" srcId="{CC454943-A32D-46B4-940B-E1FB01EB3541}" destId="{2B6CC210-4FD6-47E1-8249-D94D41CE3B23}" srcOrd="1" destOrd="0" presId="urn:microsoft.com/office/officeart/2008/layout/HorizontalMultiLevelHierarchy"/>
    <dgm:cxn modelId="{590D59C9-817E-4A1C-BD22-A55F64EEB239}" type="presParOf" srcId="{2B6CC210-4FD6-47E1-8249-D94D41CE3B23}" destId="{825BE01C-D7B3-4F41-B894-43E47067F56C}" srcOrd="0" destOrd="0" presId="urn:microsoft.com/office/officeart/2008/layout/HorizontalMultiLevelHierarchy"/>
    <dgm:cxn modelId="{A3017F18-0687-401E-BD78-8FFBE7E5FEB6}" type="presParOf" srcId="{825BE01C-D7B3-4F41-B894-43E47067F56C}" destId="{B7DB7C01-779B-414C-B3C2-A762A4FF8187}" srcOrd="0" destOrd="0" presId="urn:microsoft.com/office/officeart/2008/layout/HorizontalMultiLevelHierarchy"/>
    <dgm:cxn modelId="{543DC5B7-279E-4761-B23A-DB31B0C08114}" type="presParOf" srcId="{2B6CC210-4FD6-47E1-8249-D94D41CE3B23}" destId="{37BE14E9-A732-4102-8FDF-449C9F50612A}" srcOrd="1" destOrd="0" presId="urn:microsoft.com/office/officeart/2008/layout/HorizontalMultiLevelHierarchy"/>
    <dgm:cxn modelId="{475E7106-AC5B-4665-9B0F-B6DB99A17BCE}" type="presParOf" srcId="{37BE14E9-A732-4102-8FDF-449C9F50612A}" destId="{089EB4D2-309E-48F6-B6C7-F07A788BD238}" srcOrd="0" destOrd="0" presId="urn:microsoft.com/office/officeart/2008/layout/HorizontalMultiLevelHierarchy"/>
    <dgm:cxn modelId="{554228F5-EC0E-4DF5-B937-ECB3394A8761}" type="presParOf" srcId="{37BE14E9-A732-4102-8FDF-449C9F50612A}" destId="{92BF8A12-7DEF-4FFA-BFC4-9CAF286DE65A}" srcOrd="1" destOrd="0" presId="urn:microsoft.com/office/officeart/2008/layout/HorizontalMultiLevelHierarchy"/>
    <dgm:cxn modelId="{EBE834CF-55C0-4629-9038-0DF5205B2574}" type="presParOf" srcId="{2B6CC210-4FD6-47E1-8249-D94D41CE3B23}" destId="{B613AE4B-1DC6-4199-8DB8-FB4FCFD97C80}" srcOrd="2" destOrd="0" presId="urn:microsoft.com/office/officeart/2008/layout/HorizontalMultiLevelHierarchy"/>
    <dgm:cxn modelId="{F1DBF55C-CC15-4A4A-92E7-B4601C9335AE}" type="presParOf" srcId="{B613AE4B-1DC6-4199-8DB8-FB4FCFD97C80}" destId="{39C92F96-B8D8-4EA0-9695-4A2C544C35B8}" srcOrd="0" destOrd="0" presId="urn:microsoft.com/office/officeart/2008/layout/HorizontalMultiLevelHierarchy"/>
    <dgm:cxn modelId="{A5D75624-90DC-4DA2-A5FF-ADD3349CD193}" type="presParOf" srcId="{2B6CC210-4FD6-47E1-8249-D94D41CE3B23}" destId="{0C915FB9-D616-437C-A755-E94769B5EC0D}" srcOrd="3" destOrd="0" presId="urn:microsoft.com/office/officeart/2008/layout/HorizontalMultiLevelHierarchy"/>
    <dgm:cxn modelId="{DE0963A0-EBDE-40BE-BA45-C4A753760552}" type="presParOf" srcId="{0C915FB9-D616-437C-A755-E94769B5EC0D}" destId="{927FCCAB-98F8-4BEA-99B1-454338C8A10F}" srcOrd="0" destOrd="0" presId="urn:microsoft.com/office/officeart/2008/layout/HorizontalMultiLevelHierarchy"/>
    <dgm:cxn modelId="{46960BC2-30AE-4758-A943-EBA521B10776}" type="presParOf" srcId="{0C915FB9-D616-437C-A755-E94769B5EC0D}" destId="{F618DA81-5228-4F18-942D-00C284FB0AE0}" srcOrd="1" destOrd="0" presId="urn:microsoft.com/office/officeart/2008/layout/HorizontalMultiLevelHierarchy"/>
    <dgm:cxn modelId="{1F22C0FE-BB76-4D40-8172-9AF6172C460E}" type="presParOf" srcId="{7D18A1EB-180C-439B-B9C4-01A5CC1965C1}" destId="{6A787B02-266F-428D-84E1-1375B86AEAA4}" srcOrd="2" destOrd="0" presId="urn:microsoft.com/office/officeart/2008/layout/HorizontalMultiLevelHierarchy"/>
    <dgm:cxn modelId="{BBCB777B-F5C6-453F-8B92-F05FD848E974}" type="presParOf" srcId="{6A787B02-266F-428D-84E1-1375B86AEAA4}" destId="{035B84C3-2750-488D-8708-3E690A884370}" srcOrd="0" destOrd="0" presId="urn:microsoft.com/office/officeart/2008/layout/HorizontalMultiLevelHierarchy"/>
    <dgm:cxn modelId="{EE97FA72-3343-46C2-81BD-8F59BD6B3A15}" type="presParOf" srcId="{7D18A1EB-180C-439B-B9C4-01A5CC1965C1}" destId="{1DEDCD27-B6ED-494D-B8AE-8E5FC88085CE}" srcOrd="3" destOrd="0" presId="urn:microsoft.com/office/officeart/2008/layout/HorizontalMultiLevelHierarchy"/>
    <dgm:cxn modelId="{20341F4B-8393-4429-9337-0D1BC6F3A451}" type="presParOf" srcId="{1DEDCD27-B6ED-494D-B8AE-8E5FC88085CE}" destId="{991CE33F-43E7-40DB-9B80-B5E9EFEAB066}" srcOrd="0" destOrd="0" presId="urn:microsoft.com/office/officeart/2008/layout/HorizontalMultiLevelHierarchy"/>
    <dgm:cxn modelId="{9505881B-6807-4270-9348-3AF5D242732B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146871" y="1003897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10073340"/>
        <a:ext cx="22707" cy="22707"/>
      </dsp:txXfrm>
    </dsp:sp>
    <dsp:sp modelId="{65055C2D-2B2C-4D84-ACA4-59F12A018C1E}">
      <dsp:nvSpPr>
        <dsp:cNvPr id="0" name=""/>
        <dsp:cNvSpPr/>
      </dsp:nvSpPr>
      <dsp:spPr>
        <a:xfrm>
          <a:off x="3422006" y="8353961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9174594"/>
        <a:ext cx="89466" cy="89466"/>
      </dsp:txXfrm>
    </dsp:sp>
    <dsp:sp modelId="{BD15981F-569F-4B3E-A29C-E329AE7B81D1}">
      <dsp:nvSpPr>
        <dsp:cNvPr id="0" name=""/>
        <dsp:cNvSpPr/>
      </dsp:nvSpPr>
      <dsp:spPr>
        <a:xfrm>
          <a:off x="8871736" y="9219327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9054075" y="10039960"/>
        <a:ext cx="89466" cy="89466"/>
      </dsp:txXfrm>
    </dsp:sp>
    <dsp:sp modelId="{3C4CE92F-335B-4A7A-8BB0-EC6AFC5BABCB}">
      <dsp:nvSpPr>
        <dsp:cNvPr id="0" name=""/>
        <dsp:cNvSpPr/>
      </dsp:nvSpPr>
      <dsp:spPr>
        <a:xfrm>
          <a:off x="8871736" y="9219327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74376" y="9627578"/>
        <a:ext cx="48864" cy="48864"/>
      </dsp:txXfrm>
    </dsp:sp>
    <dsp:sp modelId="{B9B172A0-D21A-4971-8634-2212D1F23382}">
      <dsp:nvSpPr>
        <dsp:cNvPr id="0" name=""/>
        <dsp:cNvSpPr/>
      </dsp:nvSpPr>
      <dsp:spPr>
        <a:xfrm>
          <a:off x="8871736" y="917360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9207973"/>
        <a:ext cx="22707" cy="22707"/>
      </dsp:txXfrm>
    </dsp:sp>
    <dsp:sp modelId="{6C375489-D9A3-4C87-8ACE-FC2F5387BA84}">
      <dsp:nvSpPr>
        <dsp:cNvPr id="0" name=""/>
        <dsp:cNvSpPr/>
      </dsp:nvSpPr>
      <dsp:spPr>
        <a:xfrm>
          <a:off x="8871736" y="8353961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74376" y="8762211"/>
        <a:ext cx="48864" cy="48864"/>
      </dsp:txXfrm>
    </dsp:sp>
    <dsp:sp modelId="{61EC9F36-6467-4C56-8762-9BDEAEB0558C}">
      <dsp:nvSpPr>
        <dsp:cNvPr id="0" name=""/>
        <dsp:cNvSpPr/>
      </dsp:nvSpPr>
      <dsp:spPr>
        <a:xfrm>
          <a:off x="8871736" y="7488594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8309228"/>
        <a:ext cx="89466" cy="89466"/>
      </dsp:txXfrm>
    </dsp:sp>
    <dsp:sp modelId="{613A4E0B-58AB-427D-9051-A8B2C6F55381}">
      <dsp:nvSpPr>
        <dsp:cNvPr id="0" name=""/>
        <dsp:cNvSpPr/>
      </dsp:nvSpPr>
      <dsp:spPr>
        <a:xfrm>
          <a:off x="6146871" y="917360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9207973"/>
        <a:ext cx="22707" cy="22707"/>
      </dsp:txXfrm>
    </dsp:sp>
    <dsp:sp modelId="{FDCE8F53-E322-4B1B-8535-1DF807DB34B9}">
      <dsp:nvSpPr>
        <dsp:cNvPr id="0" name=""/>
        <dsp:cNvSpPr/>
      </dsp:nvSpPr>
      <dsp:spPr>
        <a:xfrm>
          <a:off x="3422006" y="8353961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4645" y="8762211"/>
        <a:ext cx="48864" cy="48864"/>
      </dsp:txXfrm>
    </dsp:sp>
    <dsp:sp modelId="{54E594E6-7D2B-4531-96DB-A1636EFE0947}">
      <dsp:nvSpPr>
        <dsp:cNvPr id="0" name=""/>
        <dsp:cNvSpPr/>
      </dsp:nvSpPr>
      <dsp:spPr>
        <a:xfrm>
          <a:off x="3422006" y="7488594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24645" y="7896845"/>
        <a:ext cx="48864" cy="48864"/>
      </dsp:txXfrm>
    </dsp:sp>
    <dsp:sp modelId="{9ED1ABC2-75DB-45B9-98A4-C2B4E8A4FB68}">
      <dsp:nvSpPr>
        <dsp:cNvPr id="0" name=""/>
        <dsp:cNvSpPr/>
      </dsp:nvSpPr>
      <dsp:spPr>
        <a:xfrm>
          <a:off x="6146871" y="6577508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6611875"/>
        <a:ext cx="22707" cy="22707"/>
      </dsp:txXfrm>
    </dsp:sp>
    <dsp:sp modelId="{B5518A91-0CCF-44EC-914D-B3C0D9B542E7}">
      <dsp:nvSpPr>
        <dsp:cNvPr id="0" name=""/>
        <dsp:cNvSpPr/>
      </dsp:nvSpPr>
      <dsp:spPr>
        <a:xfrm>
          <a:off x="3422006" y="6623228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7443861"/>
        <a:ext cx="89466" cy="89466"/>
      </dsp:txXfrm>
    </dsp:sp>
    <dsp:sp modelId="{7C1111C3-71C8-4A59-B707-B9C768098517}">
      <dsp:nvSpPr>
        <dsp:cNvPr id="0" name=""/>
        <dsp:cNvSpPr/>
      </dsp:nvSpPr>
      <dsp:spPr>
        <a:xfrm>
          <a:off x="697141" y="5757862"/>
          <a:ext cx="454144" cy="25960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596098"/>
              </a:lnTo>
              <a:lnTo>
                <a:pt x="454144" y="259609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858325" y="6990023"/>
        <a:ext cx="131776" cy="131776"/>
      </dsp:txXfrm>
    </dsp:sp>
    <dsp:sp modelId="{FCD46113-877F-416E-8838-C882836F0D86}">
      <dsp:nvSpPr>
        <dsp:cNvPr id="0" name=""/>
        <dsp:cNvSpPr/>
      </dsp:nvSpPr>
      <dsp:spPr>
        <a:xfrm>
          <a:off x="8871736" y="571214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5746508"/>
        <a:ext cx="22707" cy="22707"/>
      </dsp:txXfrm>
    </dsp:sp>
    <dsp:sp modelId="{08EC2D9E-EEF5-4DFB-B18C-04297E92FEFA}">
      <dsp:nvSpPr>
        <dsp:cNvPr id="0" name=""/>
        <dsp:cNvSpPr/>
      </dsp:nvSpPr>
      <dsp:spPr>
        <a:xfrm>
          <a:off x="6146871" y="571214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5746508"/>
        <a:ext cx="22707" cy="22707"/>
      </dsp:txXfrm>
    </dsp:sp>
    <dsp:sp modelId="{F1254FD0-8054-4A01-9BB5-DAF029D79E79}">
      <dsp:nvSpPr>
        <dsp:cNvPr id="0" name=""/>
        <dsp:cNvSpPr/>
      </dsp:nvSpPr>
      <dsp:spPr>
        <a:xfrm>
          <a:off x="3422006" y="3161763"/>
          <a:ext cx="454144" cy="25960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596098"/>
              </a:lnTo>
              <a:lnTo>
                <a:pt x="454144" y="25960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3583190" y="4393925"/>
        <a:ext cx="131776" cy="131776"/>
      </dsp:txXfrm>
    </dsp:sp>
    <dsp:sp modelId="{AF3CC9FE-9528-4F2B-BEF0-FD400BDCF7CC}">
      <dsp:nvSpPr>
        <dsp:cNvPr id="0" name=""/>
        <dsp:cNvSpPr/>
      </dsp:nvSpPr>
      <dsp:spPr>
        <a:xfrm>
          <a:off x="6146871" y="4846776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4881142"/>
        <a:ext cx="22707" cy="22707"/>
      </dsp:txXfrm>
    </dsp:sp>
    <dsp:sp modelId="{D63A1DBF-B929-4CFF-8038-A3BB430E8F26}">
      <dsp:nvSpPr>
        <dsp:cNvPr id="0" name=""/>
        <dsp:cNvSpPr/>
      </dsp:nvSpPr>
      <dsp:spPr>
        <a:xfrm>
          <a:off x="3422006" y="3161763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3982396"/>
        <a:ext cx="89466" cy="89466"/>
      </dsp:txXfrm>
    </dsp:sp>
    <dsp:sp modelId="{E7BDD582-7E90-4076-8C78-8CC718A5F63F}">
      <dsp:nvSpPr>
        <dsp:cNvPr id="0" name=""/>
        <dsp:cNvSpPr/>
      </dsp:nvSpPr>
      <dsp:spPr>
        <a:xfrm>
          <a:off x="8871736" y="398141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4015776"/>
        <a:ext cx="22707" cy="22707"/>
      </dsp:txXfrm>
    </dsp:sp>
    <dsp:sp modelId="{6B6DF7BA-69D5-43E7-B1FD-B8C69ED06FD6}">
      <dsp:nvSpPr>
        <dsp:cNvPr id="0" name=""/>
        <dsp:cNvSpPr/>
      </dsp:nvSpPr>
      <dsp:spPr>
        <a:xfrm>
          <a:off x="6146871" y="398141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4015776"/>
        <a:ext cx="22707" cy="22707"/>
      </dsp:txXfrm>
    </dsp:sp>
    <dsp:sp modelId="{0FCD4F1D-3CCE-422E-9DF8-20C723F0F43F}">
      <dsp:nvSpPr>
        <dsp:cNvPr id="0" name=""/>
        <dsp:cNvSpPr/>
      </dsp:nvSpPr>
      <dsp:spPr>
        <a:xfrm>
          <a:off x="3422006" y="3161763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24645" y="3570014"/>
        <a:ext cx="48864" cy="48864"/>
      </dsp:txXfrm>
    </dsp:sp>
    <dsp:sp modelId="{C7A5D2EB-D094-48F3-8D35-519DA956ECD1}">
      <dsp:nvSpPr>
        <dsp:cNvPr id="0" name=""/>
        <dsp:cNvSpPr/>
      </dsp:nvSpPr>
      <dsp:spPr>
        <a:xfrm>
          <a:off x="8871736" y="311604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3150410"/>
        <a:ext cx="22707" cy="22707"/>
      </dsp:txXfrm>
    </dsp:sp>
    <dsp:sp modelId="{5ABFDF5F-1879-41BF-A166-B24431A675C0}">
      <dsp:nvSpPr>
        <dsp:cNvPr id="0" name=""/>
        <dsp:cNvSpPr/>
      </dsp:nvSpPr>
      <dsp:spPr>
        <a:xfrm>
          <a:off x="6146871" y="2296397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49511" y="2704648"/>
        <a:ext cx="48864" cy="48864"/>
      </dsp:txXfrm>
    </dsp:sp>
    <dsp:sp modelId="{9B397D1C-DEE7-494D-8890-AAEF414ECD4A}">
      <dsp:nvSpPr>
        <dsp:cNvPr id="0" name=""/>
        <dsp:cNvSpPr/>
      </dsp:nvSpPr>
      <dsp:spPr>
        <a:xfrm>
          <a:off x="8871736" y="225067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2285043"/>
        <a:ext cx="22707" cy="22707"/>
      </dsp:txXfrm>
    </dsp:sp>
    <dsp:sp modelId="{149D8393-EF60-4ACF-973D-0ECEB308B02A}">
      <dsp:nvSpPr>
        <dsp:cNvPr id="0" name=""/>
        <dsp:cNvSpPr/>
      </dsp:nvSpPr>
      <dsp:spPr>
        <a:xfrm>
          <a:off x="6146871" y="225067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2285043"/>
        <a:ext cx="22707" cy="22707"/>
      </dsp:txXfrm>
    </dsp:sp>
    <dsp:sp modelId="{A01D6B45-40E0-45D2-9E09-7258D6626504}">
      <dsp:nvSpPr>
        <dsp:cNvPr id="0" name=""/>
        <dsp:cNvSpPr/>
      </dsp:nvSpPr>
      <dsp:spPr>
        <a:xfrm>
          <a:off x="8871736" y="1385311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1419677"/>
        <a:ext cx="22707" cy="22707"/>
      </dsp:txXfrm>
    </dsp:sp>
    <dsp:sp modelId="{B0DE4A54-936C-4DE8-AF1A-B1ECFEB67683}">
      <dsp:nvSpPr>
        <dsp:cNvPr id="0" name=""/>
        <dsp:cNvSpPr/>
      </dsp:nvSpPr>
      <dsp:spPr>
        <a:xfrm>
          <a:off x="6146871" y="1431031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49511" y="1839282"/>
        <a:ext cx="48864" cy="48864"/>
      </dsp:txXfrm>
    </dsp:sp>
    <dsp:sp modelId="{0715A63A-8E32-4864-B2C3-9FFC2518C724}">
      <dsp:nvSpPr>
        <dsp:cNvPr id="0" name=""/>
        <dsp:cNvSpPr/>
      </dsp:nvSpPr>
      <dsp:spPr>
        <a:xfrm>
          <a:off x="3422006" y="2296397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24645" y="2704648"/>
        <a:ext cx="48864" cy="48864"/>
      </dsp:txXfrm>
    </dsp:sp>
    <dsp:sp modelId="{39AB1E72-61ED-4377-A587-D297F22FC0F6}">
      <dsp:nvSpPr>
        <dsp:cNvPr id="0" name=""/>
        <dsp:cNvSpPr/>
      </dsp:nvSpPr>
      <dsp:spPr>
        <a:xfrm>
          <a:off x="6146871" y="51994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554311"/>
        <a:ext cx="22707" cy="22707"/>
      </dsp:txXfrm>
    </dsp:sp>
    <dsp:sp modelId="{E2B39242-E6E4-4508-BDB8-87CD53523FF7}">
      <dsp:nvSpPr>
        <dsp:cNvPr id="0" name=""/>
        <dsp:cNvSpPr/>
      </dsp:nvSpPr>
      <dsp:spPr>
        <a:xfrm>
          <a:off x="3422006" y="565665"/>
          <a:ext cx="454144" cy="2596098"/>
        </a:xfrm>
        <a:custGeom>
          <a:avLst/>
          <a:gdLst/>
          <a:ahLst/>
          <a:cxnLst/>
          <a:rect l="0" t="0" r="0" b="0"/>
          <a:pathLst>
            <a:path>
              <a:moveTo>
                <a:pt x="0" y="2596098"/>
              </a:moveTo>
              <a:lnTo>
                <a:pt x="227072" y="2596098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900" kern="1200"/>
        </a:p>
      </dsp:txBody>
      <dsp:txXfrm>
        <a:off x="3583190" y="1797826"/>
        <a:ext cx="131776" cy="131776"/>
      </dsp:txXfrm>
    </dsp:sp>
    <dsp:sp modelId="{10902F1B-76A0-42BF-B8B6-85638234AC1B}">
      <dsp:nvSpPr>
        <dsp:cNvPr id="0" name=""/>
        <dsp:cNvSpPr/>
      </dsp:nvSpPr>
      <dsp:spPr>
        <a:xfrm>
          <a:off x="697141" y="3161763"/>
          <a:ext cx="454144" cy="2596098"/>
        </a:xfrm>
        <a:custGeom>
          <a:avLst/>
          <a:gdLst/>
          <a:ahLst/>
          <a:cxnLst/>
          <a:rect l="0" t="0" r="0" b="0"/>
          <a:pathLst>
            <a:path>
              <a:moveTo>
                <a:pt x="0" y="2596098"/>
              </a:moveTo>
              <a:lnTo>
                <a:pt x="227072" y="2596098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858325" y="4393925"/>
        <a:ext cx="131776" cy="131776"/>
      </dsp:txXfrm>
    </dsp:sp>
    <dsp:sp modelId="{47AE8846-F21F-4E4C-B4A3-D44DA4BF791C}">
      <dsp:nvSpPr>
        <dsp:cNvPr id="0" name=""/>
        <dsp:cNvSpPr/>
      </dsp:nvSpPr>
      <dsp:spPr>
        <a:xfrm rot="16200000">
          <a:off x="-1470829" y="5411716"/>
          <a:ext cx="3643647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Plan</a:t>
          </a:r>
          <a:endParaRPr lang="zh-CN" altLang="en-US" sz="4500" kern="1200"/>
        </a:p>
      </dsp:txBody>
      <dsp:txXfrm>
        <a:off x="-1470829" y="5411716"/>
        <a:ext cx="3643647" cy="692292"/>
      </dsp:txXfrm>
    </dsp:sp>
    <dsp:sp modelId="{D456BF37-646F-420A-817B-2C6FE870644F}">
      <dsp:nvSpPr>
        <dsp:cNvPr id="0" name=""/>
        <dsp:cNvSpPr/>
      </dsp:nvSpPr>
      <dsp:spPr>
        <a:xfrm>
          <a:off x="1151285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aseline</a:t>
          </a:r>
          <a:endParaRPr lang="zh-CN" altLang="en-US" sz="2500" kern="1200"/>
        </a:p>
      </dsp:txBody>
      <dsp:txXfrm>
        <a:off x="1151285" y="2815617"/>
        <a:ext cx="2270721" cy="692292"/>
      </dsp:txXfrm>
    </dsp:sp>
    <dsp:sp modelId="{233DCB5B-CFBE-407E-9A7A-8B394BBE107A}">
      <dsp:nvSpPr>
        <dsp:cNvPr id="0" name=""/>
        <dsp:cNvSpPr/>
      </dsp:nvSpPr>
      <dsp:spPr>
        <a:xfrm>
          <a:off x="3876150" y="21951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Accounting</a:t>
          </a:r>
          <a:endParaRPr lang="zh-CN" altLang="en-US" sz="2500" kern="1200"/>
        </a:p>
      </dsp:txBody>
      <dsp:txXfrm>
        <a:off x="3876150" y="219518"/>
        <a:ext cx="2270721" cy="692292"/>
      </dsp:txXfrm>
    </dsp:sp>
    <dsp:sp modelId="{E2AF2247-0E38-427F-BF71-3F47AAB07A3E}">
      <dsp:nvSpPr>
        <dsp:cNvPr id="0" name=""/>
        <dsp:cNvSpPr/>
      </dsp:nvSpPr>
      <dsp:spPr>
        <a:xfrm>
          <a:off x="6601015" y="21951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FS/Questions</a:t>
          </a:r>
          <a:endParaRPr lang="zh-CN" altLang="en-US" sz="2500" kern="1200"/>
        </a:p>
      </dsp:txBody>
      <dsp:txXfrm>
        <a:off x="6601015" y="219518"/>
        <a:ext cx="2270721" cy="692292"/>
      </dsp:txXfrm>
    </dsp:sp>
    <dsp:sp modelId="{43EF4C62-2E41-49AE-BCBB-25E0C8C2953D}">
      <dsp:nvSpPr>
        <dsp:cNvPr id="0" name=""/>
        <dsp:cNvSpPr/>
      </dsp:nvSpPr>
      <dsp:spPr>
        <a:xfrm>
          <a:off x="3876150" y="195025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M</a:t>
          </a:r>
          <a:endParaRPr lang="zh-CN" altLang="en-US" sz="2500" kern="1200"/>
        </a:p>
      </dsp:txBody>
      <dsp:txXfrm>
        <a:off x="3876150" y="1950251"/>
        <a:ext cx="2270721" cy="692292"/>
      </dsp:txXfrm>
    </dsp:sp>
    <dsp:sp modelId="{B81513B1-7983-4694-9EA0-FC51A51A8637}">
      <dsp:nvSpPr>
        <dsp:cNvPr id="0" name=""/>
        <dsp:cNvSpPr/>
      </dsp:nvSpPr>
      <dsp:spPr>
        <a:xfrm>
          <a:off x="6601015" y="108488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Assignment C</a:t>
          </a:r>
          <a:endParaRPr lang="zh-CN" altLang="en-US" sz="2500" kern="1200"/>
        </a:p>
      </dsp:txBody>
      <dsp:txXfrm>
        <a:off x="6601015" y="1084884"/>
        <a:ext cx="2270721" cy="692292"/>
      </dsp:txXfrm>
    </dsp:sp>
    <dsp:sp modelId="{872499DD-12D6-42C3-9985-4697A1247FEE}">
      <dsp:nvSpPr>
        <dsp:cNvPr id="0" name=""/>
        <dsp:cNvSpPr/>
      </dsp:nvSpPr>
      <dsp:spPr>
        <a:xfrm>
          <a:off x="9325880" y="108488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7:00-17:30</a:t>
          </a:r>
          <a:endParaRPr lang="zh-CN" altLang="en-US" sz="2500" kern="1200"/>
        </a:p>
      </dsp:txBody>
      <dsp:txXfrm>
        <a:off x="9325880" y="1084884"/>
        <a:ext cx="2270721" cy="692292"/>
      </dsp:txXfrm>
    </dsp:sp>
    <dsp:sp modelId="{A9BFF85E-7322-4D87-85E1-F31A95821322}">
      <dsp:nvSpPr>
        <dsp:cNvPr id="0" name=""/>
        <dsp:cNvSpPr/>
      </dsp:nvSpPr>
      <dsp:spPr>
        <a:xfrm>
          <a:off x="6601015" y="195025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Assignment 9</a:t>
          </a:r>
          <a:endParaRPr lang="zh-CN" altLang="en-US" sz="2500" kern="1200"/>
        </a:p>
      </dsp:txBody>
      <dsp:txXfrm>
        <a:off x="6601015" y="1950251"/>
        <a:ext cx="2270721" cy="692292"/>
      </dsp:txXfrm>
    </dsp:sp>
    <dsp:sp modelId="{4348EA41-22D1-4150-AA62-16D317CE4FED}">
      <dsp:nvSpPr>
        <dsp:cNvPr id="0" name=""/>
        <dsp:cNvSpPr/>
      </dsp:nvSpPr>
      <dsp:spPr>
        <a:xfrm>
          <a:off x="9325880" y="195025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7:30-18:00</a:t>
          </a:r>
          <a:endParaRPr lang="zh-CN" altLang="en-US" sz="2500" kern="1200"/>
        </a:p>
      </dsp:txBody>
      <dsp:txXfrm>
        <a:off x="9325880" y="1950251"/>
        <a:ext cx="2270721" cy="692292"/>
      </dsp:txXfrm>
    </dsp:sp>
    <dsp:sp modelId="{44E8A1FE-E6FF-46BE-9F56-0B9883334051}">
      <dsp:nvSpPr>
        <dsp:cNvPr id="0" name=""/>
        <dsp:cNvSpPr/>
      </dsp:nvSpPr>
      <dsp:spPr>
        <a:xfrm>
          <a:off x="6601015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Articles</a:t>
          </a:r>
          <a:endParaRPr lang="zh-CN" altLang="en-US" sz="2500" kern="1200"/>
        </a:p>
      </dsp:txBody>
      <dsp:txXfrm>
        <a:off x="6601015" y="2815617"/>
        <a:ext cx="2270721" cy="692292"/>
      </dsp:txXfrm>
    </dsp:sp>
    <dsp:sp modelId="{F8685468-A92C-437A-9AF5-4757DD669E26}">
      <dsp:nvSpPr>
        <dsp:cNvPr id="0" name=""/>
        <dsp:cNvSpPr/>
      </dsp:nvSpPr>
      <dsp:spPr>
        <a:xfrm>
          <a:off x="9325880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8:00-19:00</a:t>
          </a:r>
          <a:endParaRPr lang="zh-CN" altLang="en-US" sz="2500" kern="1200"/>
        </a:p>
      </dsp:txBody>
      <dsp:txXfrm>
        <a:off x="9325880" y="2815617"/>
        <a:ext cx="2270721" cy="692292"/>
      </dsp:txXfrm>
    </dsp:sp>
    <dsp:sp modelId="{3EAFDA8E-4AD2-4268-819E-988B3E3396F0}">
      <dsp:nvSpPr>
        <dsp:cNvPr id="0" name=""/>
        <dsp:cNvSpPr/>
      </dsp:nvSpPr>
      <dsp:spPr>
        <a:xfrm>
          <a:off x="3876150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L</a:t>
          </a:r>
          <a:endParaRPr lang="zh-CN" altLang="en-US" sz="2500" kern="1200"/>
        </a:p>
      </dsp:txBody>
      <dsp:txXfrm>
        <a:off x="3876150" y="3680983"/>
        <a:ext cx="2270721" cy="692292"/>
      </dsp:txXfrm>
    </dsp:sp>
    <dsp:sp modelId="{9219DD72-DACC-4357-A0BB-469DE645244B}">
      <dsp:nvSpPr>
        <dsp:cNvPr id="0" name=""/>
        <dsp:cNvSpPr/>
      </dsp:nvSpPr>
      <dsp:spPr>
        <a:xfrm>
          <a:off x="6601015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Course 4</a:t>
          </a:r>
          <a:endParaRPr lang="zh-CN" altLang="en-US" sz="2500" kern="1200"/>
        </a:p>
      </dsp:txBody>
      <dsp:txXfrm>
        <a:off x="6601015" y="3680983"/>
        <a:ext cx="2270721" cy="692292"/>
      </dsp:txXfrm>
    </dsp:sp>
    <dsp:sp modelId="{2A4FF0F5-F4E8-45BB-A84F-8EBA707EE26F}">
      <dsp:nvSpPr>
        <dsp:cNvPr id="0" name=""/>
        <dsp:cNvSpPr/>
      </dsp:nvSpPr>
      <dsp:spPr>
        <a:xfrm>
          <a:off x="9325880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9:00-21:00</a:t>
          </a:r>
          <a:endParaRPr lang="zh-CN" altLang="en-US" sz="2500" kern="1200"/>
        </a:p>
      </dsp:txBody>
      <dsp:txXfrm>
        <a:off x="9325880" y="3680983"/>
        <a:ext cx="2270721" cy="692292"/>
      </dsp:txXfrm>
    </dsp:sp>
    <dsp:sp modelId="{EB700C83-D138-423A-A329-081ADA9166E0}">
      <dsp:nvSpPr>
        <dsp:cNvPr id="0" name=""/>
        <dsp:cNvSpPr/>
      </dsp:nvSpPr>
      <dsp:spPr>
        <a:xfrm>
          <a:off x="3876150" y="454634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dowing</a:t>
          </a:r>
          <a:endParaRPr lang="zh-CN" altLang="en-US" sz="2500" kern="1200"/>
        </a:p>
      </dsp:txBody>
      <dsp:txXfrm>
        <a:off x="3876150" y="4546349"/>
        <a:ext cx="2270721" cy="692292"/>
      </dsp:txXfrm>
    </dsp:sp>
    <dsp:sp modelId="{768F80AA-815C-4862-8E70-E62CB2F4B377}">
      <dsp:nvSpPr>
        <dsp:cNvPr id="0" name=""/>
        <dsp:cNvSpPr/>
      </dsp:nvSpPr>
      <dsp:spPr>
        <a:xfrm>
          <a:off x="6601015" y="454634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2:30-23:00</a:t>
          </a:r>
          <a:endParaRPr lang="zh-CN" altLang="en-US" sz="2500" kern="1200"/>
        </a:p>
      </dsp:txBody>
      <dsp:txXfrm>
        <a:off x="6601015" y="4546349"/>
        <a:ext cx="2270721" cy="692292"/>
      </dsp:txXfrm>
    </dsp:sp>
    <dsp:sp modelId="{80600A35-84AA-43CE-81F3-F98690856545}">
      <dsp:nvSpPr>
        <dsp:cNvPr id="0" name=""/>
        <dsp:cNvSpPr/>
      </dsp:nvSpPr>
      <dsp:spPr>
        <a:xfrm>
          <a:off x="3876150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Leisurely Tonight</a:t>
          </a:r>
          <a:endParaRPr lang="zh-CN" altLang="en-US" sz="2500" kern="1200"/>
        </a:p>
      </dsp:txBody>
      <dsp:txXfrm>
        <a:off x="3876150" y="5411716"/>
        <a:ext cx="2270721" cy="692292"/>
      </dsp:txXfrm>
    </dsp:sp>
    <dsp:sp modelId="{A9B15C1A-4C4B-4F3A-A878-84EA420CF092}">
      <dsp:nvSpPr>
        <dsp:cNvPr id="0" name=""/>
        <dsp:cNvSpPr/>
      </dsp:nvSpPr>
      <dsp:spPr>
        <a:xfrm>
          <a:off x="6601015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/Dinner</a:t>
          </a:r>
          <a:endParaRPr lang="zh-CN" altLang="en-US" sz="2500" kern="1200"/>
        </a:p>
      </dsp:txBody>
      <dsp:txXfrm>
        <a:off x="6601015" y="5411716"/>
        <a:ext cx="2270721" cy="692292"/>
      </dsp:txXfrm>
    </dsp:sp>
    <dsp:sp modelId="{CF727354-29D2-487B-B444-C7F2F7C6251F}">
      <dsp:nvSpPr>
        <dsp:cNvPr id="0" name=""/>
        <dsp:cNvSpPr/>
      </dsp:nvSpPr>
      <dsp:spPr>
        <a:xfrm>
          <a:off x="9325880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2:00-22:30</a:t>
          </a:r>
          <a:endParaRPr lang="zh-CN" altLang="en-US" sz="2500" kern="1200"/>
        </a:p>
      </dsp:txBody>
      <dsp:txXfrm>
        <a:off x="9325880" y="5411716"/>
        <a:ext cx="2270721" cy="692292"/>
      </dsp:txXfrm>
    </dsp:sp>
    <dsp:sp modelId="{E2CE8335-163F-4FC8-9EB2-2F1AB9A3494D}">
      <dsp:nvSpPr>
        <dsp:cNvPr id="0" name=""/>
        <dsp:cNvSpPr/>
      </dsp:nvSpPr>
      <dsp:spPr>
        <a:xfrm>
          <a:off x="1151285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Reminder</a:t>
          </a:r>
          <a:endParaRPr lang="zh-CN" altLang="en-US" sz="2500" kern="1200"/>
        </a:p>
      </dsp:txBody>
      <dsp:txXfrm>
        <a:off x="1151285" y="8007814"/>
        <a:ext cx="2270721" cy="692292"/>
      </dsp:txXfrm>
    </dsp:sp>
    <dsp:sp modelId="{68C7DC2A-DF30-426E-B8FD-F49EE5583BB0}">
      <dsp:nvSpPr>
        <dsp:cNvPr id="0" name=""/>
        <dsp:cNvSpPr/>
      </dsp:nvSpPr>
      <dsp:spPr>
        <a:xfrm>
          <a:off x="3876150" y="627708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Accounting</a:t>
          </a:r>
          <a:endParaRPr lang="zh-CN" altLang="en-US" sz="2500" kern="1200"/>
        </a:p>
      </dsp:txBody>
      <dsp:txXfrm>
        <a:off x="3876150" y="6277082"/>
        <a:ext cx="2270721" cy="692292"/>
      </dsp:txXfrm>
    </dsp:sp>
    <dsp:sp modelId="{7FCFFB08-58A6-4E0E-8F2E-200F374C3CF1}">
      <dsp:nvSpPr>
        <dsp:cNvPr id="0" name=""/>
        <dsp:cNvSpPr/>
      </dsp:nvSpPr>
      <dsp:spPr>
        <a:xfrm>
          <a:off x="6601015" y="627708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Homework</a:t>
          </a:r>
          <a:endParaRPr lang="zh-CN" altLang="en-US" sz="2500" kern="1200"/>
        </a:p>
      </dsp:txBody>
      <dsp:txXfrm>
        <a:off x="6601015" y="6277082"/>
        <a:ext cx="2270721" cy="692292"/>
      </dsp:txXfrm>
    </dsp:sp>
    <dsp:sp modelId="{A6245687-1FD2-4154-A109-2FB42B15ECB5}">
      <dsp:nvSpPr>
        <dsp:cNvPr id="0" name=""/>
        <dsp:cNvSpPr/>
      </dsp:nvSpPr>
      <dsp:spPr>
        <a:xfrm>
          <a:off x="3876150" y="714244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ermit</a:t>
          </a:r>
          <a:endParaRPr lang="zh-CN" altLang="en-US" sz="2500" kern="1200"/>
        </a:p>
      </dsp:txBody>
      <dsp:txXfrm>
        <a:off x="3876150" y="7142448"/>
        <a:ext cx="2270721" cy="692292"/>
      </dsp:txXfrm>
    </dsp:sp>
    <dsp:sp modelId="{7E713748-379C-4B5E-9EC6-622A2DAA67D9}">
      <dsp:nvSpPr>
        <dsp:cNvPr id="0" name=""/>
        <dsp:cNvSpPr/>
      </dsp:nvSpPr>
      <dsp:spPr>
        <a:xfrm>
          <a:off x="3876150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pping list</a:t>
          </a:r>
          <a:endParaRPr lang="zh-CN" altLang="en-US" sz="2500" kern="1200"/>
        </a:p>
      </dsp:txBody>
      <dsp:txXfrm>
        <a:off x="3876150" y="8873180"/>
        <a:ext cx="2270721" cy="692292"/>
      </dsp:txXfrm>
    </dsp:sp>
    <dsp:sp modelId="{50DFE8EC-C200-4654-AAE8-1C218BF1FF46}">
      <dsp:nvSpPr>
        <dsp:cNvPr id="0" name=""/>
        <dsp:cNvSpPr/>
      </dsp:nvSpPr>
      <dsp:spPr>
        <a:xfrm>
          <a:off x="6601015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aily Stuff</a:t>
          </a:r>
          <a:endParaRPr lang="zh-CN" altLang="en-US" sz="2500" kern="1200"/>
        </a:p>
      </dsp:txBody>
      <dsp:txXfrm>
        <a:off x="6601015" y="8873180"/>
        <a:ext cx="2270721" cy="692292"/>
      </dsp:txXfrm>
    </dsp:sp>
    <dsp:sp modelId="{550E294F-EC44-419B-ACBA-76EA29C580AF}">
      <dsp:nvSpPr>
        <dsp:cNvPr id="0" name=""/>
        <dsp:cNvSpPr/>
      </dsp:nvSpPr>
      <dsp:spPr>
        <a:xfrm>
          <a:off x="9325880" y="714244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Jacket/Jeans</a:t>
          </a:r>
          <a:endParaRPr lang="zh-CN" altLang="en-US" sz="2500" kern="1200"/>
        </a:p>
      </dsp:txBody>
      <dsp:txXfrm>
        <a:off x="9325880" y="7142448"/>
        <a:ext cx="2270721" cy="692292"/>
      </dsp:txXfrm>
    </dsp:sp>
    <dsp:sp modelId="{5E50BE45-AF0C-44A3-AA12-417AEB53362F}">
      <dsp:nvSpPr>
        <dsp:cNvPr id="0" name=""/>
        <dsp:cNvSpPr/>
      </dsp:nvSpPr>
      <dsp:spPr>
        <a:xfrm>
          <a:off x="9325880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mpoo</a:t>
          </a:r>
          <a:endParaRPr lang="zh-CN" altLang="en-US" sz="2500" kern="1200"/>
        </a:p>
      </dsp:txBody>
      <dsp:txXfrm>
        <a:off x="9325880" y="8007814"/>
        <a:ext cx="2270721" cy="692292"/>
      </dsp:txXfrm>
    </dsp:sp>
    <dsp:sp modelId="{E18AE2A5-DC03-4931-94FA-010B0E494808}">
      <dsp:nvSpPr>
        <dsp:cNvPr id="0" name=""/>
        <dsp:cNvSpPr/>
      </dsp:nvSpPr>
      <dsp:spPr>
        <a:xfrm>
          <a:off x="9325880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wiffer</a:t>
          </a:r>
          <a:endParaRPr lang="zh-CN" altLang="en-US" sz="2500" kern="1200"/>
        </a:p>
      </dsp:txBody>
      <dsp:txXfrm>
        <a:off x="9325880" y="8873180"/>
        <a:ext cx="2270721" cy="692292"/>
      </dsp:txXfrm>
    </dsp:sp>
    <dsp:sp modelId="{964E3496-9F20-4756-A220-FBA1D5E4980C}">
      <dsp:nvSpPr>
        <dsp:cNvPr id="0" name=""/>
        <dsp:cNvSpPr/>
      </dsp:nvSpPr>
      <dsp:spPr>
        <a:xfrm>
          <a:off x="9325880" y="973854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 Filter</a:t>
          </a:r>
          <a:endParaRPr lang="zh-CN" altLang="en-US" sz="2500" kern="1200"/>
        </a:p>
      </dsp:txBody>
      <dsp:txXfrm>
        <a:off x="9325880" y="9738547"/>
        <a:ext cx="2270721" cy="692292"/>
      </dsp:txXfrm>
    </dsp:sp>
    <dsp:sp modelId="{5E8E4353-97E3-4769-8745-E51435D5D5C3}">
      <dsp:nvSpPr>
        <dsp:cNvPr id="0" name=""/>
        <dsp:cNvSpPr/>
      </dsp:nvSpPr>
      <dsp:spPr>
        <a:xfrm>
          <a:off x="9325880" y="1060391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unscreen</a:t>
          </a:r>
          <a:endParaRPr lang="zh-CN" altLang="en-US" sz="2500" kern="1200"/>
        </a:p>
      </dsp:txBody>
      <dsp:txXfrm>
        <a:off x="9325880" y="10603913"/>
        <a:ext cx="2270721" cy="692292"/>
      </dsp:txXfrm>
    </dsp:sp>
    <dsp:sp modelId="{D39F0EBD-FE23-49ED-8731-BF50C8139E65}">
      <dsp:nvSpPr>
        <dsp:cNvPr id="0" name=""/>
        <dsp:cNvSpPr/>
      </dsp:nvSpPr>
      <dsp:spPr>
        <a:xfrm>
          <a:off x="3876150" y="973854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Financial</a:t>
          </a:r>
          <a:endParaRPr lang="zh-CN" altLang="en-US" sz="2500" kern="1200"/>
        </a:p>
      </dsp:txBody>
      <dsp:txXfrm>
        <a:off x="3876150" y="9738547"/>
        <a:ext cx="2270721" cy="692292"/>
      </dsp:txXfrm>
    </dsp:sp>
    <dsp:sp modelId="{53AEF0C2-BE19-450F-87F1-3F6A8CDD2C4F}">
      <dsp:nvSpPr>
        <dsp:cNvPr id="0" name=""/>
        <dsp:cNvSpPr/>
      </dsp:nvSpPr>
      <dsp:spPr>
        <a:xfrm>
          <a:off x="6601015" y="973854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OA Credit</a:t>
          </a:r>
          <a:endParaRPr lang="zh-CN" altLang="en-US" sz="2500" kern="1200"/>
        </a:p>
      </dsp:txBody>
      <dsp:txXfrm>
        <a:off x="6601015" y="9738547"/>
        <a:ext cx="2270721" cy="6922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5297566" y="7707262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277075"/>
              </a:lnTo>
              <a:lnTo>
                <a:pt x="290818" y="27707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2933" y="7835758"/>
        <a:ext cx="20083" cy="20083"/>
      </dsp:txXfrm>
    </dsp:sp>
    <dsp:sp modelId="{B613AE4B-1DC6-4199-8DB8-FB4FCFD97C80}">
      <dsp:nvSpPr>
        <dsp:cNvPr id="0" name=""/>
        <dsp:cNvSpPr/>
      </dsp:nvSpPr>
      <dsp:spPr>
        <a:xfrm>
          <a:off x="7042480" y="7430186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277075"/>
              </a:lnTo>
              <a:lnTo>
                <a:pt x="290818" y="27707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77847" y="7558682"/>
        <a:ext cx="20083" cy="20083"/>
      </dsp:txXfrm>
    </dsp:sp>
    <dsp:sp modelId="{825BE01C-D7B3-4F41-B894-43E47067F56C}">
      <dsp:nvSpPr>
        <dsp:cNvPr id="0" name=""/>
        <dsp:cNvSpPr/>
      </dsp:nvSpPr>
      <dsp:spPr>
        <a:xfrm>
          <a:off x="7042480" y="7153110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277075"/>
              </a:moveTo>
              <a:lnTo>
                <a:pt x="145409" y="277075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77847" y="7281606"/>
        <a:ext cx="20083" cy="20083"/>
      </dsp:txXfrm>
    </dsp:sp>
    <dsp:sp modelId="{3B1A3685-9A27-4EC4-BEFC-1FDA25274BFA}">
      <dsp:nvSpPr>
        <dsp:cNvPr id="0" name=""/>
        <dsp:cNvSpPr/>
      </dsp:nvSpPr>
      <dsp:spPr>
        <a:xfrm>
          <a:off x="5297566" y="7430186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277075"/>
              </a:moveTo>
              <a:lnTo>
                <a:pt x="145409" y="277075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2933" y="7558682"/>
        <a:ext cx="20083" cy="20083"/>
      </dsp:txXfrm>
    </dsp:sp>
    <dsp:sp modelId="{3D594C2F-E3B3-49E4-91B1-8021AB724E6F}">
      <dsp:nvSpPr>
        <dsp:cNvPr id="0" name=""/>
        <dsp:cNvSpPr/>
      </dsp:nvSpPr>
      <dsp:spPr>
        <a:xfrm>
          <a:off x="3552652" y="4382350"/>
          <a:ext cx="290818" cy="33249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3324911"/>
              </a:lnTo>
              <a:lnTo>
                <a:pt x="290818" y="332491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614621" y="5961366"/>
        <a:ext cx="166880" cy="166880"/>
      </dsp:txXfrm>
    </dsp:sp>
    <dsp:sp modelId="{B75ABC98-6F28-418F-BAD1-9E28A0B13D07}">
      <dsp:nvSpPr>
        <dsp:cNvPr id="0" name=""/>
        <dsp:cNvSpPr/>
      </dsp:nvSpPr>
      <dsp:spPr>
        <a:xfrm>
          <a:off x="5297566" y="6553238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5705" y="6591688"/>
        <a:ext cx="14540" cy="14540"/>
      </dsp:txXfrm>
    </dsp:sp>
    <dsp:sp modelId="{F94E27A2-06B0-4D02-BDCB-938B94E8148D}">
      <dsp:nvSpPr>
        <dsp:cNvPr id="0" name=""/>
        <dsp:cNvSpPr/>
      </dsp:nvSpPr>
      <dsp:spPr>
        <a:xfrm>
          <a:off x="3552652" y="4382350"/>
          <a:ext cx="290818" cy="22166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2216607"/>
              </a:lnTo>
              <a:lnTo>
                <a:pt x="290818" y="221660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642171" y="5434764"/>
        <a:ext cx="111780" cy="111780"/>
      </dsp:txXfrm>
    </dsp:sp>
    <dsp:sp modelId="{183178E7-3652-4F80-BF96-DFBA1D9849F1}">
      <dsp:nvSpPr>
        <dsp:cNvPr id="0" name=""/>
        <dsp:cNvSpPr/>
      </dsp:nvSpPr>
      <dsp:spPr>
        <a:xfrm>
          <a:off x="7042480" y="5999086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80619" y="6037536"/>
        <a:ext cx="14540" cy="14540"/>
      </dsp:txXfrm>
    </dsp:sp>
    <dsp:sp modelId="{9BA59819-A74E-4F36-9ADB-BD59E4C99562}">
      <dsp:nvSpPr>
        <dsp:cNvPr id="0" name=""/>
        <dsp:cNvSpPr/>
      </dsp:nvSpPr>
      <dsp:spPr>
        <a:xfrm>
          <a:off x="5297566" y="4797964"/>
          <a:ext cx="290818" cy="12468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1246841"/>
              </a:lnTo>
              <a:lnTo>
                <a:pt x="290818" y="12468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10968" y="5389378"/>
        <a:ext cx="64015" cy="64015"/>
      </dsp:txXfrm>
    </dsp:sp>
    <dsp:sp modelId="{9B37C1F2-3150-4098-8688-F1640A570471}">
      <dsp:nvSpPr>
        <dsp:cNvPr id="0" name=""/>
        <dsp:cNvSpPr/>
      </dsp:nvSpPr>
      <dsp:spPr>
        <a:xfrm>
          <a:off x="7042480" y="5444934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80619" y="5483384"/>
        <a:ext cx="14540" cy="14540"/>
      </dsp:txXfrm>
    </dsp:sp>
    <dsp:sp modelId="{44B612DB-1CDC-482D-9BF4-4CBC9FBC4299}">
      <dsp:nvSpPr>
        <dsp:cNvPr id="0" name=""/>
        <dsp:cNvSpPr/>
      </dsp:nvSpPr>
      <dsp:spPr>
        <a:xfrm>
          <a:off x="5297566" y="4797964"/>
          <a:ext cx="290818" cy="6926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692689"/>
              </a:lnTo>
              <a:lnTo>
                <a:pt x="290818" y="69268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24194" y="5125528"/>
        <a:ext cx="37563" cy="37563"/>
      </dsp:txXfrm>
    </dsp:sp>
    <dsp:sp modelId="{81ACF7FA-B099-40F5-95DF-D5D0D173EDC1}">
      <dsp:nvSpPr>
        <dsp:cNvPr id="0" name=""/>
        <dsp:cNvSpPr/>
      </dsp:nvSpPr>
      <dsp:spPr>
        <a:xfrm>
          <a:off x="5297566" y="4797964"/>
          <a:ext cx="290818" cy="1385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138537"/>
              </a:lnTo>
              <a:lnTo>
                <a:pt x="290818" y="13853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4922" y="4859180"/>
        <a:ext cx="16106" cy="16106"/>
      </dsp:txXfrm>
    </dsp:sp>
    <dsp:sp modelId="{FFE6EA94-E597-43CD-B696-4D5C38F81B91}">
      <dsp:nvSpPr>
        <dsp:cNvPr id="0" name=""/>
        <dsp:cNvSpPr/>
      </dsp:nvSpPr>
      <dsp:spPr>
        <a:xfrm>
          <a:off x="7042480" y="4382350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277075"/>
              </a:lnTo>
              <a:lnTo>
                <a:pt x="290818" y="27707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77847" y="4510846"/>
        <a:ext cx="20083" cy="20083"/>
      </dsp:txXfrm>
    </dsp:sp>
    <dsp:sp modelId="{D7F89198-7E14-4F67-8FA2-B38F544D07B9}">
      <dsp:nvSpPr>
        <dsp:cNvPr id="0" name=""/>
        <dsp:cNvSpPr/>
      </dsp:nvSpPr>
      <dsp:spPr>
        <a:xfrm>
          <a:off x="7042480" y="4105275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277075"/>
              </a:moveTo>
              <a:lnTo>
                <a:pt x="145409" y="277075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77847" y="4233770"/>
        <a:ext cx="20083" cy="20083"/>
      </dsp:txXfrm>
    </dsp:sp>
    <dsp:sp modelId="{EB499143-0A51-4A84-9BCC-171DB7295B2C}">
      <dsp:nvSpPr>
        <dsp:cNvPr id="0" name=""/>
        <dsp:cNvSpPr/>
      </dsp:nvSpPr>
      <dsp:spPr>
        <a:xfrm>
          <a:off x="5297566" y="4382350"/>
          <a:ext cx="290818" cy="415613"/>
        </a:xfrm>
        <a:custGeom>
          <a:avLst/>
          <a:gdLst/>
          <a:ahLst/>
          <a:cxnLst/>
          <a:rect l="0" t="0" r="0" b="0"/>
          <a:pathLst>
            <a:path>
              <a:moveTo>
                <a:pt x="0" y="415613"/>
              </a:moveTo>
              <a:lnTo>
                <a:pt x="145409" y="415613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0294" y="4577476"/>
        <a:ext cx="25362" cy="25362"/>
      </dsp:txXfrm>
    </dsp:sp>
    <dsp:sp modelId="{CE5622EA-E03C-42DF-B2F8-357F11A84187}">
      <dsp:nvSpPr>
        <dsp:cNvPr id="0" name=""/>
        <dsp:cNvSpPr/>
      </dsp:nvSpPr>
      <dsp:spPr>
        <a:xfrm>
          <a:off x="7042480" y="3505403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80619" y="3543852"/>
        <a:ext cx="14540" cy="14540"/>
      </dsp:txXfrm>
    </dsp:sp>
    <dsp:sp modelId="{9CDE94DE-324B-445A-9036-F23E3DC8ED39}">
      <dsp:nvSpPr>
        <dsp:cNvPr id="0" name=""/>
        <dsp:cNvSpPr/>
      </dsp:nvSpPr>
      <dsp:spPr>
        <a:xfrm>
          <a:off x="5297566" y="3551123"/>
          <a:ext cx="290818" cy="1246841"/>
        </a:xfrm>
        <a:custGeom>
          <a:avLst/>
          <a:gdLst/>
          <a:ahLst/>
          <a:cxnLst/>
          <a:rect l="0" t="0" r="0" b="0"/>
          <a:pathLst>
            <a:path>
              <a:moveTo>
                <a:pt x="0" y="1246841"/>
              </a:moveTo>
              <a:lnTo>
                <a:pt x="145409" y="1246841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10968" y="4142536"/>
        <a:ext cx="64015" cy="64015"/>
      </dsp:txXfrm>
    </dsp:sp>
    <dsp:sp modelId="{8542F5B9-67D9-4447-8C29-940F39DB9407}">
      <dsp:nvSpPr>
        <dsp:cNvPr id="0" name=""/>
        <dsp:cNvSpPr/>
      </dsp:nvSpPr>
      <dsp:spPr>
        <a:xfrm>
          <a:off x="3552652" y="4382350"/>
          <a:ext cx="290818" cy="4156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415613"/>
              </a:lnTo>
              <a:lnTo>
                <a:pt x="290818" y="41561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85380" y="4577476"/>
        <a:ext cx="25362" cy="25362"/>
      </dsp:txXfrm>
    </dsp:sp>
    <dsp:sp modelId="{AB50A51B-F20A-4F5E-94BD-F9D77A9332BC}">
      <dsp:nvSpPr>
        <dsp:cNvPr id="0" name=""/>
        <dsp:cNvSpPr/>
      </dsp:nvSpPr>
      <dsp:spPr>
        <a:xfrm>
          <a:off x="5297566" y="2719895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277075"/>
              </a:lnTo>
              <a:lnTo>
                <a:pt x="290818" y="27707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2933" y="2848391"/>
        <a:ext cx="20083" cy="20083"/>
      </dsp:txXfrm>
    </dsp:sp>
    <dsp:sp modelId="{3AD7E826-24D0-4602-AAA0-C527D48B2356}">
      <dsp:nvSpPr>
        <dsp:cNvPr id="0" name=""/>
        <dsp:cNvSpPr/>
      </dsp:nvSpPr>
      <dsp:spPr>
        <a:xfrm>
          <a:off x="5297566" y="2442819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277075"/>
              </a:moveTo>
              <a:lnTo>
                <a:pt x="145409" y="277075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2933" y="2571315"/>
        <a:ext cx="20083" cy="20083"/>
      </dsp:txXfrm>
    </dsp:sp>
    <dsp:sp modelId="{65BE38A7-EFDD-42A5-8387-87F6ED284FA3}">
      <dsp:nvSpPr>
        <dsp:cNvPr id="0" name=""/>
        <dsp:cNvSpPr/>
      </dsp:nvSpPr>
      <dsp:spPr>
        <a:xfrm>
          <a:off x="3552652" y="2719895"/>
          <a:ext cx="290818" cy="1662455"/>
        </a:xfrm>
        <a:custGeom>
          <a:avLst/>
          <a:gdLst/>
          <a:ahLst/>
          <a:cxnLst/>
          <a:rect l="0" t="0" r="0" b="0"/>
          <a:pathLst>
            <a:path>
              <a:moveTo>
                <a:pt x="0" y="1662455"/>
              </a:moveTo>
              <a:lnTo>
                <a:pt x="145409" y="1662455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55869" y="3508930"/>
        <a:ext cx="84385" cy="84385"/>
      </dsp:txXfrm>
    </dsp:sp>
    <dsp:sp modelId="{E1C7835D-3177-4CA3-AA03-39359C941FE3}">
      <dsp:nvSpPr>
        <dsp:cNvPr id="0" name=""/>
        <dsp:cNvSpPr/>
      </dsp:nvSpPr>
      <dsp:spPr>
        <a:xfrm>
          <a:off x="7042480" y="1842947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80619" y="1881396"/>
        <a:ext cx="14540" cy="14540"/>
      </dsp:txXfrm>
    </dsp:sp>
    <dsp:sp modelId="{246ACCB3-6729-4EC5-906A-78E30ECCEDEC}">
      <dsp:nvSpPr>
        <dsp:cNvPr id="0" name=""/>
        <dsp:cNvSpPr/>
      </dsp:nvSpPr>
      <dsp:spPr>
        <a:xfrm>
          <a:off x="5297566" y="1057439"/>
          <a:ext cx="290818" cy="8312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831227"/>
              </a:lnTo>
              <a:lnTo>
                <a:pt x="290818" y="83122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20960" y="1451037"/>
        <a:ext cx="44031" cy="44031"/>
      </dsp:txXfrm>
    </dsp:sp>
    <dsp:sp modelId="{52E8EB44-07A8-4451-BF7E-650405FEBF53}">
      <dsp:nvSpPr>
        <dsp:cNvPr id="0" name=""/>
        <dsp:cNvSpPr/>
      </dsp:nvSpPr>
      <dsp:spPr>
        <a:xfrm>
          <a:off x="7042480" y="1288795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80619" y="1327244"/>
        <a:ext cx="14540" cy="14540"/>
      </dsp:txXfrm>
    </dsp:sp>
    <dsp:sp modelId="{623146BB-4831-4F81-BA17-6CA64C68F095}">
      <dsp:nvSpPr>
        <dsp:cNvPr id="0" name=""/>
        <dsp:cNvSpPr/>
      </dsp:nvSpPr>
      <dsp:spPr>
        <a:xfrm>
          <a:off x="5297566" y="1057439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277075"/>
              </a:lnTo>
              <a:lnTo>
                <a:pt x="290818" y="27707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2933" y="1185935"/>
        <a:ext cx="20083" cy="20083"/>
      </dsp:txXfrm>
    </dsp:sp>
    <dsp:sp modelId="{4515FAEF-36C9-4116-9605-1B965FA33EC8}">
      <dsp:nvSpPr>
        <dsp:cNvPr id="0" name=""/>
        <dsp:cNvSpPr/>
      </dsp:nvSpPr>
      <dsp:spPr>
        <a:xfrm>
          <a:off x="7042480" y="734643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80619" y="773092"/>
        <a:ext cx="14540" cy="14540"/>
      </dsp:txXfrm>
    </dsp:sp>
    <dsp:sp modelId="{E8D8CEE9-FA90-4415-AAE3-E34B668155C6}">
      <dsp:nvSpPr>
        <dsp:cNvPr id="0" name=""/>
        <dsp:cNvSpPr/>
      </dsp:nvSpPr>
      <dsp:spPr>
        <a:xfrm>
          <a:off x="5297566" y="780363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277075"/>
              </a:moveTo>
              <a:lnTo>
                <a:pt x="145409" y="277075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2933" y="908859"/>
        <a:ext cx="20083" cy="20083"/>
      </dsp:txXfrm>
    </dsp:sp>
    <dsp:sp modelId="{4463F784-1FE6-4EDF-8CD2-7B915F9E882A}">
      <dsp:nvSpPr>
        <dsp:cNvPr id="0" name=""/>
        <dsp:cNvSpPr/>
      </dsp:nvSpPr>
      <dsp:spPr>
        <a:xfrm>
          <a:off x="5297566" y="226211"/>
          <a:ext cx="290818" cy="831227"/>
        </a:xfrm>
        <a:custGeom>
          <a:avLst/>
          <a:gdLst/>
          <a:ahLst/>
          <a:cxnLst/>
          <a:rect l="0" t="0" r="0" b="0"/>
          <a:pathLst>
            <a:path>
              <a:moveTo>
                <a:pt x="0" y="831227"/>
              </a:moveTo>
              <a:lnTo>
                <a:pt x="145409" y="831227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20960" y="619809"/>
        <a:ext cx="44031" cy="44031"/>
      </dsp:txXfrm>
    </dsp:sp>
    <dsp:sp modelId="{13B31FC7-D576-4A66-BE14-D30919A7EFCC}">
      <dsp:nvSpPr>
        <dsp:cNvPr id="0" name=""/>
        <dsp:cNvSpPr/>
      </dsp:nvSpPr>
      <dsp:spPr>
        <a:xfrm>
          <a:off x="3552652" y="1057439"/>
          <a:ext cx="290818" cy="3324911"/>
        </a:xfrm>
        <a:custGeom>
          <a:avLst/>
          <a:gdLst/>
          <a:ahLst/>
          <a:cxnLst/>
          <a:rect l="0" t="0" r="0" b="0"/>
          <a:pathLst>
            <a:path>
              <a:moveTo>
                <a:pt x="0" y="3324911"/>
              </a:moveTo>
              <a:lnTo>
                <a:pt x="145409" y="3324911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614621" y="2636454"/>
        <a:ext cx="166880" cy="166880"/>
      </dsp:txXfrm>
    </dsp:sp>
    <dsp:sp modelId="{47AE8846-F21F-4E4C-B4A3-D44DA4BF791C}">
      <dsp:nvSpPr>
        <dsp:cNvPr id="0" name=""/>
        <dsp:cNvSpPr/>
      </dsp:nvSpPr>
      <dsp:spPr>
        <a:xfrm rot="16200000">
          <a:off x="2164356" y="4160690"/>
          <a:ext cx="2333271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900" kern="1200"/>
            <a:t>Feedback</a:t>
          </a:r>
          <a:endParaRPr lang="zh-CN" altLang="en-US" sz="2900" kern="1200"/>
        </a:p>
      </dsp:txBody>
      <dsp:txXfrm>
        <a:off x="2164356" y="4160690"/>
        <a:ext cx="2333271" cy="443321"/>
      </dsp:txXfrm>
    </dsp:sp>
    <dsp:sp modelId="{D8029DD7-C3D4-4A1B-A556-4867F2CA8583}">
      <dsp:nvSpPr>
        <dsp:cNvPr id="0" name=""/>
        <dsp:cNvSpPr/>
      </dsp:nvSpPr>
      <dsp:spPr>
        <a:xfrm>
          <a:off x="3843471" y="835778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k myself why to do it continualy</a:t>
          </a:r>
          <a:endParaRPr lang="zh-CN" altLang="en-US" sz="1400" kern="1200"/>
        </a:p>
      </dsp:txBody>
      <dsp:txXfrm>
        <a:off x="3843471" y="835778"/>
        <a:ext cx="1454094" cy="443321"/>
      </dsp:txXfrm>
    </dsp:sp>
    <dsp:sp modelId="{11939ED3-8FFD-4797-A85B-92A0BC202556}">
      <dsp:nvSpPr>
        <dsp:cNvPr id="0" name=""/>
        <dsp:cNvSpPr/>
      </dsp:nvSpPr>
      <dsp:spPr>
        <a:xfrm>
          <a:off x="5588385" y="4550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Vision/Big Picture</a:t>
          </a:r>
          <a:endParaRPr lang="zh-CN" altLang="en-US" sz="1400" kern="1200"/>
        </a:p>
      </dsp:txBody>
      <dsp:txXfrm>
        <a:off x="5588385" y="4550"/>
        <a:ext cx="1454094" cy="443321"/>
      </dsp:txXfrm>
    </dsp:sp>
    <dsp:sp modelId="{B1567EBD-1E43-4ECC-BFA4-ECB2828AD186}">
      <dsp:nvSpPr>
        <dsp:cNvPr id="0" name=""/>
        <dsp:cNvSpPr/>
      </dsp:nvSpPr>
      <dsp:spPr>
        <a:xfrm>
          <a:off x="5588385" y="55870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oot Cause</a:t>
          </a:r>
          <a:endParaRPr lang="zh-CN" altLang="en-US" sz="1400" kern="1200"/>
        </a:p>
      </dsp:txBody>
      <dsp:txXfrm>
        <a:off x="5588385" y="558702"/>
        <a:ext cx="1454094" cy="443321"/>
      </dsp:txXfrm>
    </dsp:sp>
    <dsp:sp modelId="{D25AF45C-8621-41E6-96C3-C7BD2BF6496A}">
      <dsp:nvSpPr>
        <dsp:cNvPr id="0" name=""/>
        <dsp:cNvSpPr/>
      </dsp:nvSpPr>
      <dsp:spPr>
        <a:xfrm>
          <a:off x="7333299" y="55870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sponse Quickly</a:t>
          </a:r>
          <a:endParaRPr lang="zh-CN" altLang="en-US" sz="1400" kern="1200"/>
        </a:p>
      </dsp:txBody>
      <dsp:txXfrm>
        <a:off x="7333299" y="558702"/>
        <a:ext cx="1454094" cy="443321"/>
      </dsp:txXfrm>
    </dsp:sp>
    <dsp:sp modelId="{2EF38378-6BAB-4D13-9179-251CC87E9673}">
      <dsp:nvSpPr>
        <dsp:cNvPr id="0" name=""/>
        <dsp:cNvSpPr/>
      </dsp:nvSpPr>
      <dsp:spPr>
        <a:xfrm>
          <a:off x="5588385" y="111285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mmerse in </a:t>
          </a:r>
          <a:endParaRPr lang="zh-CN" altLang="en-US" sz="1400" kern="1200"/>
        </a:p>
      </dsp:txBody>
      <dsp:txXfrm>
        <a:off x="5588385" y="1112854"/>
        <a:ext cx="1454094" cy="443321"/>
      </dsp:txXfrm>
    </dsp:sp>
    <dsp:sp modelId="{45849D85-2531-49E0-B359-6E8C5A7A5BB1}">
      <dsp:nvSpPr>
        <dsp:cNvPr id="0" name=""/>
        <dsp:cNvSpPr/>
      </dsp:nvSpPr>
      <dsp:spPr>
        <a:xfrm>
          <a:off x="7333299" y="111285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***Passions***</a:t>
          </a:r>
          <a:endParaRPr lang="zh-CN" altLang="en-US" sz="1400" kern="1200"/>
        </a:p>
      </dsp:txBody>
      <dsp:txXfrm>
        <a:off x="7333299" y="1112854"/>
        <a:ext cx="1454094" cy="443321"/>
      </dsp:txXfrm>
    </dsp:sp>
    <dsp:sp modelId="{DC3EFA0E-F7D3-488D-BAB2-83AB040D5D03}">
      <dsp:nvSpPr>
        <dsp:cNvPr id="0" name=""/>
        <dsp:cNvSpPr/>
      </dsp:nvSpPr>
      <dsp:spPr>
        <a:xfrm>
          <a:off x="5588385" y="1667006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Big Picture</a:t>
          </a:r>
          <a:endParaRPr lang="zh-CN" altLang="en-US" sz="1400" kern="1200"/>
        </a:p>
      </dsp:txBody>
      <dsp:txXfrm>
        <a:off x="5588385" y="1667006"/>
        <a:ext cx="1454094" cy="443321"/>
      </dsp:txXfrm>
    </dsp:sp>
    <dsp:sp modelId="{F49FBDA6-9523-404F-8026-E9439F9AAA03}">
      <dsp:nvSpPr>
        <dsp:cNvPr id="0" name=""/>
        <dsp:cNvSpPr/>
      </dsp:nvSpPr>
      <dsp:spPr>
        <a:xfrm>
          <a:off x="7333299" y="1667006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verview</a:t>
          </a:r>
          <a:endParaRPr lang="zh-CN" altLang="en-US" sz="1400" kern="1200"/>
        </a:p>
      </dsp:txBody>
      <dsp:txXfrm>
        <a:off x="7333299" y="1667006"/>
        <a:ext cx="1454094" cy="443321"/>
      </dsp:txXfrm>
    </dsp:sp>
    <dsp:sp modelId="{667EC47A-D406-433A-9EE9-6981B639D7B7}">
      <dsp:nvSpPr>
        <dsp:cNvPr id="0" name=""/>
        <dsp:cNvSpPr/>
      </dsp:nvSpPr>
      <dsp:spPr>
        <a:xfrm>
          <a:off x="3843471" y="249823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ynamic</a:t>
          </a:r>
          <a:endParaRPr lang="zh-CN" altLang="en-US" sz="1400" kern="1200"/>
        </a:p>
      </dsp:txBody>
      <dsp:txXfrm>
        <a:off x="3843471" y="2498234"/>
        <a:ext cx="1454094" cy="443321"/>
      </dsp:txXfrm>
    </dsp:sp>
    <dsp:sp modelId="{C89F51ED-3374-442C-92AA-F1197A936B88}">
      <dsp:nvSpPr>
        <dsp:cNvPr id="0" name=""/>
        <dsp:cNvSpPr/>
      </dsp:nvSpPr>
      <dsp:spPr>
        <a:xfrm>
          <a:off x="5588385" y="2221158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ursue main goal</a:t>
          </a:r>
          <a:endParaRPr lang="zh-CN" altLang="en-US" sz="1400" kern="1200"/>
        </a:p>
      </dsp:txBody>
      <dsp:txXfrm>
        <a:off x="5588385" y="2221158"/>
        <a:ext cx="1454094" cy="443321"/>
      </dsp:txXfrm>
    </dsp:sp>
    <dsp:sp modelId="{5735FE3E-74EF-4FB3-9C7C-EFF9A4077E40}">
      <dsp:nvSpPr>
        <dsp:cNvPr id="0" name=""/>
        <dsp:cNvSpPr/>
      </dsp:nvSpPr>
      <dsp:spPr>
        <a:xfrm>
          <a:off x="5588385" y="2775310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djust minor goals</a:t>
          </a:r>
          <a:endParaRPr lang="zh-CN" altLang="en-US" sz="1400" kern="1200"/>
        </a:p>
      </dsp:txBody>
      <dsp:txXfrm>
        <a:off x="5588385" y="2775310"/>
        <a:ext cx="1454094" cy="443321"/>
      </dsp:txXfrm>
    </dsp:sp>
    <dsp:sp modelId="{7B296622-3203-4C3C-BADC-76263B452119}">
      <dsp:nvSpPr>
        <dsp:cNvPr id="0" name=""/>
        <dsp:cNvSpPr/>
      </dsp:nvSpPr>
      <dsp:spPr>
        <a:xfrm>
          <a:off x="3843471" y="457630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rategy</a:t>
          </a:r>
          <a:endParaRPr lang="zh-CN" altLang="en-US" sz="1400" kern="1200"/>
        </a:p>
      </dsp:txBody>
      <dsp:txXfrm>
        <a:off x="3843471" y="4576304"/>
        <a:ext cx="1454094" cy="443321"/>
      </dsp:txXfrm>
    </dsp:sp>
    <dsp:sp modelId="{0B695C86-3F6C-4648-A15A-8533D9EA1FFD}">
      <dsp:nvSpPr>
        <dsp:cNvPr id="0" name=""/>
        <dsp:cNvSpPr/>
      </dsp:nvSpPr>
      <dsp:spPr>
        <a:xfrm>
          <a:off x="5588385" y="332946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lanning</a:t>
          </a:r>
          <a:endParaRPr lang="zh-CN" altLang="en-US" sz="1400" kern="1200"/>
        </a:p>
      </dsp:txBody>
      <dsp:txXfrm>
        <a:off x="5588385" y="3329462"/>
        <a:ext cx="1454094" cy="443321"/>
      </dsp:txXfrm>
    </dsp:sp>
    <dsp:sp modelId="{F9BD1C4A-88E0-4CF9-A171-FCFEF63FA9A1}">
      <dsp:nvSpPr>
        <dsp:cNvPr id="0" name=""/>
        <dsp:cNvSpPr/>
      </dsp:nvSpPr>
      <dsp:spPr>
        <a:xfrm>
          <a:off x="7333299" y="332946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nalysis</a:t>
          </a:r>
          <a:endParaRPr lang="zh-CN" altLang="en-US" sz="1400" kern="1200"/>
        </a:p>
      </dsp:txBody>
      <dsp:txXfrm>
        <a:off x="7333299" y="3329462"/>
        <a:ext cx="1454094" cy="443321"/>
      </dsp:txXfrm>
    </dsp:sp>
    <dsp:sp modelId="{EC4FAAE3-3A08-4E62-B0A2-18D177DFE4D8}">
      <dsp:nvSpPr>
        <dsp:cNvPr id="0" name=""/>
        <dsp:cNvSpPr/>
      </dsp:nvSpPr>
      <dsp:spPr>
        <a:xfrm>
          <a:off x="5588385" y="4160690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fficiency</a:t>
          </a:r>
          <a:endParaRPr lang="zh-CN" altLang="en-US" sz="1400" kern="1200"/>
        </a:p>
      </dsp:txBody>
      <dsp:txXfrm>
        <a:off x="5588385" y="4160690"/>
        <a:ext cx="1454094" cy="443321"/>
      </dsp:txXfrm>
    </dsp:sp>
    <dsp:sp modelId="{9E1F4D6E-758A-4F89-B7C9-6F8E281E0368}">
      <dsp:nvSpPr>
        <dsp:cNvPr id="0" name=""/>
        <dsp:cNvSpPr/>
      </dsp:nvSpPr>
      <dsp:spPr>
        <a:xfrm>
          <a:off x="7333299" y="388361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ig deep fun coutinually</a:t>
          </a:r>
          <a:endParaRPr lang="zh-CN" altLang="en-US" sz="1400" kern="1200"/>
        </a:p>
      </dsp:txBody>
      <dsp:txXfrm>
        <a:off x="7333299" y="3883614"/>
        <a:ext cx="1454094" cy="443321"/>
      </dsp:txXfrm>
    </dsp:sp>
    <dsp:sp modelId="{C377E685-80F1-48EF-B51F-AFD781041C01}">
      <dsp:nvSpPr>
        <dsp:cNvPr id="0" name=""/>
        <dsp:cNvSpPr/>
      </dsp:nvSpPr>
      <dsp:spPr>
        <a:xfrm>
          <a:off x="7333299" y="4437766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larify the plan</a:t>
          </a:r>
          <a:endParaRPr lang="zh-CN" altLang="en-US" sz="1400" kern="1200"/>
        </a:p>
      </dsp:txBody>
      <dsp:txXfrm>
        <a:off x="7333299" y="4437766"/>
        <a:ext cx="1454094" cy="443321"/>
      </dsp:txXfrm>
    </dsp:sp>
    <dsp:sp modelId="{0C040E66-16C7-48D7-AD27-B7067DD30C09}">
      <dsp:nvSpPr>
        <dsp:cNvPr id="0" name=""/>
        <dsp:cNvSpPr/>
      </dsp:nvSpPr>
      <dsp:spPr>
        <a:xfrm>
          <a:off x="5588385" y="471484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terative quickly</a:t>
          </a:r>
          <a:endParaRPr lang="zh-CN" altLang="en-US" sz="1400" kern="1200"/>
        </a:p>
      </dsp:txBody>
      <dsp:txXfrm>
        <a:off x="5588385" y="4714842"/>
        <a:ext cx="1454094" cy="443321"/>
      </dsp:txXfrm>
    </dsp:sp>
    <dsp:sp modelId="{E4348112-3497-4B55-A930-99F2D505E6C1}">
      <dsp:nvSpPr>
        <dsp:cNvPr id="0" name=""/>
        <dsp:cNvSpPr/>
      </dsp:nvSpPr>
      <dsp:spPr>
        <a:xfrm>
          <a:off x="5588385" y="526899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Follow the Schedule</a:t>
          </a:r>
          <a:endParaRPr lang="zh-CN" altLang="en-US" sz="1400" kern="1200"/>
        </a:p>
      </dsp:txBody>
      <dsp:txXfrm>
        <a:off x="5588385" y="5268994"/>
        <a:ext cx="1454094" cy="443321"/>
      </dsp:txXfrm>
    </dsp:sp>
    <dsp:sp modelId="{175BCD3D-803C-4269-8FDB-885DF309A51B}">
      <dsp:nvSpPr>
        <dsp:cNvPr id="0" name=""/>
        <dsp:cNvSpPr/>
      </dsp:nvSpPr>
      <dsp:spPr>
        <a:xfrm>
          <a:off x="7333299" y="526899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 Boxing</a:t>
          </a:r>
          <a:endParaRPr lang="zh-CN" altLang="en-US" sz="1400" kern="1200"/>
        </a:p>
      </dsp:txBody>
      <dsp:txXfrm>
        <a:off x="7333299" y="5268994"/>
        <a:ext cx="1454094" cy="443321"/>
      </dsp:txXfrm>
    </dsp:sp>
    <dsp:sp modelId="{BAF5A9AF-AC41-4985-9A67-D805AF466D92}">
      <dsp:nvSpPr>
        <dsp:cNvPr id="0" name=""/>
        <dsp:cNvSpPr/>
      </dsp:nvSpPr>
      <dsp:spPr>
        <a:xfrm>
          <a:off x="5588385" y="5823146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leeping</a:t>
          </a:r>
          <a:endParaRPr lang="zh-CN" altLang="en-US" sz="1400" kern="1200"/>
        </a:p>
      </dsp:txBody>
      <dsp:txXfrm>
        <a:off x="5588385" y="5823146"/>
        <a:ext cx="1454094" cy="443321"/>
      </dsp:txXfrm>
    </dsp:sp>
    <dsp:sp modelId="{DD4916BE-0368-4708-B222-FC87BB8E7049}">
      <dsp:nvSpPr>
        <dsp:cNvPr id="0" name=""/>
        <dsp:cNvSpPr/>
      </dsp:nvSpPr>
      <dsp:spPr>
        <a:xfrm>
          <a:off x="7333299" y="5823146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mpact on the study</a:t>
          </a:r>
          <a:endParaRPr lang="zh-CN" altLang="en-US" sz="1400" kern="1200"/>
        </a:p>
      </dsp:txBody>
      <dsp:txXfrm>
        <a:off x="7333299" y="5823146"/>
        <a:ext cx="1454094" cy="443321"/>
      </dsp:txXfrm>
    </dsp:sp>
    <dsp:sp modelId="{DABA05F0-F203-4E51-AAE5-8FA17D326A9A}">
      <dsp:nvSpPr>
        <dsp:cNvPr id="0" name=""/>
        <dsp:cNvSpPr/>
      </dsp:nvSpPr>
      <dsp:spPr>
        <a:xfrm>
          <a:off x="3843471" y="6377298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sentation</a:t>
          </a:r>
          <a:endParaRPr lang="zh-CN" altLang="en-US" sz="1400" kern="1200"/>
        </a:p>
      </dsp:txBody>
      <dsp:txXfrm>
        <a:off x="3843471" y="6377298"/>
        <a:ext cx="1454094" cy="443321"/>
      </dsp:txXfrm>
    </dsp:sp>
    <dsp:sp modelId="{B6795FCA-3D2C-48B7-B60E-2D6D20A09239}">
      <dsp:nvSpPr>
        <dsp:cNvPr id="0" name=""/>
        <dsp:cNvSpPr/>
      </dsp:nvSpPr>
      <dsp:spPr>
        <a:xfrm>
          <a:off x="5588385" y="6377298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Get key point</a:t>
          </a:r>
          <a:endParaRPr lang="zh-CN" altLang="en-US" sz="1400" kern="1200"/>
        </a:p>
      </dsp:txBody>
      <dsp:txXfrm>
        <a:off x="5588385" y="6377298"/>
        <a:ext cx="1454094" cy="443321"/>
      </dsp:txXfrm>
    </dsp:sp>
    <dsp:sp modelId="{5B2A2679-3A76-4E9A-9D97-1CE4131E5F19}">
      <dsp:nvSpPr>
        <dsp:cNvPr id="0" name=""/>
        <dsp:cNvSpPr/>
      </dsp:nvSpPr>
      <dsp:spPr>
        <a:xfrm>
          <a:off x="3843471" y="748560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ersonality</a:t>
          </a:r>
          <a:endParaRPr lang="zh-CN" altLang="en-US" sz="1400" kern="1200"/>
        </a:p>
      </dsp:txBody>
      <dsp:txXfrm>
        <a:off x="3843471" y="7485602"/>
        <a:ext cx="1454094" cy="443321"/>
      </dsp:txXfrm>
    </dsp:sp>
    <dsp:sp modelId="{9C1C14DA-F756-46ED-8E95-4DC5B5DF4902}">
      <dsp:nvSpPr>
        <dsp:cNvPr id="0" name=""/>
        <dsp:cNvSpPr/>
      </dsp:nvSpPr>
      <dsp:spPr>
        <a:xfrm>
          <a:off x="5588385" y="7208526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Feeling/Thinking</a:t>
          </a:r>
          <a:endParaRPr lang="zh-CN" altLang="en-US" sz="1400" kern="1200"/>
        </a:p>
      </dsp:txBody>
      <dsp:txXfrm>
        <a:off x="5588385" y="7208526"/>
        <a:ext cx="1454094" cy="443321"/>
      </dsp:txXfrm>
    </dsp:sp>
    <dsp:sp modelId="{089EB4D2-309E-48F6-B6C7-F07A788BD238}">
      <dsp:nvSpPr>
        <dsp:cNvPr id="0" name=""/>
        <dsp:cNvSpPr/>
      </dsp:nvSpPr>
      <dsp:spPr>
        <a:xfrm>
          <a:off x="7333299" y="6931450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void excessive feelings</a:t>
          </a:r>
          <a:endParaRPr lang="zh-CN" altLang="en-US" sz="1400" kern="1200"/>
        </a:p>
      </dsp:txBody>
      <dsp:txXfrm>
        <a:off x="7333299" y="6931450"/>
        <a:ext cx="1454094" cy="443321"/>
      </dsp:txXfrm>
    </dsp:sp>
    <dsp:sp modelId="{927FCCAB-98F8-4BEA-99B1-454338C8A10F}">
      <dsp:nvSpPr>
        <dsp:cNvPr id="0" name=""/>
        <dsp:cNvSpPr/>
      </dsp:nvSpPr>
      <dsp:spPr>
        <a:xfrm>
          <a:off x="7333299" y="748560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Focus on why/how to do the things</a:t>
          </a:r>
          <a:endParaRPr lang="zh-CN" altLang="en-US" sz="1400" kern="1200"/>
        </a:p>
      </dsp:txBody>
      <dsp:txXfrm>
        <a:off x="7333299" y="7485602"/>
        <a:ext cx="1454094" cy="443321"/>
      </dsp:txXfrm>
    </dsp:sp>
    <dsp:sp modelId="{991CE33F-43E7-40DB-9B80-B5E9EFEAB066}">
      <dsp:nvSpPr>
        <dsp:cNvPr id="0" name=""/>
        <dsp:cNvSpPr/>
      </dsp:nvSpPr>
      <dsp:spPr>
        <a:xfrm>
          <a:off x="5588385" y="7762678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ndependency</a:t>
          </a:r>
          <a:endParaRPr lang="zh-CN" altLang="en-US" sz="1400" kern="1200"/>
        </a:p>
      </dsp:txBody>
      <dsp:txXfrm>
        <a:off x="5588385" y="7762678"/>
        <a:ext cx="1454094" cy="4433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2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58</cp:revision>
  <dcterms:created xsi:type="dcterms:W3CDTF">2018-07-09T12:32:00Z</dcterms:created>
  <dcterms:modified xsi:type="dcterms:W3CDTF">2018-11-25T22:52:00Z</dcterms:modified>
</cp:coreProperties>
</file>